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C8388" w14:textId="56C969B1" w:rsidR="00033E68" w:rsidRDefault="00360C35" w:rsidP="00033E68">
      <w:pPr>
        <w:pStyle w:val="Title"/>
      </w:pPr>
      <w:r>
        <w:t xml:space="preserve">A4ID </w:t>
      </w:r>
      <w:r w:rsidR="00996817">
        <w:t>Staff</w:t>
      </w:r>
      <w:r w:rsidR="00CE1341">
        <w:t xml:space="preserve"> </w:t>
      </w:r>
      <w:r w:rsidR="00343BF3">
        <w:t>Application Form</w:t>
      </w:r>
    </w:p>
    <w:p w14:paraId="560D399A" w14:textId="3851164D" w:rsidR="005376A0" w:rsidRDefault="00DB239C" w:rsidP="00DB239C">
      <w:pPr>
        <w:pStyle w:val="Subtitle"/>
      </w:pPr>
      <w:r>
        <w:t xml:space="preserve">November </w:t>
      </w:r>
      <w:r w:rsidR="00360C35">
        <w:t>2019</w:t>
      </w:r>
    </w:p>
    <w:p w14:paraId="19D14C89" w14:textId="77777777" w:rsidR="00996817" w:rsidRPr="00996817" w:rsidRDefault="00996817" w:rsidP="00996817"/>
    <w:tbl>
      <w:tblPr>
        <w:tblStyle w:val="TableGrid"/>
        <w:tblpPr w:leftFromText="180" w:rightFromText="180" w:vertAnchor="text" w:horzAnchor="margin" w:tblpY="36"/>
        <w:tblW w:w="0" w:type="auto"/>
        <w:tblLook w:val="04A0" w:firstRow="1" w:lastRow="0" w:firstColumn="1" w:lastColumn="0" w:noHBand="0" w:noVBand="1"/>
      </w:tblPr>
      <w:tblGrid>
        <w:gridCol w:w="2547"/>
        <w:gridCol w:w="6469"/>
      </w:tblGrid>
      <w:tr w:rsidR="00996817" w14:paraId="62596503" w14:textId="77777777" w:rsidTr="00996817">
        <w:tc>
          <w:tcPr>
            <w:tcW w:w="2547" w:type="dxa"/>
          </w:tcPr>
          <w:p w14:paraId="2B3411C9" w14:textId="07E88D50" w:rsidR="00996817" w:rsidRPr="00996817" w:rsidRDefault="00996817" w:rsidP="00996817">
            <w:pPr>
              <w:rPr>
                <w:b/>
                <w:smallCaps/>
              </w:rPr>
            </w:pPr>
            <w:r w:rsidRPr="00996817">
              <w:rPr>
                <w:b/>
                <w:bCs/>
                <w:lang w:val="en-US"/>
              </w:rPr>
              <w:t>Post Applied for</w:t>
            </w:r>
          </w:p>
        </w:tc>
        <w:tc>
          <w:tcPr>
            <w:tcW w:w="6469" w:type="dxa"/>
          </w:tcPr>
          <w:p w14:paraId="079B0D49" w14:textId="53354CCB" w:rsidR="00996817" w:rsidRDefault="00996817" w:rsidP="00996817">
            <w:r w:rsidRPr="00996817">
              <w:t xml:space="preserve">ROLE UK </w:t>
            </w:r>
            <w:r w:rsidR="007670F2">
              <w:t>Technical Specialist</w:t>
            </w:r>
          </w:p>
        </w:tc>
      </w:tr>
      <w:tr w:rsidR="00996817" w14:paraId="0DA5CA48" w14:textId="77777777" w:rsidTr="00996817">
        <w:tc>
          <w:tcPr>
            <w:tcW w:w="2547" w:type="dxa"/>
          </w:tcPr>
          <w:p w14:paraId="1A850679" w14:textId="7F81F0A7" w:rsidR="00996817" w:rsidRPr="00996817" w:rsidRDefault="00996817" w:rsidP="00996817">
            <w:pPr>
              <w:rPr>
                <w:b/>
                <w:bCs/>
                <w:lang w:val="en-US"/>
              </w:rPr>
            </w:pPr>
            <w:r w:rsidRPr="00996817">
              <w:rPr>
                <w:b/>
              </w:rPr>
              <w:t>Closing Date</w:t>
            </w:r>
          </w:p>
        </w:tc>
        <w:tc>
          <w:tcPr>
            <w:tcW w:w="6469" w:type="dxa"/>
          </w:tcPr>
          <w:p w14:paraId="7C561663" w14:textId="3A8558A2" w:rsidR="00996817" w:rsidRDefault="00996817" w:rsidP="00996817">
            <w:r w:rsidRPr="00996817">
              <w:t>Wednesday 11th December 2019</w:t>
            </w:r>
          </w:p>
        </w:tc>
      </w:tr>
      <w:tr w:rsidR="00996817" w14:paraId="468A0791" w14:textId="77777777" w:rsidTr="00996817">
        <w:tc>
          <w:tcPr>
            <w:tcW w:w="2547" w:type="dxa"/>
          </w:tcPr>
          <w:p w14:paraId="2C4DD871" w14:textId="77777777" w:rsidR="00996817" w:rsidRPr="00996817" w:rsidRDefault="00996817" w:rsidP="00996817">
            <w:pPr>
              <w:rPr>
                <w:b/>
                <w:bCs/>
                <w:lang w:val="en-US"/>
              </w:rPr>
            </w:pPr>
            <w:r w:rsidRPr="00996817">
              <w:rPr>
                <w:b/>
                <w:bCs/>
                <w:lang w:val="en-US"/>
              </w:rPr>
              <w:t>Interview Date</w:t>
            </w:r>
          </w:p>
        </w:tc>
        <w:tc>
          <w:tcPr>
            <w:tcW w:w="6469" w:type="dxa"/>
          </w:tcPr>
          <w:p w14:paraId="417527F0" w14:textId="1A84C2D5" w:rsidR="00996817" w:rsidRDefault="007670F2" w:rsidP="00996817">
            <w:r>
              <w:t>Thursday 19</w:t>
            </w:r>
            <w:r w:rsidR="00996817" w:rsidRPr="00996817">
              <w:t>th December 2019</w:t>
            </w:r>
          </w:p>
        </w:tc>
      </w:tr>
    </w:tbl>
    <w:p w14:paraId="28413AA8" w14:textId="69740C21" w:rsidR="005376A0" w:rsidRDefault="005376A0" w:rsidP="005376A0"/>
    <w:p w14:paraId="24024AAC" w14:textId="77777777" w:rsidR="005376A0" w:rsidRPr="005376A0" w:rsidRDefault="005376A0" w:rsidP="005376A0"/>
    <w:p w14:paraId="2DA43924" w14:textId="77777777" w:rsidR="006E27F4" w:rsidRDefault="00ED7F6F" w:rsidP="00ED7F6F">
      <w:pPr>
        <w:jc w:val="center"/>
        <w:rPr>
          <w:b/>
          <w:bCs/>
          <w:i/>
          <w:lang w:val="en-US"/>
        </w:rPr>
      </w:pPr>
      <w:r>
        <w:rPr>
          <w:b/>
          <w:bCs/>
          <w:i/>
          <w:lang w:val="en-US"/>
        </w:rPr>
        <w:t>Note: t</w:t>
      </w:r>
      <w:r w:rsidRPr="00ED7F6F">
        <w:rPr>
          <w:b/>
          <w:bCs/>
          <w:i/>
          <w:lang w:val="en-US"/>
        </w:rPr>
        <w:t xml:space="preserve">he information supplied </w:t>
      </w:r>
      <w:r>
        <w:rPr>
          <w:b/>
          <w:bCs/>
          <w:i/>
          <w:lang w:val="en-US"/>
        </w:rPr>
        <w:t>o</w:t>
      </w:r>
      <w:r w:rsidRPr="00ED7F6F">
        <w:rPr>
          <w:b/>
          <w:bCs/>
          <w:i/>
          <w:lang w:val="en-US"/>
        </w:rPr>
        <w:t>n this form will be treated in confidence</w:t>
      </w:r>
      <w:r w:rsidR="006E27F4">
        <w:rPr>
          <w:b/>
          <w:bCs/>
          <w:i/>
          <w:lang w:val="en-US"/>
        </w:rPr>
        <w:t xml:space="preserve">, </w:t>
      </w:r>
    </w:p>
    <w:p w14:paraId="3EAE6479" w14:textId="3E75C17C" w:rsidR="00702207" w:rsidRPr="00ED7F6F" w:rsidRDefault="006E27F4" w:rsidP="00ED7F6F">
      <w:pPr>
        <w:jc w:val="center"/>
        <w:rPr>
          <w:b/>
          <w:i/>
        </w:rPr>
      </w:pPr>
      <w:r>
        <w:rPr>
          <w:b/>
          <w:bCs/>
          <w:i/>
          <w:lang w:val="en-US"/>
        </w:rPr>
        <w:t>and in line with your data subject rights under the UK Data Protection Act 2018</w:t>
      </w:r>
      <w:r w:rsidR="00ED7F6F" w:rsidRPr="00ED7F6F">
        <w:rPr>
          <w:b/>
          <w:bCs/>
          <w:i/>
          <w:lang w:val="en-US"/>
        </w:rPr>
        <w:t>.</w:t>
      </w:r>
    </w:p>
    <w:p w14:paraId="61D4F26D" w14:textId="1265D07F" w:rsidR="00DB239C" w:rsidRDefault="00DB239C" w:rsidP="00702207">
      <w:pPr>
        <w:rPr>
          <w:b/>
        </w:rPr>
      </w:pPr>
      <w:bookmarkStart w:id="0" w:name="_GoBack"/>
      <w:bookmarkEnd w:id="0"/>
    </w:p>
    <w:p w14:paraId="66FC4C96" w14:textId="77777777" w:rsidR="00ED7F6F" w:rsidRDefault="00ED7F6F" w:rsidP="00702207">
      <w:pPr>
        <w:rPr>
          <w:b/>
        </w:rPr>
      </w:pPr>
    </w:p>
    <w:p w14:paraId="493163E9" w14:textId="6FFBDF17" w:rsidR="00702207" w:rsidRPr="00996817" w:rsidRDefault="0048338F" w:rsidP="00996817">
      <w:pPr>
        <w:pStyle w:val="Heading1"/>
        <w:rPr>
          <w:lang w:val="en-US"/>
        </w:rPr>
      </w:pPr>
      <w:r w:rsidRPr="00702207">
        <w:rPr>
          <w:lang w:val="en-US"/>
        </w:rPr>
        <w:t>Section 1   Personal details</w:t>
      </w:r>
    </w:p>
    <w:p w14:paraId="3B5EEC97" w14:textId="77777777" w:rsidR="005376A0" w:rsidRPr="005376A0" w:rsidRDefault="005376A0" w:rsidP="005376A0">
      <w:pPr>
        <w:rPr>
          <w:lang w:val="en-US"/>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5"/>
        <w:gridCol w:w="1046"/>
        <w:gridCol w:w="970"/>
        <w:gridCol w:w="472"/>
        <w:gridCol w:w="1995"/>
        <w:gridCol w:w="674"/>
        <w:gridCol w:w="555"/>
        <w:gridCol w:w="498"/>
        <w:gridCol w:w="2132"/>
      </w:tblGrid>
      <w:tr w:rsidR="00702207" w:rsidRPr="00702207" w14:paraId="2C50F07F" w14:textId="77777777" w:rsidTr="00996817">
        <w:trPr>
          <w:trHeight w:val="386"/>
        </w:trPr>
        <w:tc>
          <w:tcPr>
            <w:tcW w:w="374" w:type="pct"/>
            <w:tcBorders>
              <w:top w:val="single" w:sz="8" w:space="0" w:color="808080"/>
              <w:left w:val="single" w:sz="8" w:space="0" w:color="808080"/>
              <w:bottom w:val="single" w:sz="8" w:space="0" w:color="808080"/>
              <w:right w:val="single" w:sz="8" w:space="0" w:color="808080"/>
            </w:tcBorders>
            <w:vAlign w:val="center"/>
          </w:tcPr>
          <w:p w14:paraId="5F831DCB" w14:textId="77777777" w:rsidR="00702207" w:rsidRPr="00702207" w:rsidRDefault="00702207" w:rsidP="00702207">
            <w:pPr>
              <w:rPr>
                <w:b/>
                <w:bCs/>
                <w:lang w:val="en-US"/>
              </w:rPr>
            </w:pPr>
            <w:r w:rsidRPr="00702207">
              <w:rPr>
                <w:b/>
                <w:bCs/>
                <w:lang w:val="en-US"/>
              </w:rPr>
              <w:t>Title:</w:t>
            </w:r>
          </w:p>
        </w:tc>
        <w:tc>
          <w:tcPr>
            <w:tcW w:w="580" w:type="pct"/>
            <w:tcBorders>
              <w:top w:val="single" w:sz="8" w:space="0" w:color="808080"/>
              <w:left w:val="nil"/>
              <w:bottom w:val="single" w:sz="8" w:space="0" w:color="808080"/>
              <w:right w:val="single" w:sz="8" w:space="0" w:color="808080"/>
            </w:tcBorders>
            <w:vAlign w:val="center"/>
          </w:tcPr>
          <w:p w14:paraId="441AD302" w14:textId="77777777" w:rsidR="00702207" w:rsidRPr="00702207" w:rsidRDefault="00702207" w:rsidP="00702207">
            <w:pPr>
              <w:rPr>
                <w:b/>
                <w:bCs/>
              </w:rPr>
            </w:pPr>
          </w:p>
        </w:tc>
        <w:tc>
          <w:tcPr>
            <w:tcW w:w="800" w:type="pct"/>
            <w:gridSpan w:val="2"/>
            <w:tcBorders>
              <w:top w:val="single" w:sz="8" w:space="0" w:color="808080"/>
              <w:left w:val="nil"/>
              <w:bottom w:val="single" w:sz="8" w:space="0" w:color="808080"/>
              <w:right w:val="single" w:sz="8" w:space="0" w:color="808080"/>
            </w:tcBorders>
            <w:vAlign w:val="center"/>
          </w:tcPr>
          <w:p w14:paraId="541DBA88" w14:textId="77777777" w:rsidR="00702207" w:rsidRPr="00702207" w:rsidRDefault="00702207" w:rsidP="00702207">
            <w:pPr>
              <w:rPr>
                <w:b/>
                <w:bCs/>
                <w:lang w:val="en-US"/>
              </w:rPr>
            </w:pPr>
            <w:r w:rsidRPr="00702207">
              <w:rPr>
                <w:b/>
                <w:bCs/>
                <w:lang w:val="en-US"/>
              </w:rPr>
              <w:t>Last Name:</w:t>
            </w:r>
          </w:p>
        </w:tc>
        <w:tc>
          <w:tcPr>
            <w:tcW w:w="3246" w:type="pct"/>
            <w:gridSpan w:val="5"/>
            <w:tcBorders>
              <w:top w:val="single" w:sz="8" w:space="0" w:color="808080"/>
              <w:left w:val="single" w:sz="8" w:space="0" w:color="808080"/>
              <w:bottom w:val="single" w:sz="8" w:space="0" w:color="808080"/>
              <w:right w:val="single" w:sz="8" w:space="0" w:color="808080"/>
            </w:tcBorders>
            <w:vAlign w:val="center"/>
          </w:tcPr>
          <w:p w14:paraId="1389E633" w14:textId="77777777" w:rsidR="00702207" w:rsidRPr="00702207" w:rsidRDefault="00702207" w:rsidP="00702207"/>
        </w:tc>
      </w:tr>
      <w:tr w:rsidR="00702207" w:rsidRPr="00702207" w14:paraId="54015E02" w14:textId="77777777" w:rsidTr="00996817">
        <w:trPr>
          <w:trHeight w:val="386"/>
        </w:trPr>
        <w:tc>
          <w:tcPr>
            <w:tcW w:w="954" w:type="pct"/>
            <w:gridSpan w:val="2"/>
            <w:tcBorders>
              <w:top w:val="single" w:sz="8" w:space="0" w:color="808080"/>
              <w:left w:val="single" w:sz="8" w:space="0" w:color="808080"/>
              <w:bottom w:val="single" w:sz="8" w:space="0" w:color="808080"/>
              <w:right w:val="single" w:sz="8" w:space="0" w:color="808080"/>
            </w:tcBorders>
            <w:vAlign w:val="center"/>
          </w:tcPr>
          <w:p w14:paraId="3826F3EE" w14:textId="77777777" w:rsidR="00702207" w:rsidRPr="00702207" w:rsidRDefault="00702207" w:rsidP="00702207">
            <w:pPr>
              <w:rPr>
                <w:b/>
                <w:bCs/>
                <w:lang w:val="en-US"/>
              </w:rPr>
            </w:pPr>
            <w:r w:rsidRPr="00702207">
              <w:rPr>
                <w:b/>
                <w:bCs/>
                <w:lang w:val="en-US"/>
              </w:rPr>
              <w:t>First Names:</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4968C95A" w14:textId="77777777" w:rsidR="00702207" w:rsidRPr="00702207" w:rsidRDefault="00702207" w:rsidP="00702207"/>
        </w:tc>
      </w:tr>
      <w:tr w:rsidR="005376A0" w:rsidRPr="00702207" w14:paraId="299FEBCD" w14:textId="77777777" w:rsidTr="00996817">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val="restart"/>
            <w:tcBorders>
              <w:top w:val="single" w:sz="8" w:space="0" w:color="808080"/>
              <w:left w:val="single" w:sz="8" w:space="0" w:color="808080"/>
              <w:right w:val="single" w:sz="8" w:space="0" w:color="808080"/>
            </w:tcBorders>
          </w:tcPr>
          <w:p w14:paraId="7AC436D4" w14:textId="77777777" w:rsidR="005376A0" w:rsidRPr="00702207" w:rsidRDefault="005376A0" w:rsidP="005376A0">
            <w:pPr>
              <w:jc w:val="left"/>
              <w:rPr>
                <w:b/>
                <w:bCs/>
              </w:rPr>
            </w:pPr>
            <w:r w:rsidRPr="00702207">
              <w:rPr>
                <w:b/>
                <w:bCs/>
              </w:rPr>
              <w:t>Address:</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547863F7" w14:textId="77777777" w:rsidR="005376A0" w:rsidRPr="00702207" w:rsidRDefault="005376A0" w:rsidP="00702207"/>
        </w:tc>
      </w:tr>
      <w:tr w:rsidR="005376A0" w:rsidRPr="00702207" w14:paraId="0F1D9163" w14:textId="77777777" w:rsidTr="00996817">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tcBorders>
              <w:left w:val="single" w:sz="8" w:space="0" w:color="808080"/>
              <w:right w:val="single" w:sz="8" w:space="0" w:color="808080"/>
            </w:tcBorders>
            <w:vAlign w:val="center"/>
          </w:tcPr>
          <w:p w14:paraId="7725CE9E" w14:textId="77777777" w:rsidR="005376A0" w:rsidRPr="00702207" w:rsidRDefault="005376A0" w:rsidP="00702207"/>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0074779E" w14:textId="77777777" w:rsidR="005376A0" w:rsidRPr="00702207" w:rsidRDefault="005376A0" w:rsidP="00702207"/>
        </w:tc>
      </w:tr>
      <w:tr w:rsidR="005376A0" w:rsidRPr="00702207" w14:paraId="2CDF1851" w14:textId="77777777" w:rsidTr="00996817">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tcBorders>
              <w:left w:val="single" w:sz="8" w:space="0" w:color="808080"/>
              <w:bottom w:val="single" w:sz="8" w:space="0" w:color="808080"/>
              <w:right w:val="single" w:sz="8" w:space="0" w:color="808080"/>
            </w:tcBorders>
            <w:vAlign w:val="center"/>
          </w:tcPr>
          <w:p w14:paraId="7258C665" w14:textId="77777777" w:rsidR="005376A0" w:rsidRPr="00702207" w:rsidRDefault="005376A0" w:rsidP="00702207"/>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52C00DD2" w14:textId="77777777" w:rsidR="005376A0" w:rsidRPr="00702207" w:rsidRDefault="005376A0" w:rsidP="00702207"/>
        </w:tc>
      </w:tr>
      <w:tr w:rsidR="00702207" w:rsidRPr="00702207" w14:paraId="7125A6D9" w14:textId="77777777" w:rsidTr="00996817">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tcBorders>
              <w:top w:val="single" w:sz="8" w:space="0" w:color="808080"/>
              <w:left w:val="single" w:sz="8" w:space="0" w:color="808080"/>
              <w:bottom w:val="single" w:sz="8" w:space="0" w:color="808080"/>
              <w:right w:val="single" w:sz="8" w:space="0" w:color="808080"/>
            </w:tcBorders>
            <w:vAlign w:val="center"/>
          </w:tcPr>
          <w:p w14:paraId="7C5F4426" w14:textId="2D8EC3B5" w:rsidR="00702207" w:rsidRPr="00702207" w:rsidRDefault="00360C35" w:rsidP="00702207">
            <w:r w:rsidRPr="00702207">
              <w:rPr>
                <w:b/>
                <w:bCs/>
                <w:lang w:val="en-US"/>
              </w:rPr>
              <w:t>Postcode:</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6DC6728E" w14:textId="77777777" w:rsidR="00702207" w:rsidRPr="00702207" w:rsidRDefault="00702207" w:rsidP="00702207"/>
        </w:tc>
      </w:tr>
      <w:tr w:rsidR="00360C35" w:rsidRPr="00702207" w14:paraId="345609B2" w14:textId="77777777" w:rsidTr="00996817">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776F7D43" w14:textId="77777777" w:rsidR="00702207" w:rsidRPr="00702207" w:rsidRDefault="00702207" w:rsidP="00702207">
            <w:pPr>
              <w:rPr>
                <w:b/>
                <w:bCs/>
              </w:rPr>
            </w:pPr>
            <w:r w:rsidRPr="00702207">
              <w:rPr>
                <w:b/>
                <w:bCs/>
              </w:rPr>
              <w:t>Home Telephone Number:</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0B256310" w14:textId="77777777" w:rsidR="00702207" w:rsidRPr="00702207" w:rsidRDefault="00702207" w:rsidP="00702207"/>
        </w:tc>
      </w:tr>
      <w:tr w:rsidR="00360C35" w:rsidRPr="00702207" w14:paraId="5B57CB33" w14:textId="77777777" w:rsidTr="00996817">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63BEC3EF" w14:textId="77777777" w:rsidR="00702207" w:rsidRPr="00702207" w:rsidRDefault="00702207" w:rsidP="00702207">
            <w:pPr>
              <w:rPr>
                <w:b/>
                <w:bCs/>
              </w:rPr>
            </w:pPr>
            <w:r w:rsidRPr="00702207">
              <w:rPr>
                <w:b/>
                <w:bCs/>
              </w:rPr>
              <w:t>Mobile Telephone Number:</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286F9299" w14:textId="77777777" w:rsidR="00702207" w:rsidRPr="00702207" w:rsidRDefault="00702207" w:rsidP="00702207"/>
        </w:tc>
      </w:tr>
      <w:tr w:rsidR="00702207" w:rsidRPr="00702207" w14:paraId="65A2E851" w14:textId="77777777" w:rsidTr="00996817">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7E2461BE" w14:textId="77777777" w:rsidR="00702207" w:rsidRPr="00702207" w:rsidRDefault="00702207" w:rsidP="00702207">
            <w:pPr>
              <w:rPr>
                <w:b/>
                <w:bCs/>
              </w:rPr>
            </w:pPr>
            <w:r w:rsidRPr="00702207">
              <w:rPr>
                <w:b/>
                <w:bCs/>
              </w:rPr>
              <w:t>E-mail address:</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54C6B1E1" w14:textId="77777777" w:rsidR="00702207" w:rsidRPr="00702207" w:rsidRDefault="00702207" w:rsidP="00702207"/>
        </w:tc>
      </w:tr>
      <w:tr w:rsidR="00996817" w:rsidRPr="00702207" w14:paraId="49F4579A" w14:textId="77777777" w:rsidTr="00996817">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4F4D3F07" w14:textId="639EFAB1" w:rsidR="00996817" w:rsidRPr="00702207" w:rsidRDefault="00996817" w:rsidP="00702207">
            <w:pPr>
              <w:rPr>
                <w:b/>
                <w:bCs/>
              </w:rPr>
            </w:pPr>
            <w:r w:rsidRPr="00996817">
              <w:rPr>
                <w:b/>
                <w:bCs/>
              </w:rPr>
              <w:t>National Insurance Number:</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6177BF57" w14:textId="77777777" w:rsidR="00996817" w:rsidRPr="00702207" w:rsidRDefault="00996817" w:rsidP="00702207"/>
        </w:tc>
      </w:tr>
      <w:tr w:rsidR="00702207" w:rsidRPr="00702207" w14:paraId="2D0AD0E8" w14:textId="77777777" w:rsidTr="009968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6"/>
        </w:trPr>
        <w:tc>
          <w:tcPr>
            <w:tcW w:w="2860" w:type="pct"/>
            <w:gridSpan w:val="5"/>
            <w:tcBorders>
              <w:top w:val="single" w:sz="4" w:space="0" w:color="999999"/>
              <w:left w:val="single" w:sz="4" w:space="0" w:color="999999"/>
              <w:bottom w:val="single" w:sz="4" w:space="0" w:color="999999"/>
              <w:right w:val="single" w:sz="4" w:space="0" w:color="999999"/>
            </w:tcBorders>
            <w:vAlign w:val="center"/>
          </w:tcPr>
          <w:p w14:paraId="2FDFCB68" w14:textId="1C2A220B" w:rsidR="00702207" w:rsidRPr="00702207" w:rsidRDefault="00702207" w:rsidP="00702207">
            <w:pPr>
              <w:rPr>
                <w:b/>
                <w:bCs/>
                <w:lang w:val="en-US"/>
              </w:rPr>
            </w:pPr>
            <w:r w:rsidRPr="00702207">
              <w:rPr>
                <w:b/>
                <w:bCs/>
                <w:lang w:val="en-US"/>
              </w:rPr>
              <w:t xml:space="preserve">Are you eligible to </w:t>
            </w:r>
            <w:r w:rsidR="00996817">
              <w:rPr>
                <w:b/>
                <w:bCs/>
                <w:lang w:val="en-US"/>
              </w:rPr>
              <w:t>work</w:t>
            </w:r>
            <w:r w:rsidRPr="00702207">
              <w:rPr>
                <w:b/>
                <w:bCs/>
                <w:lang w:val="en-US"/>
              </w:rPr>
              <w:t xml:space="preserve"> in the UK?</w:t>
            </w:r>
          </w:p>
        </w:tc>
        <w:tc>
          <w:tcPr>
            <w:tcW w:w="374" w:type="pct"/>
            <w:tcBorders>
              <w:top w:val="single" w:sz="4" w:space="0" w:color="999999"/>
              <w:left w:val="single" w:sz="4" w:space="0" w:color="999999"/>
              <w:bottom w:val="single" w:sz="4" w:space="0" w:color="999999"/>
              <w:right w:val="nil"/>
            </w:tcBorders>
            <w:vAlign w:val="center"/>
          </w:tcPr>
          <w:p w14:paraId="378B24F5" w14:textId="77777777" w:rsidR="00702207" w:rsidRPr="00702207" w:rsidRDefault="00702207" w:rsidP="00702207">
            <w:pPr>
              <w:rPr>
                <w:b/>
                <w:bCs/>
              </w:rPr>
            </w:pPr>
            <w:r w:rsidRPr="00702207">
              <w:rPr>
                <w:b/>
                <w:bCs/>
              </w:rPr>
              <w:t>Yes</w:t>
            </w:r>
          </w:p>
        </w:tc>
        <w:tc>
          <w:tcPr>
            <w:tcW w:w="308" w:type="pct"/>
            <w:tcBorders>
              <w:top w:val="single" w:sz="4" w:space="0" w:color="999999"/>
              <w:left w:val="nil"/>
              <w:bottom w:val="single" w:sz="4" w:space="0" w:color="999999"/>
              <w:right w:val="nil"/>
            </w:tcBorders>
            <w:vAlign w:val="center"/>
          </w:tcPr>
          <w:p w14:paraId="70158C1D" w14:textId="77777777" w:rsidR="00702207" w:rsidRPr="00702207" w:rsidRDefault="00702207" w:rsidP="00702207">
            <w:r w:rsidRPr="00702207">
              <w:fldChar w:fldCharType="begin">
                <w:ffData>
                  <w:name w:val="Check2"/>
                  <w:enabled/>
                  <w:calcOnExit w:val="0"/>
                  <w:checkBox>
                    <w:sizeAuto/>
                    <w:default w:val="0"/>
                  </w:checkBox>
                </w:ffData>
              </w:fldChar>
            </w:r>
            <w:r w:rsidRPr="00702207">
              <w:instrText xml:space="preserve"> FORMCHECKBOX </w:instrText>
            </w:r>
            <w:r w:rsidR="00CA46AE">
              <w:fldChar w:fldCharType="separate"/>
            </w:r>
            <w:r w:rsidRPr="00702207">
              <w:fldChar w:fldCharType="end"/>
            </w:r>
          </w:p>
        </w:tc>
        <w:tc>
          <w:tcPr>
            <w:tcW w:w="276" w:type="pct"/>
            <w:tcBorders>
              <w:top w:val="single" w:sz="4" w:space="0" w:color="999999"/>
              <w:left w:val="nil"/>
              <w:bottom w:val="single" w:sz="4" w:space="0" w:color="999999"/>
              <w:right w:val="nil"/>
            </w:tcBorders>
            <w:vAlign w:val="center"/>
          </w:tcPr>
          <w:p w14:paraId="05AD2ED2" w14:textId="77777777" w:rsidR="00702207" w:rsidRPr="00702207" w:rsidRDefault="00702207" w:rsidP="00702207">
            <w:pPr>
              <w:rPr>
                <w:b/>
                <w:bCs/>
              </w:rPr>
            </w:pPr>
            <w:r w:rsidRPr="00702207">
              <w:rPr>
                <w:b/>
                <w:bCs/>
              </w:rPr>
              <w:t>No</w:t>
            </w:r>
          </w:p>
        </w:tc>
        <w:tc>
          <w:tcPr>
            <w:tcW w:w="1182" w:type="pct"/>
            <w:tcBorders>
              <w:top w:val="single" w:sz="4" w:space="0" w:color="999999"/>
              <w:left w:val="nil"/>
              <w:bottom w:val="single" w:sz="4" w:space="0" w:color="999999"/>
              <w:right w:val="single" w:sz="4" w:space="0" w:color="999999"/>
            </w:tcBorders>
            <w:vAlign w:val="center"/>
          </w:tcPr>
          <w:p w14:paraId="5FE9F28C" w14:textId="77777777" w:rsidR="00702207" w:rsidRPr="00702207" w:rsidRDefault="00702207" w:rsidP="00702207">
            <w:r w:rsidRPr="00702207">
              <w:fldChar w:fldCharType="begin">
                <w:ffData>
                  <w:name w:val="Check2"/>
                  <w:enabled/>
                  <w:calcOnExit w:val="0"/>
                  <w:checkBox>
                    <w:sizeAuto/>
                    <w:default w:val="0"/>
                  </w:checkBox>
                </w:ffData>
              </w:fldChar>
            </w:r>
            <w:r w:rsidRPr="00702207">
              <w:instrText xml:space="preserve"> FORMCHECKBOX </w:instrText>
            </w:r>
            <w:r w:rsidR="00CA46AE">
              <w:fldChar w:fldCharType="separate"/>
            </w:r>
            <w:r w:rsidRPr="00702207">
              <w:fldChar w:fldCharType="end"/>
            </w:r>
          </w:p>
        </w:tc>
      </w:tr>
      <w:tr w:rsidR="00996817" w:rsidRPr="003035C6" w14:paraId="10E378A2" w14:textId="77777777" w:rsidTr="009968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2"/>
        </w:trPr>
        <w:tc>
          <w:tcPr>
            <w:tcW w:w="4999" w:type="pct"/>
            <w:gridSpan w:val="9"/>
            <w:tcBorders>
              <w:top w:val="single" w:sz="4" w:space="0" w:color="999999"/>
              <w:left w:val="single" w:sz="4" w:space="0" w:color="999999"/>
              <w:bottom w:val="single" w:sz="4" w:space="0" w:color="999999"/>
              <w:right w:val="single" w:sz="4" w:space="0" w:color="999999"/>
            </w:tcBorders>
            <w:vAlign w:val="center"/>
          </w:tcPr>
          <w:p w14:paraId="0DD07F1A" w14:textId="77777777" w:rsidR="00996817" w:rsidRPr="00996817" w:rsidRDefault="00996817" w:rsidP="00AF6F8C">
            <w:pPr>
              <w:autoSpaceDE w:val="0"/>
              <w:autoSpaceDN w:val="0"/>
              <w:adjustRightInd w:val="0"/>
              <w:rPr>
                <w:b/>
                <w:bCs/>
                <w:lang w:val="en-US"/>
              </w:rPr>
            </w:pPr>
            <w:r w:rsidRPr="00996817">
              <w:rPr>
                <w:b/>
                <w:bCs/>
                <w:lang w:val="en-US"/>
              </w:rPr>
              <w:t xml:space="preserve">Please state current Salary Package including benefits &amp; holidays: </w:t>
            </w:r>
          </w:p>
          <w:p w14:paraId="12A8BC73" w14:textId="77777777" w:rsidR="00996817" w:rsidRPr="003035C6" w:rsidRDefault="00996817" w:rsidP="00AF6F8C">
            <w:pPr>
              <w:tabs>
                <w:tab w:val="left" w:pos="2520"/>
              </w:tabs>
              <w:rPr>
                <w:b/>
              </w:rPr>
            </w:pPr>
          </w:p>
          <w:p w14:paraId="6E523D80" w14:textId="77777777" w:rsidR="00996817" w:rsidRPr="003035C6" w:rsidRDefault="00996817" w:rsidP="00AF6F8C">
            <w:pPr>
              <w:tabs>
                <w:tab w:val="left" w:pos="2520"/>
              </w:tabs>
              <w:rPr>
                <w:b/>
              </w:rPr>
            </w:pPr>
          </w:p>
          <w:p w14:paraId="640E3A67" w14:textId="77777777" w:rsidR="00996817" w:rsidRPr="003035C6" w:rsidRDefault="00996817" w:rsidP="00AF6F8C">
            <w:pPr>
              <w:tabs>
                <w:tab w:val="left" w:pos="2520"/>
              </w:tabs>
              <w:rPr>
                <w:b/>
              </w:rPr>
            </w:pPr>
          </w:p>
        </w:tc>
      </w:tr>
    </w:tbl>
    <w:p w14:paraId="5A6345C3" w14:textId="77777777" w:rsidR="00702207" w:rsidRPr="00702207" w:rsidRDefault="00702207" w:rsidP="00702207"/>
    <w:tbl>
      <w:tblPr>
        <w:tblW w:w="5000" w:type="pct"/>
        <w:shd w:val="clear" w:color="auto" w:fill="FFFFFF"/>
        <w:tblLook w:val="0000" w:firstRow="0" w:lastRow="0" w:firstColumn="0" w:lastColumn="0" w:noHBand="0" w:noVBand="0"/>
      </w:tblPr>
      <w:tblGrid>
        <w:gridCol w:w="9026"/>
      </w:tblGrid>
      <w:tr w:rsidR="00702207" w:rsidRPr="00702207" w14:paraId="7B71AF39" w14:textId="77777777" w:rsidTr="0044406B">
        <w:trPr>
          <w:trHeight w:val="617"/>
        </w:trPr>
        <w:tc>
          <w:tcPr>
            <w:tcW w:w="5000" w:type="pct"/>
            <w:shd w:val="clear" w:color="auto" w:fill="FFFFFF"/>
            <w:vAlign w:val="center"/>
          </w:tcPr>
          <w:p w14:paraId="2D7821CF" w14:textId="77777777" w:rsidR="00702207" w:rsidRPr="00702207" w:rsidRDefault="00702207" w:rsidP="00702207">
            <w:pPr>
              <w:rPr>
                <w:b/>
                <w:bCs/>
                <w:lang w:val="en-US"/>
              </w:rPr>
            </w:pPr>
          </w:p>
          <w:p w14:paraId="74B5BF1D" w14:textId="5FC738CB" w:rsidR="00702207" w:rsidRPr="00702207" w:rsidRDefault="00702207" w:rsidP="00702207">
            <w:pPr>
              <w:rPr>
                <w:b/>
                <w:bCs/>
              </w:rPr>
            </w:pPr>
          </w:p>
        </w:tc>
      </w:tr>
    </w:tbl>
    <w:p w14:paraId="535C08EE" w14:textId="77777777" w:rsidR="00702207" w:rsidRPr="00702207" w:rsidRDefault="00702207" w:rsidP="00702207"/>
    <w:p w14:paraId="0CCF699B" w14:textId="77777777" w:rsidR="00702207" w:rsidRPr="00702207" w:rsidRDefault="00702207" w:rsidP="00702207"/>
    <w:p w14:paraId="0C131C4E" w14:textId="77777777" w:rsidR="00702207" w:rsidRPr="00702207" w:rsidRDefault="00702207" w:rsidP="00702207"/>
    <w:p w14:paraId="54318A44" w14:textId="77777777" w:rsidR="00702207" w:rsidRPr="00702207" w:rsidRDefault="00702207" w:rsidP="00702207"/>
    <w:p w14:paraId="0B9239CF" w14:textId="77777777" w:rsidR="00702207" w:rsidRPr="00702207" w:rsidRDefault="00702207" w:rsidP="00702207"/>
    <w:p w14:paraId="03C06B48" w14:textId="77777777" w:rsidR="00702207" w:rsidRPr="00702207" w:rsidRDefault="00702207" w:rsidP="00702207">
      <w:pPr>
        <w:rPr>
          <w:b/>
          <w:bCs/>
        </w:rPr>
      </w:pPr>
      <w:r w:rsidRPr="00702207">
        <w:rPr>
          <w:b/>
          <w:bCs/>
        </w:rPr>
        <w:br w:type="page"/>
      </w:r>
    </w:p>
    <w:p w14:paraId="07E05BA9" w14:textId="6F084089" w:rsidR="00702207" w:rsidRPr="00702207" w:rsidRDefault="00702207" w:rsidP="00DB239C">
      <w:pPr>
        <w:pStyle w:val="Heading1"/>
      </w:pPr>
      <w:r w:rsidRPr="00702207">
        <w:lastRenderedPageBreak/>
        <w:t>Section 2</w:t>
      </w:r>
      <w:r w:rsidR="00DB239C">
        <w:t>:</w:t>
      </w:r>
      <w:r w:rsidRPr="00702207">
        <w:t xml:space="preserve">      Edu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56AB817D" w14:textId="77777777" w:rsidTr="0044406B">
        <w:trPr>
          <w:trHeight w:val="397"/>
        </w:trPr>
        <w:tc>
          <w:tcPr>
            <w:tcW w:w="11088" w:type="dxa"/>
            <w:tcBorders>
              <w:top w:val="nil"/>
              <w:left w:val="nil"/>
              <w:bottom w:val="nil"/>
              <w:right w:val="nil"/>
            </w:tcBorders>
            <w:vAlign w:val="center"/>
          </w:tcPr>
          <w:p w14:paraId="0A7534BA" w14:textId="77777777" w:rsidR="00ED7F6F" w:rsidRDefault="00702207" w:rsidP="00702207">
            <w:pPr>
              <w:rPr>
                <w:lang w:val="en-US"/>
              </w:rPr>
            </w:pPr>
            <w:r w:rsidRPr="00702207">
              <w:rPr>
                <w:lang w:val="en-US"/>
              </w:rPr>
              <w:t xml:space="preserve">Qualifications obtained from Schools, Colleges and Universities. </w:t>
            </w:r>
          </w:p>
          <w:p w14:paraId="45292634" w14:textId="7812F606" w:rsidR="00702207" w:rsidRPr="00702207" w:rsidRDefault="00702207" w:rsidP="00702207">
            <w:r w:rsidRPr="00702207">
              <w:rPr>
                <w:lang w:val="en-US"/>
              </w:rPr>
              <w:t xml:space="preserve">Please list </w:t>
            </w:r>
            <w:r w:rsidRPr="00702207">
              <w:rPr>
                <w:b/>
                <w:lang w:val="en-US"/>
              </w:rPr>
              <w:t>highest and most recent</w:t>
            </w:r>
            <w:r w:rsidRPr="00702207">
              <w:rPr>
                <w:lang w:val="en-US"/>
              </w:rPr>
              <w:t xml:space="preserve"> qualification first:</w:t>
            </w:r>
          </w:p>
        </w:tc>
      </w:tr>
    </w:tbl>
    <w:p w14:paraId="0C938822" w14:textId="77777777" w:rsidR="00702207" w:rsidRPr="00702207" w:rsidRDefault="00702207" w:rsidP="00702207">
      <w:pPr>
        <w:rPr>
          <w:b/>
          <w:bCs/>
        </w:rPr>
      </w:pPr>
    </w:p>
    <w:tbl>
      <w:tblPr>
        <w:tblW w:w="5000" w:type="pct"/>
        <w:tblLook w:val="0000" w:firstRow="0" w:lastRow="0" w:firstColumn="0" w:lastColumn="0" w:noHBand="0" w:noVBand="0"/>
      </w:tblPr>
      <w:tblGrid>
        <w:gridCol w:w="2400"/>
        <w:gridCol w:w="3260"/>
        <w:gridCol w:w="1954"/>
        <w:gridCol w:w="1392"/>
      </w:tblGrid>
      <w:tr w:rsidR="00702207" w:rsidRPr="00702207" w14:paraId="45E80AEF" w14:textId="77777777" w:rsidTr="00ED7F6F">
        <w:trPr>
          <w:trHeight w:val="566"/>
        </w:trPr>
        <w:tc>
          <w:tcPr>
            <w:tcW w:w="1332"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12DA2D29" w14:textId="77777777" w:rsidR="00702207" w:rsidRPr="00702207" w:rsidRDefault="00702207" w:rsidP="00702207">
            <w:pPr>
              <w:rPr>
                <w:lang w:val="en-US"/>
              </w:rPr>
            </w:pPr>
            <w:r w:rsidRPr="00702207">
              <w:rPr>
                <w:b/>
                <w:bCs/>
                <w:lang w:val="en-US"/>
              </w:rPr>
              <w:t xml:space="preserve">College or University </w:t>
            </w:r>
          </w:p>
        </w:tc>
        <w:tc>
          <w:tcPr>
            <w:tcW w:w="181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7034932" w14:textId="77777777" w:rsidR="00702207" w:rsidRPr="00702207" w:rsidRDefault="00702207" w:rsidP="00702207">
            <w:pPr>
              <w:rPr>
                <w:lang w:val="en-US"/>
              </w:rPr>
            </w:pPr>
            <w:r w:rsidRPr="00702207">
              <w:rPr>
                <w:b/>
                <w:bCs/>
                <w:lang w:val="en-US"/>
              </w:rPr>
              <w:t>Course</w:t>
            </w:r>
          </w:p>
        </w:tc>
        <w:tc>
          <w:tcPr>
            <w:tcW w:w="1085"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341BF20F" w14:textId="77777777" w:rsidR="00702207" w:rsidRPr="00702207" w:rsidRDefault="00702207" w:rsidP="00702207">
            <w:pPr>
              <w:rPr>
                <w:lang w:val="en-US"/>
              </w:rPr>
            </w:pPr>
            <w:r w:rsidRPr="00702207">
              <w:rPr>
                <w:b/>
                <w:bCs/>
                <w:lang w:val="en-US"/>
              </w:rPr>
              <w:t>Qualifications and grades obtained</w:t>
            </w:r>
          </w:p>
        </w:tc>
        <w:tc>
          <w:tcPr>
            <w:tcW w:w="773" w:type="pct"/>
            <w:tcBorders>
              <w:top w:val="single" w:sz="8" w:space="0" w:color="808080"/>
              <w:left w:val="single" w:sz="8" w:space="0" w:color="808080"/>
              <w:bottom w:val="single" w:sz="8" w:space="0" w:color="808080"/>
              <w:right w:val="single" w:sz="8" w:space="0" w:color="808080"/>
            </w:tcBorders>
            <w:shd w:val="clear" w:color="auto" w:fill="FFFFFF"/>
          </w:tcPr>
          <w:p w14:paraId="2F21FCB2" w14:textId="4D747074" w:rsidR="00702207" w:rsidRPr="00702207" w:rsidRDefault="00702207" w:rsidP="00702207">
            <w:pPr>
              <w:rPr>
                <w:b/>
                <w:bCs/>
                <w:lang w:val="en-US"/>
              </w:rPr>
            </w:pPr>
            <w:r w:rsidRPr="00702207">
              <w:rPr>
                <w:b/>
                <w:bCs/>
                <w:lang w:val="en-US"/>
              </w:rPr>
              <w:t>Start Date to End Date</w:t>
            </w:r>
          </w:p>
        </w:tc>
      </w:tr>
      <w:tr w:rsidR="00702207" w:rsidRPr="00702207" w14:paraId="4504A441" w14:textId="77777777" w:rsidTr="00ED7F6F">
        <w:trPr>
          <w:trHeight w:val="2590"/>
        </w:trPr>
        <w:tc>
          <w:tcPr>
            <w:tcW w:w="1332" w:type="pct"/>
            <w:tcBorders>
              <w:top w:val="single" w:sz="8" w:space="0" w:color="808080"/>
              <w:left w:val="single" w:sz="8" w:space="0" w:color="808080"/>
              <w:bottom w:val="single" w:sz="8" w:space="0" w:color="808080"/>
              <w:right w:val="single" w:sz="8" w:space="0" w:color="808080"/>
            </w:tcBorders>
          </w:tcPr>
          <w:p w14:paraId="71F85D98" w14:textId="77777777" w:rsidR="00702207" w:rsidRPr="00702207" w:rsidRDefault="00702207" w:rsidP="00702207">
            <w:pPr>
              <w:rPr>
                <w:lang w:val="en-US"/>
              </w:rPr>
            </w:pPr>
          </w:p>
          <w:p w14:paraId="1A90AED1" w14:textId="77777777" w:rsidR="00702207" w:rsidRDefault="00702207" w:rsidP="00702207">
            <w:pPr>
              <w:rPr>
                <w:lang w:val="en-US"/>
              </w:rPr>
            </w:pPr>
          </w:p>
          <w:p w14:paraId="016DCA04" w14:textId="77777777" w:rsidR="00083E8F" w:rsidRDefault="00083E8F" w:rsidP="00702207">
            <w:pPr>
              <w:rPr>
                <w:lang w:val="en-US"/>
              </w:rPr>
            </w:pPr>
          </w:p>
          <w:p w14:paraId="4B499625" w14:textId="77777777" w:rsidR="00083E8F" w:rsidRDefault="00083E8F" w:rsidP="00702207">
            <w:pPr>
              <w:rPr>
                <w:lang w:val="en-US"/>
              </w:rPr>
            </w:pPr>
          </w:p>
          <w:p w14:paraId="041B6BEC" w14:textId="77777777" w:rsidR="00083E8F" w:rsidRDefault="00083E8F" w:rsidP="00702207">
            <w:pPr>
              <w:rPr>
                <w:lang w:val="en-US"/>
              </w:rPr>
            </w:pPr>
          </w:p>
          <w:p w14:paraId="699A24AB" w14:textId="77777777" w:rsidR="00083E8F" w:rsidRDefault="00083E8F" w:rsidP="00702207">
            <w:pPr>
              <w:rPr>
                <w:lang w:val="en-US"/>
              </w:rPr>
            </w:pPr>
          </w:p>
          <w:p w14:paraId="43458AD0" w14:textId="77777777" w:rsidR="00083E8F" w:rsidRDefault="00083E8F" w:rsidP="00702207">
            <w:pPr>
              <w:rPr>
                <w:lang w:val="en-US"/>
              </w:rPr>
            </w:pPr>
          </w:p>
          <w:p w14:paraId="1FA9FF3B" w14:textId="77777777" w:rsidR="00083E8F" w:rsidRDefault="00083E8F" w:rsidP="00702207">
            <w:pPr>
              <w:rPr>
                <w:lang w:val="en-US"/>
              </w:rPr>
            </w:pPr>
          </w:p>
          <w:p w14:paraId="48541A9A" w14:textId="77777777" w:rsidR="00083E8F" w:rsidRDefault="00083E8F" w:rsidP="00702207">
            <w:pPr>
              <w:rPr>
                <w:lang w:val="en-US"/>
              </w:rPr>
            </w:pPr>
          </w:p>
          <w:p w14:paraId="602B8A33" w14:textId="4C517A72" w:rsidR="00083E8F" w:rsidRPr="00702207" w:rsidRDefault="00083E8F" w:rsidP="00702207">
            <w:pPr>
              <w:rPr>
                <w:lang w:val="en-US"/>
              </w:rPr>
            </w:pPr>
          </w:p>
        </w:tc>
        <w:tc>
          <w:tcPr>
            <w:tcW w:w="1810" w:type="pct"/>
            <w:tcBorders>
              <w:top w:val="single" w:sz="8" w:space="0" w:color="808080"/>
              <w:left w:val="single" w:sz="8" w:space="0" w:color="808080"/>
              <w:bottom w:val="single" w:sz="8" w:space="0" w:color="808080"/>
              <w:right w:val="single" w:sz="8" w:space="0" w:color="808080"/>
            </w:tcBorders>
          </w:tcPr>
          <w:p w14:paraId="0161BBA5" w14:textId="77777777" w:rsidR="00702207" w:rsidRPr="00702207" w:rsidRDefault="00702207" w:rsidP="00702207">
            <w:pPr>
              <w:rPr>
                <w:lang w:val="en-US"/>
              </w:rPr>
            </w:pPr>
          </w:p>
          <w:p w14:paraId="1D6858C0" w14:textId="77777777" w:rsidR="00702207" w:rsidRPr="00702207" w:rsidRDefault="00702207" w:rsidP="00702207">
            <w:pPr>
              <w:rPr>
                <w:lang w:val="en-US"/>
              </w:rPr>
            </w:pPr>
          </w:p>
        </w:tc>
        <w:tc>
          <w:tcPr>
            <w:tcW w:w="1085" w:type="pct"/>
            <w:tcBorders>
              <w:top w:val="single" w:sz="8" w:space="0" w:color="808080"/>
              <w:left w:val="single" w:sz="8" w:space="0" w:color="808080"/>
              <w:bottom w:val="single" w:sz="8" w:space="0" w:color="808080"/>
              <w:right w:val="single" w:sz="8" w:space="0" w:color="808080"/>
            </w:tcBorders>
          </w:tcPr>
          <w:p w14:paraId="47216CE2" w14:textId="77777777" w:rsidR="00702207" w:rsidRPr="00702207" w:rsidRDefault="00702207" w:rsidP="00702207">
            <w:pPr>
              <w:rPr>
                <w:lang w:val="en-US"/>
              </w:rPr>
            </w:pPr>
          </w:p>
          <w:p w14:paraId="685AE2BE" w14:textId="77777777" w:rsidR="00702207" w:rsidRPr="00702207" w:rsidRDefault="00702207" w:rsidP="00702207">
            <w:pPr>
              <w:rPr>
                <w:lang w:val="en-US"/>
              </w:rPr>
            </w:pPr>
          </w:p>
        </w:tc>
        <w:tc>
          <w:tcPr>
            <w:tcW w:w="773" w:type="pct"/>
            <w:tcBorders>
              <w:top w:val="single" w:sz="8" w:space="0" w:color="808080"/>
              <w:left w:val="single" w:sz="8" w:space="0" w:color="808080"/>
              <w:bottom w:val="single" w:sz="8" w:space="0" w:color="808080"/>
              <w:right w:val="single" w:sz="8" w:space="0" w:color="808080"/>
            </w:tcBorders>
          </w:tcPr>
          <w:p w14:paraId="01B983DF" w14:textId="77777777" w:rsidR="00702207" w:rsidRPr="00702207" w:rsidRDefault="00702207" w:rsidP="00702207">
            <w:pPr>
              <w:rPr>
                <w:lang w:val="en-US"/>
              </w:rPr>
            </w:pPr>
          </w:p>
        </w:tc>
      </w:tr>
      <w:tr w:rsidR="00702207" w:rsidRPr="00702207" w14:paraId="3899D77F" w14:textId="77777777" w:rsidTr="00ED7F6F">
        <w:trPr>
          <w:trHeight w:val="567"/>
        </w:trPr>
        <w:tc>
          <w:tcPr>
            <w:tcW w:w="1332"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E1E2BD4" w14:textId="77777777" w:rsidR="00702207" w:rsidRPr="00702207" w:rsidRDefault="00702207" w:rsidP="00702207">
            <w:pPr>
              <w:rPr>
                <w:lang w:val="en-US"/>
              </w:rPr>
            </w:pPr>
            <w:r w:rsidRPr="00702207">
              <w:rPr>
                <w:b/>
                <w:bCs/>
                <w:lang w:val="en-US"/>
              </w:rPr>
              <w:t>School</w:t>
            </w:r>
          </w:p>
        </w:tc>
        <w:tc>
          <w:tcPr>
            <w:tcW w:w="181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4684492B" w14:textId="77777777" w:rsidR="00702207" w:rsidRPr="00702207" w:rsidRDefault="00702207" w:rsidP="00702207">
            <w:pPr>
              <w:rPr>
                <w:lang w:val="en-US"/>
              </w:rPr>
            </w:pPr>
            <w:r w:rsidRPr="00702207">
              <w:rPr>
                <w:b/>
                <w:bCs/>
                <w:lang w:val="en-US"/>
              </w:rPr>
              <w:t>Subjects</w:t>
            </w:r>
          </w:p>
        </w:tc>
        <w:tc>
          <w:tcPr>
            <w:tcW w:w="1085"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BF7D8B3" w14:textId="77777777" w:rsidR="00702207" w:rsidRPr="00702207" w:rsidRDefault="00702207" w:rsidP="00702207">
            <w:pPr>
              <w:rPr>
                <w:lang w:val="en-US"/>
              </w:rPr>
            </w:pPr>
            <w:r w:rsidRPr="00702207">
              <w:rPr>
                <w:b/>
                <w:bCs/>
                <w:lang w:val="en-US"/>
              </w:rPr>
              <w:t>Qualifications and grades obtained</w:t>
            </w:r>
          </w:p>
        </w:tc>
        <w:tc>
          <w:tcPr>
            <w:tcW w:w="773" w:type="pct"/>
            <w:tcBorders>
              <w:top w:val="single" w:sz="8" w:space="0" w:color="808080"/>
              <w:left w:val="single" w:sz="8" w:space="0" w:color="808080"/>
              <w:bottom w:val="single" w:sz="8" w:space="0" w:color="808080"/>
              <w:right w:val="single" w:sz="8" w:space="0" w:color="808080"/>
            </w:tcBorders>
            <w:shd w:val="clear" w:color="auto" w:fill="FFFFFF"/>
          </w:tcPr>
          <w:p w14:paraId="4E414250" w14:textId="77777777" w:rsidR="00702207" w:rsidRPr="00702207" w:rsidRDefault="00702207" w:rsidP="00702207">
            <w:pPr>
              <w:rPr>
                <w:bCs/>
                <w:lang w:val="en-US"/>
              </w:rPr>
            </w:pPr>
            <w:r w:rsidRPr="00702207">
              <w:rPr>
                <w:b/>
                <w:bCs/>
                <w:lang w:val="en-US"/>
              </w:rPr>
              <w:t>Start Date to End Date</w:t>
            </w:r>
          </w:p>
        </w:tc>
      </w:tr>
      <w:tr w:rsidR="00702207" w:rsidRPr="00702207" w14:paraId="5172AA84" w14:textId="77777777" w:rsidTr="00ED7F6F">
        <w:trPr>
          <w:trHeight w:val="1723"/>
        </w:trPr>
        <w:tc>
          <w:tcPr>
            <w:tcW w:w="1332" w:type="pct"/>
            <w:tcBorders>
              <w:top w:val="single" w:sz="8" w:space="0" w:color="808080"/>
              <w:left w:val="single" w:sz="8" w:space="0" w:color="808080"/>
              <w:bottom w:val="single" w:sz="8" w:space="0" w:color="808080"/>
              <w:right w:val="single" w:sz="8" w:space="0" w:color="808080"/>
            </w:tcBorders>
          </w:tcPr>
          <w:p w14:paraId="00ECF437" w14:textId="77777777" w:rsidR="00702207" w:rsidRPr="00702207" w:rsidRDefault="00702207" w:rsidP="00702207">
            <w:pPr>
              <w:rPr>
                <w:lang w:val="en-US"/>
              </w:rPr>
            </w:pPr>
          </w:p>
          <w:p w14:paraId="1D6183A0" w14:textId="4ADDDD6F" w:rsidR="00702207" w:rsidRDefault="00702207" w:rsidP="00702207">
            <w:pPr>
              <w:rPr>
                <w:lang w:val="en-US"/>
              </w:rPr>
            </w:pPr>
          </w:p>
          <w:p w14:paraId="3C84CE62" w14:textId="4DEE5506" w:rsidR="00083E8F" w:rsidRDefault="00083E8F" w:rsidP="00702207">
            <w:pPr>
              <w:rPr>
                <w:lang w:val="en-US"/>
              </w:rPr>
            </w:pPr>
          </w:p>
          <w:p w14:paraId="5168F89F" w14:textId="77777777" w:rsidR="00083E8F" w:rsidRPr="00702207" w:rsidRDefault="00083E8F" w:rsidP="00702207">
            <w:pPr>
              <w:rPr>
                <w:lang w:val="en-US"/>
              </w:rPr>
            </w:pPr>
          </w:p>
          <w:p w14:paraId="410359F5" w14:textId="77777777" w:rsidR="00702207" w:rsidRPr="00702207" w:rsidRDefault="00702207" w:rsidP="00702207">
            <w:pPr>
              <w:rPr>
                <w:lang w:val="en-US"/>
              </w:rPr>
            </w:pPr>
          </w:p>
          <w:p w14:paraId="389EE043" w14:textId="77777777" w:rsidR="00702207" w:rsidRPr="00702207" w:rsidRDefault="00702207" w:rsidP="00702207">
            <w:pPr>
              <w:rPr>
                <w:lang w:val="en-US"/>
              </w:rPr>
            </w:pPr>
          </w:p>
          <w:p w14:paraId="420E3AD0" w14:textId="77777777" w:rsidR="00702207" w:rsidRPr="00702207" w:rsidRDefault="00702207" w:rsidP="00702207">
            <w:pPr>
              <w:rPr>
                <w:lang w:val="en-US"/>
              </w:rPr>
            </w:pPr>
          </w:p>
          <w:p w14:paraId="36F31A8D" w14:textId="77777777" w:rsidR="00702207" w:rsidRPr="00702207" w:rsidRDefault="00702207" w:rsidP="00702207">
            <w:pPr>
              <w:rPr>
                <w:lang w:val="en-US"/>
              </w:rPr>
            </w:pPr>
          </w:p>
          <w:p w14:paraId="274E56A9" w14:textId="77777777" w:rsidR="00702207" w:rsidRPr="00702207" w:rsidRDefault="00702207" w:rsidP="00702207">
            <w:pPr>
              <w:rPr>
                <w:lang w:val="en-US"/>
              </w:rPr>
            </w:pPr>
          </w:p>
          <w:p w14:paraId="035F5728" w14:textId="77777777" w:rsidR="00702207" w:rsidRPr="00702207" w:rsidRDefault="00702207" w:rsidP="00702207">
            <w:pPr>
              <w:rPr>
                <w:lang w:val="en-US"/>
              </w:rPr>
            </w:pPr>
          </w:p>
          <w:p w14:paraId="7B9F5120" w14:textId="77777777" w:rsidR="00702207" w:rsidRPr="00702207" w:rsidRDefault="00702207" w:rsidP="00702207">
            <w:pPr>
              <w:rPr>
                <w:lang w:val="en-US"/>
              </w:rPr>
            </w:pPr>
          </w:p>
        </w:tc>
        <w:tc>
          <w:tcPr>
            <w:tcW w:w="1810" w:type="pct"/>
            <w:tcBorders>
              <w:top w:val="single" w:sz="8" w:space="0" w:color="808080"/>
              <w:left w:val="single" w:sz="8" w:space="0" w:color="808080"/>
              <w:bottom w:val="single" w:sz="8" w:space="0" w:color="808080"/>
              <w:right w:val="single" w:sz="8" w:space="0" w:color="808080"/>
            </w:tcBorders>
          </w:tcPr>
          <w:p w14:paraId="29F8304A" w14:textId="77777777" w:rsidR="00702207" w:rsidRPr="00702207" w:rsidRDefault="00702207" w:rsidP="00702207">
            <w:pPr>
              <w:rPr>
                <w:lang w:val="en-US"/>
              </w:rPr>
            </w:pPr>
          </w:p>
        </w:tc>
        <w:tc>
          <w:tcPr>
            <w:tcW w:w="1085" w:type="pct"/>
            <w:tcBorders>
              <w:top w:val="single" w:sz="8" w:space="0" w:color="808080"/>
              <w:left w:val="single" w:sz="8" w:space="0" w:color="808080"/>
              <w:bottom w:val="single" w:sz="8" w:space="0" w:color="808080"/>
              <w:right w:val="single" w:sz="8" w:space="0" w:color="808080"/>
            </w:tcBorders>
          </w:tcPr>
          <w:p w14:paraId="31613D82" w14:textId="77777777" w:rsidR="00702207" w:rsidRPr="00702207" w:rsidRDefault="00702207" w:rsidP="00702207">
            <w:pPr>
              <w:rPr>
                <w:lang w:val="en-US"/>
              </w:rPr>
            </w:pPr>
          </w:p>
        </w:tc>
        <w:tc>
          <w:tcPr>
            <w:tcW w:w="773" w:type="pct"/>
            <w:tcBorders>
              <w:top w:val="single" w:sz="8" w:space="0" w:color="808080"/>
              <w:left w:val="single" w:sz="8" w:space="0" w:color="808080"/>
              <w:bottom w:val="single" w:sz="8" w:space="0" w:color="808080"/>
              <w:right w:val="single" w:sz="8" w:space="0" w:color="808080"/>
            </w:tcBorders>
          </w:tcPr>
          <w:p w14:paraId="7A8167A9" w14:textId="77777777" w:rsidR="00702207" w:rsidRPr="00702207" w:rsidRDefault="00702207" w:rsidP="00702207">
            <w:pPr>
              <w:rPr>
                <w:lang w:val="en-US"/>
              </w:rPr>
            </w:pPr>
          </w:p>
        </w:tc>
      </w:tr>
    </w:tbl>
    <w:p w14:paraId="370467FD" w14:textId="77777777" w:rsidR="00702207" w:rsidRPr="00702207" w:rsidRDefault="00702207" w:rsidP="00702207">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50CFF023" w14:textId="77777777" w:rsidTr="0044406B">
        <w:trPr>
          <w:trHeight w:val="397"/>
        </w:trPr>
        <w:tc>
          <w:tcPr>
            <w:tcW w:w="5000" w:type="pct"/>
            <w:tcBorders>
              <w:top w:val="nil"/>
              <w:left w:val="nil"/>
              <w:bottom w:val="nil"/>
              <w:right w:val="nil"/>
            </w:tcBorders>
            <w:vAlign w:val="center"/>
          </w:tcPr>
          <w:p w14:paraId="3F162D2D" w14:textId="77777777" w:rsidR="00702207" w:rsidRPr="00702207" w:rsidRDefault="00702207" w:rsidP="00702207">
            <w:pPr>
              <w:rPr>
                <w:b/>
              </w:rPr>
            </w:pPr>
            <w:r w:rsidRPr="00702207">
              <w:rPr>
                <w:b/>
                <w:lang w:val="en-US"/>
              </w:rPr>
              <w:t>Professional, Technical or Management Qualifications</w:t>
            </w:r>
          </w:p>
        </w:tc>
      </w:tr>
    </w:tbl>
    <w:p w14:paraId="543C51EB" w14:textId="77777777" w:rsidR="00702207" w:rsidRPr="00702207" w:rsidRDefault="00702207" w:rsidP="00702207"/>
    <w:tbl>
      <w:tblPr>
        <w:tblW w:w="5000" w:type="pct"/>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ook w:val="0000" w:firstRow="0" w:lastRow="0" w:firstColumn="0" w:lastColumn="0" w:noHBand="0" w:noVBand="0"/>
      </w:tblPr>
      <w:tblGrid>
        <w:gridCol w:w="3391"/>
        <w:gridCol w:w="1418"/>
        <w:gridCol w:w="4197"/>
      </w:tblGrid>
      <w:tr w:rsidR="00702207" w:rsidRPr="00702207" w14:paraId="5391516B" w14:textId="77777777" w:rsidTr="00ED7F6F">
        <w:trPr>
          <w:cantSplit/>
          <w:trHeight w:val="567"/>
        </w:trPr>
        <w:tc>
          <w:tcPr>
            <w:tcW w:w="1883" w:type="pct"/>
            <w:tcBorders>
              <w:top w:val="single" w:sz="8" w:space="0" w:color="808080"/>
              <w:left w:val="single" w:sz="8" w:space="0" w:color="808080"/>
              <w:bottom w:val="single" w:sz="8" w:space="0" w:color="808080"/>
              <w:right w:val="single" w:sz="8" w:space="0" w:color="808080"/>
            </w:tcBorders>
            <w:shd w:val="clear" w:color="auto" w:fill="FFFFFF"/>
          </w:tcPr>
          <w:p w14:paraId="291F9118" w14:textId="77777777" w:rsidR="00702207" w:rsidRPr="00702207" w:rsidRDefault="00702207" w:rsidP="00702207">
            <w:pPr>
              <w:rPr>
                <w:lang w:val="en-US"/>
              </w:rPr>
            </w:pPr>
            <w:r w:rsidRPr="00702207">
              <w:rPr>
                <w:b/>
                <w:bCs/>
                <w:lang w:val="en-US"/>
              </w:rPr>
              <w:t>Professional/Technical/</w:t>
            </w:r>
          </w:p>
          <w:p w14:paraId="3B0E0EB3" w14:textId="77777777" w:rsidR="00702207" w:rsidRPr="00702207" w:rsidRDefault="00702207" w:rsidP="00702207">
            <w:pPr>
              <w:rPr>
                <w:lang w:val="en-US"/>
              </w:rPr>
            </w:pPr>
            <w:r w:rsidRPr="00702207">
              <w:rPr>
                <w:b/>
                <w:bCs/>
                <w:lang w:val="en-US"/>
              </w:rPr>
              <w:t>Management Qualifications</w:t>
            </w:r>
          </w:p>
        </w:tc>
        <w:tc>
          <w:tcPr>
            <w:tcW w:w="787" w:type="pct"/>
            <w:tcBorders>
              <w:top w:val="single" w:sz="8" w:space="0" w:color="808080"/>
              <w:left w:val="single" w:sz="8" w:space="0" w:color="808080"/>
              <w:bottom w:val="single" w:sz="8" w:space="0" w:color="808080"/>
              <w:right w:val="single" w:sz="8" w:space="0" w:color="808080"/>
            </w:tcBorders>
            <w:shd w:val="clear" w:color="auto" w:fill="FFFFFF"/>
          </w:tcPr>
          <w:p w14:paraId="0C05D5C1" w14:textId="3FEAA864" w:rsidR="00702207" w:rsidRPr="00702207" w:rsidRDefault="00ED7F6F" w:rsidP="00702207">
            <w:pPr>
              <w:rPr>
                <w:bCs/>
                <w:lang w:val="en-US"/>
              </w:rPr>
            </w:pPr>
            <w:r w:rsidRPr="00702207">
              <w:rPr>
                <w:b/>
                <w:bCs/>
                <w:lang w:val="en-US"/>
              </w:rPr>
              <w:t>Start Date to End Date</w:t>
            </w:r>
          </w:p>
        </w:tc>
        <w:tc>
          <w:tcPr>
            <w:tcW w:w="233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6E613C5" w14:textId="77777777" w:rsidR="00702207" w:rsidRPr="00702207" w:rsidRDefault="00702207" w:rsidP="00702207">
            <w:pPr>
              <w:rPr>
                <w:lang w:val="en-US"/>
              </w:rPr>
            </w:pPr>
            <w:r w:rsidRPr="00702207">
              <w:rPr>
                <w:b/>
                <w:bCs/>
                <w:lang w:val="en-US"/>
              </w:rPr>
              <w:t>Course Details</w:t>
            </w:r>
          </w:p>
        </w:tc>
      </w:tr>
      <w:tr w:rsidR="00702207" w:rsidRPr="00702207" w14:paraId="518CBF4A" w14:textId="77777777" w:rsidTr="00ED7F6F">
        <w:trPr>
          <w:trHeight w:val="1663"/>
        </w:trPr>
        <w:tc>
          <w:tcPr>
            <w:tcW w:w="1883" w:type="pct"/>
            <w:tcBorders>
              <w:top w:val="single" w:sz="8" w:space="0" w:color="808080"/>
              <w:left w:val="single" w:sz="8" w:space="0" w:color="808080"/>
              <w:bottom w:val="single" w:sz="8" w:space="0" w:color="808080"/>
              <w:right w:val="single" w:sz="8" w:space="0" w:color="808080"/>
            </w:tcBorders>
          </w:tcPr>
          <w:p w14:paraId="08ED6272" w14:textId="77777777" w:rsidR="00702207" w:rsidRPr="00702207" w:rsidRDefault="00702207" w:rsidP="00702207">
            <w:pPr>
              <w:rPr>
                <w:lang w:val="en-US"/>
              </w:rPr>
            </w:pPr>
          </w:p>
          <w:p w14:paraId="15E66A76" w14:textId="77777777" w:rsidR="00702207" w:rsidRPr="00702207" w:rsidRDefault="00702207" w:rsidP="00702207">
            <w:pPr>
              <w:rPr>
                <w:lang w:val="en-US"/>
              </w:rPr>
            </w:pPr>
          </w:p>
          <w:p w14:paraId="438EE970" w14:textId="77777777" w:rsidR="00702207" w:rsidRPr="00702207" w:rsidRDefault="00702207" w:rsidP="00702207">
            <w:pPr>
              <w:rPr>
                <w:lang w:val="en-US"/>
              </w:rPr>
            </w:pPr>
          </w:p>
          <w:p w14:paraId="5C9E4CD8" w14:textId="77777777" w:rsidR="00702207" w:rsidRPr="00702207" w:rsidRDefault="00702207" w:rsidP="00702207">
            <w:pPr>
              <w:rPr>
                <w:lang w:val="en-US"/>
              </w:rPr>
            </w:pPr>
          </w:p>
          <w:p w14:paraId="3FF6EE88" w14:textId="77777777" w:rsidR="00702207" w:rsidRPr="00702207" w:rsidRDefault="00702207" w:rsidP="00702207">
            <w:pPr>
              <w:rPr>
                <w:lang w:val="en-US"/>
              </w:rPr>
            </w:pPr>
          </w:p>
          <w:p w14:paraId="7F29BF1A" w14:textId="77777777" w:rsidR="00702207" w:rsidRPr="00702207" w:rsidRDefault="00702207" w:rsidP="00702207">
            <w:pPr>
              <w:rPr>
                <w:lang w:val="en-US"/>
              </w:rPr>
            </w:pPr>
          </w:p>
        </w:tc>
        <w:tc>
          <w:tcPr>
            <w:tcW w:w="787" w:type="pct"/>
            <w:tcBorders>
              <w:top w:val="single" w:sz="8" w:space="0" w:color="808080"/>
              <w:left w:val="single" w:sz="8" w:space="0" w:color="808080"/>
              <w:bottom w:val="single" w:sz="8" w:space="0" w:color="808080"/>
              <w:right w:val="single" w:sz="8" w:space="0" w:color="808080"/>
            </w:tcBorders>
          </w:tcPr>
          <w:p w14:paraId="7F9557A1" w14:textId="77777777" w:rsidR="00702207" w:rsidRPr="00702207" w:rsidRDefault="00702207" w:rsidP="00702207">
            <w:pPr>
              <w:rPr>
                <w:lang w:val="en-US"/>
              </w:rPr>
            </w:pPr>
          </w:p>
        </w:tc>
        <w:tc>
          <w:tcPr>
            <w:tcW w:w="2330" w:type="pct"/>
            <w:tcBorders>
              <w:top w:val="single" w:sz="8" w:space="0" w:color="808080"/>
              <w:left w:val="single" w:sz="8" w:space="0" w:color="808080"/>
              <w:bottom w:val="single" w:sz="8" w:space="0" w:color="808080"/>
              <w:right w:val="single" w:sz="8" w:space="0" w:color="808080"/>
            </w:tcBorders>
          </w:tcPr>
          <w:p w14:paraId="1F4FC030" w14:textId="77777777" w:rsidR="00702207" w:rsidRPr="00702207" w:rsidRDefault="00702207" w:rsidP="00702207">
            <w:pPr>
              <w:rPr>
                <w:lang w:val="en-US"/>
              </w:rPr>
            </w:pPr>
          </w:p>
        </w:tc>
      </w:tr>
      <w:tr w:rsidR="00702207" w:rsidRPr="00702207" w14:paraId="15EBAF89" w14:textId="77777777" w:rsidTr="0044406B">
        <w:trPr>
          <w:trHeight w:val="890"/>
        </w:trPr>
        <w:tc>
          <w:tcPr>
            <w:tcW w:w="5000" w:type="pct"/>
            <w:gridSpan w:val="3"/>
            <w:tcBorders>
              <w:top w:val="single" w:sz="8" w:space="0" w:color="808080"/>
              <w:left w:val="single" w:sz="8" w:space="0" w:color="808080"/>
              <w:bottom w:val="single" w:sz="8" w:space="0" w:color="808080"/>
              <w:right w:val="single" w:sz="8" w:space="0" w:color="808080"/>
            </w:tcBorders>
          </w:tcPr>
          <w:p w14:paraId="1F934929" w14:textId="77777777" w:rsidR="00702207" w:rsidRPr="00702207" w:rsidRDefault="00702207" w:rsidP="00702207">
            <w:pPr>
              <w:rPr>
                <w:b/>
                <w:bCs/>
                <w:lang w:val="en-US"/>
              </w:rPr>
            </w:pPr>
            <w:r w:rsidRPr="00702207">
              <w:rPr>
                <w:b/>
                <w:bCs/>
                <w:lang w:val="en-US"/>
              </w:rPr>
              <w:t>Membership of any Professional / Technical Associations- Please state level of Membership:</w:t>
            </w:r>
          </w:p>
          <w:p w14:paraId="706A641C" w14:textId="77777777" w:rsidR="00702207" w:rsidRPr="00702207" w:rsidRDefault="00702207" w:rsidP="00702207">
            <w:pPr>
              <w:rPr>
                <w:lang w:val="en-US"/>
              </w:rPr>
            </w:pPr>
          </w:p>
          <w:p w14:paraId="3C8F8B8B" w14:textId="77777777" w:rsidR="00702207" w:rsidRPr="00702207" w:rsidRDefault="00702207" w:rsidP="00702207">
            <w:pPr>
              <w:rPr>
                <w:lang w:val="en-US"/>
              </w:rPr>
            </w:pPr>
          </w:p>
          <w:p w14:paraId="69E9399F" w14:textId="77777777" w:rsidR="00702207" w:rsidRPr="00702207" w:rsidRDefault="00702207" w:rsidP="00702207">
            <w:pPr>
              <w:rPr>
                <w:lang w:val="en-US"/>
              </w:rPr>
            </w:pPr>
          </w:p>
          <w:p w14:paraId="335478B5" w14:textId="77777777" w:rsidR="00702207" w:rsidRPr="00702207" w:rsidRDefault="00702207" w:rsidP="00702207">
            <w:pPr>
              <w:rPr>
                <w:lang w:val="en-US"/>
              </w:rPr>
            </w:pPr>
          </w:p>
          <w:p w14:paraId="4AA77977" w14:textId="77777777" w:rsidR="00702207" w:rsidRPr="00702207" w:rsidRDefault="00702207" w:rsidP="00702207">
            <w:pPr>
              <w:rPr>
                <w:lang w:val="en-US"/>
              </w:rPr>
            </w:pPr>
          </w:p>
        </w:tc>
      </w:tr>
    </w:tbl>
    <w:p w14:paraId="105A0E5B" w14:textId="15E370FE" w:rsidR="00702207" w:rsidRDefault="00702207" w:rsidP="00B263A8">
      <w:pPr>
        <w:pStyle w:val="Heading1"/>
      </w:pPr>
      <w:r w:rsidRPr="00702207">
        <w:lastRenderedPageBreak/>
        <w:t xml:space="preserve">Section 3 Employment </w:t>
      </w:r>
      <w:r w:rsidR="002949B0">
        <w:t>and</w:t>
      </w:r>
      <w:r w:rsidR="006E27F4">
        <w:t>/or</w:t>
      </w:r>
      <w:r w:rsidR="002949B0">
        <w:t xml:space="preserve"> Volunteering </w:t>
      </w:r>
      <w:r w:rsidR="00493EBD">
        <w:t xml:space="preserve">Details </w:t>
      </w:r>
    </w:p>
    <w:p w14:paraId="7434E45A" w14:textId="77777777" w:rsidR="00B263A8" w:rsidRPr="00B263A8" w:rsidRDefault="00B263A8" w:rsidP="00B263A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25448A1F" w14:textId="77777777" w:rsidTr="0044406B">
        <w:trPr>
          <w:trHeight w:val="698"/>
        </w:trPr>
        <w:tc>
          <w:tcPr>
            <w:tcW w:w="11088" w:type="dxa"/>
            <w:tcBorders>
              <w:top w:val="nil"/>
              <w:left w:val="nil"/>
              <w:bottom w:val="nil"/>
              <w:right w:val="nil"/>
            </w:tcBorders>
            <w:vAlign w:val="center"/>
          </w:tcPr>
          <w:p w14:paraId="44FEFCCE" w14:textId="77777777" w:rsidR="00ED7F6F" w:rsidRDefault="00702207" w:rsidP="00702207">
            <w:pPr>
              <w:rPr>
                <w:lang w:val="en-US"/>
              </w:rPr>
            </w:pPr>
            <w:r w:rsidRPr="00702207">
              <w:rPr>
                <w:b/>
                <w:bCs/>
                <w:lang w:val="en-US"/>
              </w:rPr>
              <w:t xml:space="preserve">Previous Employment </w:t>
            </w:r>
            <w:r w:rsidRPr="00702207">
              <w:rPr>
                <w:lang w:val="en-US"/>
              </w:rPr>
              <w:t xml:space="preserve">(most </w:t>
            </w:r>
            <w:r w:rsidRPr="00702207">
              <w:rPr>
                <w:b/>
                <w:lang w:val="en-US"/>
              </w:rPr>
              <w:t>recent</w:t>
            </w:r>
            <w:r w:rsidRPr="00702207">
              <w:rPr>
                <w:lang w:val="en-US"/>
              </w:rPr>
              <w:t xml:space="preserve"> employer first). </w:t>
            </w:r>
          </w:p>
          <w:p w14:paraId="69E585A2" w14:textId="51728548" w:rsidR="00702207" w:rsidRPr="00702207" w:rsidRDefault="00702207" w:rsidP="00702207">
            <w:r w:rsidRPr="00702207">
              <w:rPr>
                <w:lang w:val="en-US"/>
              </w:rPr>
              <w:t>Please state nature of business. Dates of all positions needs to be included.</w:t>
            </w:r>
          </w:p>
        </w:tc>
      </w:tr>
    </w:tbl>
    <w:p w14:paraId="51737AD0" w14:textId="38E88E9F" w:rsidR="00702207" w:rsidRDefault="00702207" w:rsidP="00702207"/>
    <w:p w14:paraId="2F1C0C36" w14:textId="68EB699E" w:rsidR="00493EBD" w:rsidRPr="00702207" w:rsidRDefault="002949B0" w:rsidP="00493EBD">
      <w:pPr>
        <w:pStyle w:val="Heading2"/>
      </w:pPr>
      <w:r>
        <w:t xml:space="preserve">Role </w:t>
      </w:r>
      <w:r w:rsidR="00493EBD">
        <w:t>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702207" w:rsidRPr="00702207" w14:paraId="2E65997F" w14:textId="77777777" w:rsidTr="008B5234">
        <w:trPr>
          <w:trHeight w:val="386"/>
        </w:trPr>
        <w:tc>
          <w:tcPr>
            <w:tcW w:w="2100" w:type="dxa"/>
            <w:vAlign w:val="center"/>
          </w:tcPr>
          <w:p w14:paraId="563B5634" w14:textId="77777777" w:rsidR="00702207" w:rsidRPr="00702207" w:rsidRDefault="00702207" w:rsidP="00702207">
            <w:pPr>
              <w:rPr>
                <w:b/>
                <w:bCs/>
                <w:lang w:val="en-US"/>
              </w:rPr>
            </w:pPr>
            <w:r w:rsidRPr="00702207">
              <w:rPr>
                <w:b/>
                <w:bCs/>
                <w:lang w:val="en-US"/>
              </w:rPr>
              <w:t>Name of Employer:</w:t>
            </w:r>
          </w:p>
        </w:tc>
        <w:tc>
          <w:tcPr>
            <w:tcW w:w="6916" w:type="dxa"/>
            <w:gridSpan w:val="3"/>
            <w:vAlign w:val="center"/>
          </w:tcPr>
          <w:p w14:paraId="3D66DE29" w14:textId="77777777" w:rsidR="00702207" w:rsidRPr="00702207" w:rsidRDefault="00702207" w:rsidP="00702207"/>
        </w:tc>
      </w:tr>
      <w:tr w:rsidR="00702207" w:rsidRPr="00702207" w14:paraId="19D93ED6" w14:textId="77777777" w:rsidTr="008B5234">
        <w:trPr>
          <w:trHeight w:val="386"/>
        </w:trPr>
        <w:tc>
          <w:tcPr>
            <w:tcW w:w="2100" w:type="dxa"/>
            <w:vAlign w:val="center"/>
          </w:tcPr>
          <w:p w14:paraId="4543A4E2" w14:textId="77777777" w:rsidR="00702207" w:rsidRPr="00702207" w:rsidRDefault="00702207" w:rsidP="00702207">
            <w:pPr>
              <w:rPr>
                <w:b/>
                <w:bCs/>
              </w:rPr>
            </w:pPr>
            <w:r w:rsidRPr="00702207">
              <w:rPr>
                <w:b/>
                <w:bCs/>
              </w:rPr>
              <w:t>Address:</w:t>
            </w:r>
          </w:p>
        </w:tc>
        <w:tc>
          <w:tcPr>
            <w:tcW w:w="6916" w:type="dxa"/>
            <w:gridSpan w:val="3"/>
            <w:vAlign w:val="center"/>
          </w:tcPr>
          <w:p w14:paraId="4F1954DB" w14:textId="77777777" w:rsidR="00702207" w:rsidRPr="00702207" w:rsidRDefault="00702207" w:rsidP="00702207"/>
        </w:tc>
      </w:tr>
      <w:tr w:rsidR="00702207" w:rsidRPr="00702207" w14:paraId="04ED625E" w14:textId="77777777" w:rsidTr="008B5234">
        <w:trPr>
          <w:trHeight w:val="386"/>
        </w:trPr>
        <w:tc>
          <w:tcPr>
            <w:tcW w:w="2100" w:type="dxa"/>
            <w:vAlign w:val="center"/>
          </w:tcPr>
          <w:p w14:paraId="3E4C5316" w14:textId="77777777" w:rsidR="00702207" w:rsidRPr="00702207" w:rsidRDefault="00702207" w:rsidP="00702207"/>
        </w:tc>
        <w:tc>
          <w:tcPr>
            <w:tcW w:w="6916" w:type="dxa"/>
            <w:gridSpan w:val="3"/>
            <w:vAlign w:val="center"/>
          </w:tcPr>
          <w:p w14:paraId="111C4771" w14:textId="77777777" w:rsidR="00702207" w:rsidRPr="00702207" w:rsidRDefault="00702207" w:rsidP="00702207"/>
        </w:tc>
      </w:tr>
      <w:tr w:rsidR="00702207" w:rsidRPr="00702207" w14:paraId="5ED68DED" w14:textId="77777777" w:rsidTr="008B5234">
        <w:trPr>
          <w:cantSplit/>
          <w:trHeight w:val="386"/>
        </w:trPr>
        <w:tc>
          <w:tcPr>
            <w:tcW w:w="2100" w:type="dxa"/>
            <w:vAlign w:val="center"/>
          </w:tcPr>
          <w:p w14:paraId="21E358FD" w14:textId="77777777" w:rsidR="00702207" w:rsidRPr="00702207" w:rsidRDefault="00702207" w:rsidP="00702207"/>
        </w:tc>
        <w:tc>
          <w:tcPr>
            <w:tcW w:w="3061" w:type="dxa"/>
            <w:vAlign w:val="center"/>
          </w:tcPr>
          <w:p w14:paraId="29D9952A" w14:textId="77777777" w:rsidR="00702207" w:rsidRPr="00702207" w:rsidRDefault="00702207" w:rsidP="00702207"/>
        </w:tc>
        <w:tc>
          <w:tcPr>
            <w:tcW w:w="1341" w:type="dxa"/>
            <w:vAlign w:val="center"/>
          </w:tcPr>
          <w:p w14:paraId="1B3C2907" w14:textId="77777777" w:rsidR="00702207" w:rsidRPr="00702207" w:rsidRDefault="00702207" w:rsidP="00702207">
            <w:pPr>
              <w:rPr>
                <w:b/>
                <w:bCs/>
              </w:rPr>
            </w:pPr>
            <w:r w:rsidRPr="00702207">
              <w:rPr>
                <w:b/>
                <w:bCs/>
              </w:rPr>
              <w:t>Postcode</w:t>
            </w:r>
          </w:p>
        </w:tc>
        <w:tc>
          <w:tcPr>
            <w:tcW w:w="2514" w:type="dxa"/>
            <w:vAlign w:val="center"/>
          </w:tcPr>
          <w:p w14:paraId="6DFEB0EE" w14:textId="77777777" w:rsidR="00702207" w:rsidRPr="00702207" w:rsidRDefault="00702207" w:rsidP="00702207"/>
        </w:tc>
      </w:tr>
      <w:tr w:rsidR="00702207" w:rsidRPr="00702207" w14:paraId="1C8044F6" w14:textId="77777777" w:rsidTr="008B5234">
        <w:trPr>
          <w:trHeight w:val="386"/>
        </w:trPr>
        <w:tc>
          <w:tcPr>
            <w:tcW w:w="2100" w:type="dxa"/>
            <w:vAlign w:val="center"/>
          </w:tcPr>
          <w:p w14:paraId="389A0CCF" w14:textId="77777777" w:rsidR="00702207" w:rsidRPr="00702207" w:rsidRDefault="00702207" w:rsidP="00702207">
            <w:pPr>
              <w:rPr>
                <w:b/>
                <w:bCs/>
                <w:lang w:val="en-US"/>
              </w:rPr>
            </w:pPr>
            <w:r w:rsidRPr="00702207">
              <w:rPr>
                <w:b/>
                <w:bCs/>
                <w:lang w:val="en-US"/>
              </w:rPr>
              <w:t>Position Held:</w:t>
            </w:r>
          </w:p>
        </w:tc>
        <w:tc>
          <w:tcPr>
            <w:tcW w:w="6916" w:type="dxa"/>
            <w:gridSpan w:val="3"/>
            <w:vAlign w:val="center"/>
          </w:tcPr>
          <w:p w14:paraId="08EA3858" w14:textId="77777777" w:rsidR="00702207" w:rsidRPr="00702207" w:rsidRDefault="00702207" w:rsidP="00702207"/>
        </w:tc>
      </w:tr>
      <w:tr w:rsidR="00702207" w:rsidRPr="00702207" w14:paraId="1DFA8CA2" w14:textId="77777777" w:rsidTr="008B5234">
        <w:trPr>
          <w:trHeight w:val="386"/>
        </w:trPr>
        <w:tc>
          <w:tcPr>
            <w:tcW w:w="2100" w:type="dxa"/>
            <w:vAlign w:val="center"/>
          </w:tcPr>
          <w:p w14:paraId="54799437" w14:textId="1F617782" w:rsidR="008B5234" w:rsidRDefault="00702207" w:rsidP="00702207">
            <w:pPr>
              <w:rPr>
                <w:b/>
                <w:bCs/>
                <w:lang w:val="en-US"/>
              </w:rPr>
            </w:pPr>
            <w:r w:rsidRPr="00702207">
              <w:rPr>
                <w:b/>
                <w:bCs/>
                <w:lang w:val="en-US"/>
              </w:rPr>
              <w:t>Employment</w:t>
            </w:r>
            <w:r w:rsidR="008B5234">
              <w:rPr>
                <w:b/>
                <w:bCs/>
                <w:lang w:val="en-US"/>
              </w:rPr>
              <w:t xml:space="preserve"> Period</w:t>
            </w:r>
            <w:r w:rsidRPr="00702207">
              <w:rPr>
                <w:b/>
                <w:bCs/>
                <w:lang w:val="en-US"/>
              </w:rPr>
              <w:t xml:space="preserve">: </w:t>
            </w:r>
          </w:p>
          <w:p w14:paraId="2B62EB7F" w14:textId="761789AB" w:rsidR="00702207" w:rsidRPr="00702207" w:rsidRDefault="00702207" w:rsidP="00702207">
            <w:pPr>
              <w:rPr>
                <w:bCs/>
                <w:i/>
                <w:lang w:val="en-US"/>
              </w:rPr>
            </w:pPr>
            <w:r w:rsidRPr="00702207">
              <w:rPr>
                <w:bCs/>
                <w:i/>
                <w:lang w:val="en-US"/>
              </w:rPr>
              <w:t xml:space="preserve">Start Date </w:t>
            </w:r>
            <w:r w:rsidR="008B5234" w:rsidRPr="008B5234">
              <w:rPr>
                <w:bCs/>
                <w:i/>
                <w:lang w:val="en-US"/>
              </w:rPr>
              <w:t xml:space="preserve">to </w:t>
            </w:r>
            <w:r w:rsidRPr="00702207">
              <w:rPr>
                <w:bCs/>
                <w:i/>
                <w:lang w:val="en-US"/>
              </w:rPr>
              <w:t>End Date</w:t>
            </w:r>
          </w:p>
        </w:tc>
        <w:tc>
          <w:tcPr>
            <w:tcW w:w="6916" w:type="dxa"/>
            <w:gridSpan w:val="3"/>
            <w:vAlign w:val="center"/>
          </w:tcPr>
          <w:p w14:paraId="0CF13E95" w14:textId="77777777" w:rsidR="00702207" w:rsidRPr="00702207" w:rsidRDefault="00702207" w:rsidP="00702207"/>
        </w:tc>
      </w:tr>
      <w:tr w:rsidR="008B5234" w:rsidRPr="00702207" w14:paraId="34C33653" w14:textId="77777777" w:rsidTr="008B5234">
        <w:trPr>
          <w:trHeight w:val="386"/>
        </w:trPr>
        <w:tc>
          <w:tcPr>
            <w:tcW w:w="2100" w:type="dxa"/>
          </w:tcPr>
          <w:p w14:paraId="40F921C0" w14:textId="0EEFD396" w:rsidR="008B5234" w:rsidRPr="00702207" w:rsidRDefault="008B5234" w:rsidP="008B5234">
            <w:pPr>
              <w:jc w:val="left"/>
              <w:rPr>
                <w:b/>
                <w:bCs/>
                <w:lang w:val="en-US"/>
              </w:rPr>
            </w:pPr>
            <w:r>
              <w:rPr>
                <w:b/>
                <w:bCs/>
                <w:lang w:val="en-US"/>
              </w:rPr>
              <w:t>Summary of Duties</w:t>
            </w:r>
          </w:p>
        </w:tc>
        <w:tc>
          <w:tcPr>
            <w:tcW w:w="6916" w:type="dxa"/>
            <w:gridSpan w:val="3"/>
            <w:vAlign w:val="center"/>
          </w:tcPr>
          <w:p w14:paraId="67B4E901" w14:textId="77777777" w:rsidR="008B5234" w:rsidRDefault="008B5234" w:rsidP="00702207"/>
          <w:p w14:paraId="31564822" w14:textId="77777777" w:rsidR="008B5234" w:rsidRDefault="008B5234" w:rsidP="00702207"/>
          <w:p w14:paraId="3F693E22" w14:textId="77777777" w:rsidR="008B5234" w:rsidRDefault="008B5234" w:rsidP="00702207"/>
          <w:p w14:paraId="57A51037" w14:textId="77777777" w:rsidR="008B5234" w:rsidRDefault="008B5234" w:rsidP="00702207"/>
          <w:p w14:paraId="32022571" w14:textId="77777777" w:rsidR="008B5234" w:rsidRDefault="008B5234" w:rsidP="00702207"/>
          <w:p w14:paraId="55462AC6" w14:textId="77777777" w:rsidR="008B5234" w:rsidRDefault="008B5234" w:rsidP="00702207"/>
          <w:p w14:paraId="30908ECE" w14:textId="17633DCA" w:rsidR="008B5234" w:rsidRPr="00702207" w:rsidRDefault="008B5234" w:rsidP="00702207"/>
        </w:tc>
      </w:tr>
      <w:tr w:rsidR="008B5234" w:rsidRPr="00702207" w14:paraId="3A931B56" w14:textId="77777777" w:rsidTr="008B5234">
        <w:trPr>
          <w:trHeight w:val="386"/>
        </w:trPr>
        <w:tc>
          <w:tcPr>
            <w:tcW w:w="2100" w:type="dxa"/>
          </w:tcPr>
          <w:p w14:paraId="159A50ED" w14:textId="741AC9EF" w:rsidR="008B5234" w:rsidRDefault="008B5234" w:rsidP="008B5234">
            <w:pPr>
              <w:jc w:val="left"/>
              <w:rPr>
                <w:b/>
                <w:bCs/>
                <w:lang w:val="en-US"/>
              </w:rPr>
            </w:pPr>
            <w:r>
              <w:rPr>
                <w:b/>
                <w:bCs/>
                <w:lang w:val="en-US"/>
              </w:rPr>
              <w:t>Reason for Leaving</w:t>
            </w:r>
          </w:p>
        </w:tc>
        <w:tc>
          <w:tcPr>
            <w:tcW w:w="6916" w:type="dxa"/>
            <w:gridSpan w:val="3"/>
            <w:vAlign w:val="center"/>
          </w:tcPr>
          <w:p w14:paraId="212E3D03" w14:textId="77777777" w:rsidR="008B5234" w:rsidRDefault="008B5234" w:rsidP="00702207"/>
          <w:p w14:paraId="1B002482" w14:textId="77777777" w:rsidR="008B5234" w:rsidRDefault="008B5234" w:rsidP="00702207"/>
          <w:p w14:paraId="5C1F5F2D" w14:textId="05E771A9" w:rsidR="008B5234" w:rsidRDefault="008B5234" w:rsidP="00702207"/>
        </w:tc>
      </w:tr>
    </w:tbl>
    <w:p w14:paraId="2FF1E6AA" w14:textId="77777777" w:rsidR="00702207" w:rsidRPr="00702207" w:rsidRDefault="00702207" w:rsidP="00702207"/>
    <w:p w14:paraId="701B5422" w14:textId="77777777" w:rsidR="00702207" w:rsidRPr="00702207" w:rsidRDefault="00702207" w:rsidP="00702207"/>
    <w:p w14:paraId="3DF678E9" w14:textId="7ED9A07E" w:rsidR="00493EBD" w:rsidRPr="00702207" w:rsidRDefault="00493EBD" w:rsidP="00493EBD">
      <w:pPr>
        <w:pStyle w:val="Heading2"/>
      </w:pPr>
      <w:r>
        <w:t>Role Tw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673AF064" w14:textId="77777777" w:rsidTr="0044406B">
        <w:trPr>
          <w:trHeight w:val="386"/>
        </w:trPr>
        <w:tc>
          <w:tcPr>
            <w:tcW w:w="2100" w:type="dxa"/>
            <w:vAlign w:val="center"/>
          </w:tcPr>
          <w:p w14:paraId="3389633A"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38B08715" w14:textId="77777777" w:rsidR="00493EBD" w:rsidRPr="00702207" w:rsidRDefault="00493EBD" w:rsidP="0044406B"/>
        </w:tc>
      </w:tr>
      <w:tr w:rsidR="00493EBD" w:rsidRPr="00702207" w14:paraId="3FAD2962" w14:textId="77777777" w:rsidTr="0044406B">
        <w:trPr>
          <w:trHeight w:val="386"/>
        </w:trPr>
        <w:tc>
          <w:tcPr>
            <w:tcW w:w="2100" w:type="dxa"/>
            <w:vAlign w:val="center"/>
          </w:tcPr>
          <w:p w14:paraId="5B251C45" w14:textId="77777777" w:rsidR="00493EBD" w:rsidRPr="00702207" w:rsidRDefault="00493EBD" w:rsidP="0044406B">
            <w:pPr>
              <w:rPr>
                <w:b/>
                <w:bCs/>
              </w:rPr>
            </w:pPr>
            <w:r w:rsidRPr="00702207">
              <w:rPr>
                <w:b/>
                <w:bCs/>
              </w:rPr>
              <w:t>Address:</w:t>
            </w:r>
          </w:p>
        </w:tc>
        <w:tc>
          <w:tcPr>
            <w:tcW w:w="6916" w:type="dxa"/>
            <w:gridSpan w:val="3"/>
            <w:vAlign w:val="center"/>
          </w:tcPr>
          <w:p w14:paraId="39BA6B24" w14:textId="77777777" w:rsidR="00493EBD" w:rsidRPr="00702207" w:rsidRDefault="00493EBD" w:rsidP="0044406B"/>
        </w:tc>
      </w:tr>
      <w:tr w:rsidR="00493EBD" w:rsidRPr="00702207" w14:paraId="793B585C" w14:textId="77777777" w:rsidTr="0044406B">
        <w:trPr>
          <w:trHeight w:val="386"/>
        </w:trPr>
        <w:tc>
          <w:tcPr>
            <w:tcW w:w="2100" w:type="dxa"/>
            <w:vAlign w:val="center"/>
          </w:tcPr>
          <w:p w14:paraId="71195E41" w14:textId="77777777" w:rsidR="00493EBD" w:rsidRPr="00702207" w:rsidRDefault="00493EBD" w:rsidP="0044406B"/>
        </w:tc>
        <w:tc>
          <w:tcPr>
            <w:tcW w:w="6916" w:type="dxa"/>
            <w:gridSpan w:val="3"/>
            <w:vAlign w:val="center"/>
          </w:tcPr>
          <w:p w14:paraId="7541D2A7" w14:textId="77777777" w:rsidR="00493EBD" w:rsidRPr="00702207" w:rsidRDefault="00493EBD" w:rsidP="0044406B"/>
        </w:tc>
      </w:tr>
      <w:tr w:rsidR="00493EBD" w:rsidRPr="00702207" w14:paraId="7F614B8F" w14:textId="77777777" w:rsidTr="0044406B">
        <w:trPr>
          <w:cantSplit/>
          <w:trHeight w:val="386"/>
        </w:trPr>
        <w:tc>
          <w:tcPr>
            <w:tcW w:w="2100" w:type="dxa"/>
            <w:vAlign w:val="center"/>
          </w:tcPr>
          <w:p w14:paraId="74B9BFD3" w14:textId="77777777" w:rsidR="00493EBD" w:rsidRPr="00702207" w:rsidRDefault="00493EBD" w:rsidP="0044406B"/>
        </w:tc>
        <w:tc>
          <w:tcPr>
            <w:tcW w:w="3061" w:type="dxa"/>
            <w:vAlign w:val="center"/>
          </w:tcPr>
          <w:p w14:paraId="1500EBFB" w14:textId="77777777" w:rsidR="00493EBD" w:rsidRPr="00702207" w:rsidRDefault="00493EBD" w:rsidP="0044406B"/>
        </w:tc>
        <w:tc>
          <w:tcPr>
            <w:tcW w:w="1341" w:type="dxa"/>
            <w:vAlign w:val="center"/>
          </w:tcPr>
          <w:p w14:paraId="5F69A611" w14:textId="77777777" w:rsidR="00493EBD" w:rsidRPr="00702207" w:rsidRDefault="00493EBD" w:rsidP="0044406B">
            <w:pPr>
              <w:rPr>
                <w:b/>
                <w:bCs/>
              </w:rPr>
            </w:pPr>
            <w:r w:rsidRPr="00702207">
              <w:rPr>
                <w:b/>
                <w:bCs/>
              </w:rPr>
              <w:t>Postcode</w:t>
            </w:r>
          </w:p>
        </w:tc>
        <w:tc>
          <w:tcPr>
            <w:tcW w:w="2514" w:type="dxa"/>
            <w:vAlign w:val="center"/>
          </w:tcPr>
          <w:p w14:paraId="7314C89E" w14:textId="77777777" w:rsidR="00493EBD" w:rsidRPr="00702207" w:rsidRDefault="00493EBD" w:rsidP="0044406B"/>
        </w:tc>
      </w:tr>
      <w:tr w:rsidR="00493EBD" w:rsidRPr="00702207" w14:paraId="58398633" w14:textId="77777777" w:rsidTr="0044406B">
        <w:trPr>
          <w:trHeight w:val="386"/>
        </w:trPr>
        <w:tc>
          <w:tcPr>
            <w:tcW w:w="2100" w:type="dxa"/>
            <w:vAlign w:val="center"/>
          </w:tcPr>
          <w:p w14:paraId="529C9805"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5C80E762" w14:textId="77777777" w:rsidR="00493EBD" w:rsidRPr="00702207" w:rsidRDefault="00493EBD" w:rsidP="0044406B"/>
        </w:tc>
      </w:tr>
      <w:tr w:rsidR="00493EBD" w:rsidRPr="00702207" w14:paraId="469D3867" w14:textId="77777777" w:rsidTr="0044406B">
        <w:trPr>
          <w:trHeight w:val="386"/>
        </w:trPr>
        <w:tc>
          <w:tcPr>
            <w:tcW w:w="2100" w:type="dxa"/>
            <w:vAlign w:val="center"/>
          </w:tcPr>
          <w:p w14:paraId="31DE2613"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32676EAF"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450E09DD" w14:textId="77777777" w:rsidR="00493EBD" w:rsidRPr="00702207" w:rsidRDefault="00493EBD" w:rsidP="0044406B"/>
        </w:tc>
      </w:tr>
      <w:tr w:rsidR="00493EBD" w:rsidRPr="00702207" w14:paraId="12DF1E42" w14:textId="77777777" w:rsidTr="0044406B">
        <w:trPr>
          <w:trHeight w:val="386"/>
        </w:trPr>
        <w:tc>
          <w:tcPr>
            <w:tcW w:w="2100" w:type="dxa"/>
          </w:tcPr>
          <w:p w14:paraId="1889AE72"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74F61BE2" w14:textId="77777777" w:rsidR="00493EBD" w:rsidRDefault="00493EBD" w:rsidP="0044406B"/>
          <w:p w14:paraId="2098B074" w14:textId="77777777" w:rsidR="00493EBD" w:rsidRDefault="00493EBD" w:rsidP="0044406B"/>
          <w:p w14:paraId="1CB615A7" w14:textId="77777777" w:rsidR="00493EBD" w:rsidRDefault="00493EBD" w:rsidP="0044406B"/>
          <w:p w14:paraId="10697466" w14:textId="77777777" w:rsidR="00493EBD" w:rsidRDefault="00493EBD" w:rsidP="0044406B"/>
          <w:p w14:paraId="38A32088" w14:textId="77777777" w:rsidR="00493EBD" w:rsidRDefault="00493EBD" w:rsidP="0044406B"/>
          <w:p w14:paraId="6523D313" w14:textId="77777777" w:rsidR="00493EBD" w:rsidRDefault="00493EBD" w:rsidP="0044406B"/>
          <w:p w14:paraId="2A657FA8" w14:textId="77777777" w:rsidR="00493EBD" w:rsidRPr="00702207" w:rsidRDefault="00493EBD" w:rsidP="0044406B"/>
        </w:tc>
      </w:tr>
      <w:tr w:rsidR="00493EBD" w:rsidRPr="00702207" w14:paraId="775CF9F4" w14:textId="77777777" w:rsidTr="0044406B">
        <w:trPr>
          <w:trHeight w:val="386"/>
        </w:trPr>
        <w:tc>
          <w:tcPr>
            <w:tcW w:w="2100" w:type="dxa"/>
          </w:tcPr>
          <w:p w14:paraId="149895BB"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3CB4F2E9" w14:textId="77777777" w:rsidR="00493EBD" w:rsidRDefault="00493EBD" w:rsidP="0044406B"/>
          <w:p w14:paraId="04D7B588" w14:textId="77777777" w:rsidR="00493EBD" w:rsidRDefault="00493EBD" w:rsidP="0044406B"/>
          <w:p w14:paraId="625BD08F" w14:textId="77777777" w:rsidR="00493EBD" w:rsidRDefault="00493EBD" w:rsidP="0044406B"/>
        </w:tc>
      </w:tr>
    </w:tbl>
    <w:p w14:paraId="44EDF715" w14:textId="77777777" w:rsidR="00493EBD" w:rsidRPr="00702207" w:rsidRDefault="00493EBD" w:rsidP="00493EBD"/>
    <w:p w14:paraId="75BCA832" w14:textId="36D8AA78" w:rsidR="00493EBD" w:rsidRPr="00702207" w:rsidRDefault="00493EBD" w:rsidP="00493EBD">
      <w:pPr>
        <w:pStyle w:val="Heading2"/>
      </w:pPr>
      <w:r>
        <w:t>Role Th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2FE285CB" w14:textId="77777777" w:rsidTr="0044406B">
        <w:trPr>
          <w:trHeight w:val="386"/>
        </w:trPr>
        <w:tc>
          <w:tcPr>
            <w:tcW w:w="2100" w:type="dxa"/>
            <w:vAlign w:val="center"/>
          </w:tcPr>
          <w:p w14:paraId="618D792D"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0B6EACA9" w14:textId="77777777" w:rsidR="00493EBD" w:rsidRPr="00702207" w:rsidRDefault="00493EBD" w:rsidP="0044406B"/>
        </w:tc>
      </w:tr>
      <w:tr w:rsidR="00493EBD" w:rsidRPr="00702207" w14:paraId="0E4539DE" w14:textId="77777777" w:rsidTr="0044406B">
        <w:trPr>
          <w:trHeight w:val="386"/>
        </w:trPr>
        <w:tc>
          <w:tcPr>
            <w:tcW w:w="2100" w:type="dxa"/>
            <w:vAlign w:val="center"/>
          </w:tcPr>
          <w:p w14:paraId="203391A4" w14:textId="77777777" w:rsidR="00493EBD" w:rsidRPr="00702207" w:rsidRDefault="00493EBD" w:rsidP="0044406B">
            <w:pPr>
              <w:rPr>
                <w:b/>
                <w:bCs/>
              </w:rPr>
            </w:pPr>
            <w:r w:rsidRPr="00702207">
              <w:rPr>
                <w:b/>
                <w:bCs/>
              </w:rPr>
              <w:t>Address:</w:t>
            </w:r>
          </w:p>
        </w:tc>
        <w:tc>
          <w:tcPr>
            <w:tcW w:w="6916" w:type="dxa"/>
            <w:gridSpan w:val="3"/>
            <w:vAlign w:val="center"/>
          </w:tcPr>
          <w:p w14:paraId="756712B2" w14:textId="77777777" w:rsidR="00493EBD" w:rsidRPr="00702207" w:rsidRDefault="00493EBD" w:rsidP="0044406B"/>
        </w:tc>
      </w:tr>
      <w:tr w:rsidR="00493EBD" w:rsidRPr="00702207" w14:paraId="4391AFF0" w14:textId="77777777" w:rsidTr="0044406B">
        <w:trPr>
          <w:trHeight w:val="386"/>
        </w:trPr>
        <w:tc>
          <w:tcPr>
            <w:tcW w:w="2100" w:type="dxa"/>
            <w:vAlign w:val="center"/>
          </w:tcPr>
          <w:p w14:paraId="10C9AF3A" w14:textId="77777777" w:rsidR="00493EBD" w:rsidRPr="00702207" w:rsidRDefault="00493EBD" w:rsidP="0044406B"/>
        </w:tc>
        <w:tc>
          <w:tcPr>
            <w:tcW w:w="6916" w:type="dxa"/>
            <w:gridSpan w:val="3"/>
            <w:vAlign w:val="center"/>
          </w:tcPr>
          <w:p w14:paraId="2453F2AD" w14:textId="77777777" w:rsidR="00493EBD" w:rsidRPr="00702207" w:rsidRDefault="00493EBD" w:rsidP="0044406B"/>
        </w:tc>
      </w:tr>
      <w:tr w:rsidR="00493EBD" w:rsidRPr="00702207" w14:paraId="5C9F2AE0" w14:textId="77777777" w:rsidTr="0044406B">
        <w:trPr>
          <w:cantSplit/>
          <w:trHeight w:val="386"/>
        </w:trPr>
        <w:tc>
          <w:tcPr>
            <w:tcW w:w="2100" w:type="dxa"/>
            <w:vAlign w:val="center"/>
          </w:tcPr>
          <w:p w14:paraId="471762E7" w14:textId="77777777" w:rsidR="00493EBD" w:rsidRPr="00702207" w:rsidRDefault="00493EBD" w:rsidP="0044406B"/>
        </w:tc>
        <w:tc>
          <w:tcPr>
            <w:tcW w:w="3061" w:type="dxa"/>
            <w:vAlign w:val="center"/>
          </w:tcPr>
          <w:p w14:paraId="673A1427" w14:textId="77777777" w:rsidR="00493EBD" w:rsidRPr="00702207" w:rsidRDefault="00493EBD" w:rsidP="0044406B"/>
        </w:tc>
        <w:tc>
          <w:tcPr>
            <w:tcW w:w="1341" w:type="dxa"/>
            <w:vAlign w:val="center"/>
          </w:tcPr>
          <w:p w14:paraId="3A240D03" w14:textId="77777777" w:rsidR="00493EBD" w:rsidRPr="00702207" w:rsidRDefault="00493EBD" w:rsidP="0044406B">
            <w:pPr>
              <w:rPr>
                <w:b/>
                <w:bCs/>
              </w:rPr>
            </w:pPr>
            <w:r w:rsidRPr="00702207">
              <w:rPr>
                <w:b/>
                <w:bCs/>
              </w:rPr>
              <w:t>Postcode</w:t>
            </w:r>
          </w:p>
        </w:tc>
        <w:tc>
          <w:tcPr>
            <w:tcW w:w="2514" w:type="dxa"/>
            <w:vAlign w:val="center"/>
          </w:tcPr>
          <w:p w14:paraId="1413F4B3" w14:textId="77777777" w:rsidR="00493EBD" w:rsidRPr="00702207" w:rsidRDefault="00493EBD" w:rsidP="0044406B"/>
        </w:tc>
      </w:tr>
      <w:tr w:rsidR="00493EBD" w:rsidRPr="00702207" w14:paraId="234E6923" w14:textId="77777777" w:rsidTr="0044406B">
        <w:trPr>
          <w:trHeight w:val="386"/>
        </w:trPr>
        <w:tc>
          <w:tcPr>
            <w:tcW w:w="2100" w:type="dxa"/>
            <w:vAlign w:val="center"/>
          </w:tcPr>
          <w:p w14:paraId="613CC7E3"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73CD3A9C" w14:textId="77777777" w:rsidR="00493EBD" w:rsidRPr="00702207" w:rsidRDefault="00493EBD" w:rsidP="0044406B"/>
        </w:tc>
      </w:tr>
      <w:tr w:rsidR="00493EBD" w:rsidRPr="00702207" w14:paraId="753729CE" w14:textId="77777777" w:rsidTr="0044406B">
        <w:trPr>
          <w:trHeight w:val="386"/>
        </w:trPr>
        <w:tc>
          <w:tcPr>
            <w:tcW w:w="2100" w:type="dxa"/>
            <w:vAlign w:val="center"/>
          </w:tcPr>
          <w:p w14:paraId="12241DF0"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0E9D38D6"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409A2982" w14:textId="77777777" w:rsidR="00493EBD" w:rsidRPr="00702207" w:rsidRDefault="00493EBD" w:rsidP="0044406B"/>
        </w:tc>
      </w:tr>
      <w:tr w:rsidR="00493EBD" w:rsidRPr="00702207" w14:paraId="6ECA20CF" w14:textId="77777777" w:rsidTr="0044406B">
        <w:trPr>
          <w:trHeight w:val="386"/>
        </w:trPr>
        <w:tc>
          <w:tcPr>
            <w:tcW w:w="2100" w:type="dxa"/>
          </w:tcPr>
          <w:p w14:paraId="604BABE9"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520EEF06" w14:textId="77777777" w:rsidR="00493EBD" w:rsidRDefault="00493EBD" w:rsidP="0044406B"/>
          <w:p w14:paraId="21F489CE" w14:textId="77777777" w:rsidR="00493EBD" w:rsidRDefault="00493EBD" w:rsidP="0044406B"/>
          <w:p w14:paraId="3D576865" w14:textId="77777777" w:rsidR="00493EBD" w:rsidRDefault="00493EBD" w:rsidP="0044406B"/>
          <w:p w14:paraId="5D4CCC3F" w14:textId="77777777" w:rsidR="00493EBD" w:rsidRDefault="00493EBD" w:rsidP="0044406B"/>
          <w:p w14:paraId="664479C1" w14:textId="77777777" w:rsidR="00493EBD" w:rsidRDefault="00493EBD" w:rsidP="0044406B"/>
          <w:p w14:paraId="6BFFDE64" w14:textId="77777777" w:rsidR="00493EBD" w:rsidRDefault="00493EBD" w:rsidP="0044406B"/>
          <w:p w14:paraId="52039724" w14:textId="77777777" w:rsidR="00493EBD" w:rsidRPr="00702207" w:rsidRDefault="00493EBD" w:rsidP="0044406B"/>
        </w:tc>
      </w:tr>
      <w:tr w:rsidR="00493EBD" w:rsidRPr="00702207" w14:paraId="2D913370" w14:textId="77777777" w:rsidTr="0044406B">
        <w:trPr>
          <w:trHeight w:val="386"/>
        </w:trPr>
        <w:tc>
          <w:tcPr>
            <w:tcW w:w="2100" w:type="dxa"/>
          </w:tcPr>
          <w:p w14:paraId="5B599225"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1648737B" w14:textId="77777777" w:rsidR="00493EBD" w:rsidRDefault="00493EBD" w:rsidP="0044406B"/>
          <w:p w14:paraId="7482E795" w14:textId="77777777" w:rsidR="00493EBD" w:rsidRDefault="00493EBD" w:rsidP="0044406B"/>
          <w:p w14:paraId="5CFB3E48" w14:textId="77777777" w:rsidR="00493EBD" w:rsidRDefault="00493EBD" w:rsidP="0044406B"/>
        </w:tc>
      </w:tr>
    </w:tbl>
    <w:p w14:paraId="366F1D04" w14:textId="77777777" w:rsidR="00493EBD" w:rsidRPr="00702207" w:rsidRDefault="00493EBD" w:rsidP="00493EBD"/>
    <w:p w14:paraId="5FB8E750" w14:textId="77777777" w:rsidR="00493EBD" w:rsidRPr="00702207" w:rsidRDefault="00493EBD" w:rsidP="00493EBD"/>
    <w:p w14:paraId="538EBF21" w14:textId="4C7642D5" w:rsidR="00493EBD" w:rsidRPr="00702207" w:rsidRDefault="00493EBD" w:rsidP="00493EBD">
      <w:pPr>
        <w:pStyle w:val="Heading2"/>
      </w:pPr>
      <w:r>
        <w:t>Role F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2AD0E59C" w14:textId="77777777" w:rsidTr="0044406B">
        <w:trPr>
          <w:trHeight w:val="386"/>
        </w:trPr>
        <w:tc>
          <w:tcPr>
            <w:tcW w:w="2100" w:type="dxa"/>
            <w:vAlign w:val="center"/>
          </w:tcPr>
          <w:p w14:paraId="26473160"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143E084B" w14:textId="77777777" w:rsidR="00493EBD" w:rsidRPr="00702207" w:rsidRDefault="00493EBD" w:rsidP="0044406B"/>
        </w:tc>
      </w:tr>
      <w:tr w:rsidR="00493EBD" w:rsidRPr="00702207" w14:paraId="5952E217" w14:textId="77777777" w:rsidTr="0044406B">
        <w:trPr>
          <w:trHeight w:val="386"/>
        </w:trPr>
        <w:tc>
          <w:tcPr>
            <w:tcW w:w="2100" w:type="dxa"/>
            <w:vAlign w:val="center"/>
          </w:tcPr>
          <w:p w14:paraId="2B056CA3" w14:textId="77777777" w:rsidR="00493EBD" w:rsidRPr="00702207" w:rsidRDefault="00493EBD" w:rsidP="0044406B">
            <w:pPr>
              <w:rPr>
                <w:b/>
                <w:bCs/>
              </w:rPr>
            </w:pPr>
            <w:r w:rsidRPr="00702207">
              <w:rPr>
                <w:b/>
                <w:bCs/>
              </w:rPr>
              <w:t>Address:</w:t>
            </w:r>
          </w:p>
        </w:tc>
        <w:tc>
          <w:tcPr>
            <w:tcW w:w="6916" w:type="dxa"/>
            <w:gridSpan w:val="3"/>
            <w:vAlign w:val="center"/>
          </w:tcPr>
          <w:p w14:paraId="0A257053" w14:textId="77777777" w:rsidR="00493EBD" w:rsidRPr="00702207" w:rsidRDefault="00493EBD" w:rsidP="0044406B"/>
        </w:tc>
      </w:tr>
      <w:tr w:rsidR="00493EBD" w:rsidRPr="00702207" w14:paraId="405C9CE1" w14:textId="77777777" w:rsidTr="0044406B">
        <w:trPr>
          <w:trHeight w:val="386"/>
        </w:trPr>
        <w:tc>
          <w:tcPr>
            <w:tcW w:w="2100" w:type="dxa"/>
            <w:vAlign w:val="center"/>
          </w:tcPr>
          <w:p w14:paraId="5BB86033" w14:textId="77777777" w:rsidR="00493EBD" w:rsidRPr="00702207" w:rsidRDefault="00493EBD" w:rsidP="0044406B"/>
        </w:tc>
        <w:tc>
          <w:tcPr>
            <w:tcW w:w="6916" w:type="dxa"/>
            <w:gridSpan w:val="3"/>
            <w:vAlign w:val="center"/>
          </w:tcPr>
          <w:p w14:paraId="4B4F682E" w14:textId="77777777" w:rsidR="00493EBD" w:rsidRPr="00702207" w:rsidRDefault="00493EBD" w:rsidP="0044406B"/>
        </w:tc>
      </w:tr>
      <w:tr w:rsidR="00493EBD" w:rsidRPr="00702207" w14:paraId="6DB3F3A8" w14:textId="77777777" w:rsidTr="0044406B">
        <w:trPr>
          <w:cantSplit/>
          <w:trHeight w:val="386"/>
        </w:trPr>
        <w:tc>
          <w:tcPr>
            <w:tcW w:w="2100" w:type="dxa"/>
            <w:vAlign w:val="center"/>
          </w:tcPr>
          <w:p w14:paraId="3BFB3A5B" w14:textId="77777777" w:rsidR="00493EBD" w:rsidRPr="00702207" w:rsidRDefault="00493EBD" w:rsidP="0044406B"/>
        </w:tc>
        <w:tc>
          <w:tcPr>
            <w:tcW w:w="3061" w:type="dxa"/>
            <w:vAlign w:val="center"/>
          </w:tcPr>
          <w:p w14:paraId="2FFA8E00" w14:textId="77777777" w:rsidR="00493EBD" w:rsidRPr="00702207" w:rsidRDefault="00493EBD" w:rsidP="0044406B"/>
        </w:tc>
        <w:tc>
          <w:tcPr>
            <w:tcW w:w="1341" w:type="dxa"/>
            <w:vAlign w:val="center"/>
          </w:tcPr>
          <w:p w14:paraId="3A2660C7" w14:textId="77777777" w:rsidR="00493EBD" w:rsidRPr="00702207" w:rsidRDefault="00493EBD" w:rsidP="0044406B">
            <w:pPr>
              <w:rPr>
                <w:b/>
                <w:bCs/>
              </w:rPr>
            </w:pPr>
            <w:r w:rsidRPr="00702207">
              <w:rPr>
                <w:b/>
                <w:bCs/>
              </w:rPr>
              <w:t>Postcode</w:t>
            </w:r>
          </w:p>
        </w:tc>
        <w:tc>
          <w:tcPr>
            <w:tcW w:w="2514" w:type="dxa"/>
            <w:vAlign w:val="center"/>
          </w:tcPr>
          <w:p w14:paraId="6D5B96C5" w14:textId="77777777" w:rsidR="00493EBD" w:rsidRPr="00702207" w:rsidRDefault="00493EBD" w:rsidP="0044406B"/>
        </w:tc>
      </w:tr>
      <w:tr w:rsidR="00493EBD" w:rsidRPr="00702207" w14:paraId="2FEDBABA" w14:textId="77777777" w:rsidTr="0044406B">
        <w:trPr>
          <w:trHeight w:val="386"/>
        </w:trPr>
        <w:tc>
          <w:tcPr>
            <w:tcW w:w="2100" w:type="dxa"/>
            <w:vAlign w:val="center"/>
          </w:tcPr>
          <w:p w14:paraId="2B976A0B"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6ACC0521" w14:textId="77777777" w:rsidR="00493EBD" w:rsidRPr="00702207" w:rsidRDefault="00493EBD" w:rsidP="0044406B"/>
        </w:tc>
      </w:tr>
      <w:tr w:rsidR="00493EBD" w:rsidRPr="00702207" w14:paraId="1B32F06A" w14:textId="77777777" w:rsidTr="0044406B">
        <w:trPr>
          <w:trHeight w:val="386"/>
        </w:trPr>
        <w:tc>
          <w:tcPr>
            <w:tcW w:w="2100" w:type="dxa"/>
            <w:vAlign w:val="center"/>
          </w:tcPr>
          <w:p w14:paraId="4E212F3C"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6A1DFD71"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1B90C06E" w14:textId="77777777" w:rsidR="00493EBD" w:rsidRPr="00702207" w:rsidRDefault="00493EBD" w:rsidP="0044406B"/>
        </w:tc>
      </w:tr>
      <w:tr w:rsidR="00493EBD" w:rsidRPr="00702207" w14:paraId="5421208B" w14:textId="77777777" w:rsidTr="0044406B">
        <w:trPr>
          <w:trHeight w:val="386"/>
        </w:trPr>
        <w:tc>
          <w:tcPr>
            <w:tcW w:w="2100" w:type="dxa"/>
          </w:tcPr>
          <w:p w14:paraId="0C3DCBAE"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39BB9C64" w14:textId="77777777" w:rsidR="00493EBD" w:rsidRDefault="00493EBD" w:rsidP="0044406B"/>
          <w:p w14:paraId="6D6B7B6C" w14:textId="77777777" w:rsidR="00493EBD" w:rsidRDefault="00493EBD" w:rsidP="0044406B"/>
          <w:p w14:paraId="4F6AC8EF" w14:textId="77777777" w:rsidR="00493EBD" w:rsidRDefault="00493EBD" w:rsidP="0044406B"/>
          <w:p w14:paraId="4EAB457A" w14:textId="77777777" w:rsidR="00493EBD" w:rsidRDefault="00493EBD" w:rsidP="0044406B"/>
          <w:p w14:paraId="1B952C32" w14:textId="77777777" w:rsidR="00493EBD" w:rsidRDefault="00493EBD" w:rsidP="0044406B"/>
          <w:p w14:paraId="44CD2998" w14:textId="77777777" w:rsidR="00493EBD" w:rsidRDefault="00493EBD" w:rsidP="0044406B"/>
          <w:p w14:paraId="0DC1853D" w14:textId="77777777" w:rsidR="00493EBD" w:rsidRPr="00702207" w:rsidRDefault="00493EBD" w:rsidP="0044406B"/>
        </w:tc>
      </w:tr>
      <w:tr w:rsidR="00493EBD" w:rsidRPr="00702207" w14:paraId="108C0E04" w14:textId="77777777" w:rsidTr="0044406B">
        <w:trPr>
          <w:trHeight w:val="386"/>
        </w:trPr>
        <w:tc>
          <w:tcPr>
            <w:tcW w:w="2100" w:type="dxa"/>
          </w:tcPr>
          <w:p w14:paraId="15EA54DB"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59C61FA9" w14:textId="77777777" w:rsidR="00493EBD" w:rsidRDefault="00493EBD" w:rsidP="0044406B"/>
          <w:p w14:paraId="20B988E3" w14:textId="77777777" w:rsidR="00493EBD" w:rsidRDefault="00493EBD" w:rsidP="0044406B"/>
          <w:p w14:paraId="08C534ED" w14:textId="77777777" w:rsidR="00493EBD" w:rsidRDefault="00493EBD" w:rsidP="0044406B"/>
        </w:tc>
      </w:tr>
    </w:tbl>
    <w:p w14:paraId="46E4AC5C" w14:textId="77777777" w:rsidR="00702207" w:rsidRPr="00702207" w:rsidRDefault="00702207" w:rsidP="00702207"/>
    <w:p w14:paraId="4DB512D3" w14:textId="77777777" w:rsidR="00702207" w:rsidRPr="00702207" w:rsidRDefault="00702207" w:rsidP="00702207"/>
    <w:p w14:paraId="369FF47B" w14:textId="60D77E4C" w:rsidR="00702207" w:rsidRPr="00702207" w:rsidRDefault="006E27F4" w:rsidP="006E27F4">
      <w:pPr>
        <w:jc w:val="center"/>
        <w:rPr>
          <w:b/>
          <w:bCs/>
          <w:lang w:val="en-US"/>
        </w:rPr>
        <w:sectPr w:rsidR="00702207" w:rsidRPr="00702207" w:rsidSect="00F726E7">
          <w:headerReference w:type="default" r:id="rId11"/>
          <w:footerReference w:type="default" r:id="rId12"/>
          <w:pgSz w:w="11906" w:h="16838"/>
          <w:pgMar w:top="1440" w:right="1440" w:bottom="1440" w:left="1440" w:header="709" w:footer="709" w:gutter="0"/>
          <w:cols w:space="720"/>
          <w:docGrid w:linePitch="299"/>
        </w:sectPr>
      </w:pPr>
      <w:r>
        <w:rPr>
          <w:b/>
          <w:bCs/>
          <w:lang w:val="en-US"/>
        </w:rPr>
        <w:t xml:space="preserve">Note: please add additional roles and details as and where necessary. </w:t>
      </w:r>
    </w:p>
    <w:p w14:paraId="3172E5A1" w14:textId="77777777" w:rsidR="00702207" w:rsidRPr="00702207" w:rsidRDefault="00702207" w:rsidP="00702207">
      <w:pPr>
        <w:rPr>
          <w:b/>
          <w:bCs/>
          <w:lang w:val="en-US"/>
        </w:rPr>
      </w:pPr>
    </w:p>
    <w:p w14:paraId="1FE02E40" w14:textId="77777777" w:rsidR="00702207" w:rsidRPr="00702207" w:rsidRDefault="00702207" w:rsidP="00493EBD">
      <w:pPr>
        <w:pStyle w:val="Heading1"/>
        <w:rPr>
          <w:lang w:val="en-US"/>
        </w:rPr>
      </w:pPr>
      <w:r w:rsidRPr="00702207">
        <w:rPr>
          <w:lang w:val="en-US"/>
        </w:rPr>
        <w:t>Section 4   Rehabilitation of Offenders Act</w:t>
      </w:r>
    </w:p>
    <w:p w14:paraId="765B2224" w14:textId="77777777" w:rsidR="00702207" w:rsidRPr="00702207" w:rsidRDefault="00702207" w:rsidP="00702207">
      <w:pPr>
        <w:rPr>
          <w:b/>
          <w:bCs/>
          <w:lang w:val="en-US"/>
        </w:rPr>
      </w:pPr>
    </w:p>
    <w:tbl>
      <w:tblPr>
        <w:tblW w:w="5000" w:type="pct"/>
        <w:tblLook w:val="0000" w:firstRow="0" w:lastRow="0" w:firstColumn="0" w:lastColumn="0" w:noHBand="0" w:noVBand="0"/>
      </w:tblPr>
      <w:tblGrid>
        <w:gridCol w:w="5044"/>
        <w:gridCol w:w="537"/>
        <w:gridCol w:w="802"/>
        <w:gridCol w:w="457"/>
        <w:gridCol w:w="2176"/>
      </w:tblGrid>
      <w:tr w:rsidR="00702207" w:rsidRPr="00702207" w14:paraId="3215FF4C" w14:textId="77777777" w:rsidTr="00493EBD">
        <w:trPr>
          <w:trHeight w:val="593"/>
        </w:trPr>
        <w:tc>
          <w:tcPr>
            <w:tcW w:w="2797" w:type="pct"/>
            <w:tcBorders>
              <w:top w:val="single" w:sz="4" w:space="0" w:color="999999"/>
              <w:left w:val="single" w:sz="4" w:space="0" w:color="999999"/>
              <w:bottom w:val="single" w:sz="4" w:space="0" w:color="999999"/>
              <w:right w:val="single" w:sz="4" w:space="0" w:color="999999"/>
            </w:tcBorders>
            <w:vAlign w:val="center"/>
          </w:tcPr>
          <w:p w14:paraId="2139B791" w14:textId="77777777" w:rsidR="00702207" w:rsidRPr="00702207" w:rsidRDefault="00702207" w:rsidP="00702207">
            <w:pPr>
              <w:rPr>
                <w:b/>
                <w:bCs/>
                <w:lang w:val="en-US"/>
              </w:rPr>
            </w:pPr>
            <w:r w:rsidRPr="00702207">
              <w:rPr>
                <w:b/>
                <w:bCs/>
                <w:lang w:val="en-US"/>
              </w:rPr>
              <w:t>Have you ever been convicted of a criminal offence that is not considered spent under the Rehabilitation of Offenders Act 1974?</w:t>
            </w:r>
          </w:p>
        </w:tc>
        <w:tc>
          <w:tcPr>
            <w:tcW w:w="298" w:type="pct"/>
            <w:tcBorders>
              <w:top w:val="single" w:sz="4" w:space="0" w:color="999999"/>
              <w:left w:val="single" w:sz="4" w:space="0" w:color="999999"/>
              <w:bottom w:val="single" w:sz="4" w:space="0" w:color="999999"/>
              <w:right w:val="nil"/>
            </w:tcBorders>
            <w:vAlign w:val="center"/>
          </w:tcPr>
          <w:p w14:paraId="3E43EC26" w14:textId="77777777" w:rsidR="00702207" w:rsidRPr="00702207" w:rsidRDefault="00702207" w:rsidP="00702207">
            <w:pPr>
              <w:rPr>
                <w:b/>
                <w:bCs/>
              </w:rPr>
            </w:pPr>
            <w:r w:rsidRPr="00702207">
              <w:rPr>
                <w:b/>
                <w:bCs/>
              </w:rPr>
              <w:t>Yes</w:t>
            </w:r>
          </w:p>
        </w:tc>
        <w:tc>
          <w:tcPr>
            <w:tcW w:w="445" w:type="pct"/>
            <w:tcBorders>
              <w:top w:val="single" w:sz="4" w:space="0" w:color="999999"/>
              <w:left w:val="nil"/>
              <w:bottom w:val="single" w:sz="4" w:space="0" w:color="999999"/>
              <w:right w:val="nil"/>
            </w:tcBorders>
            <w:vAlign w:val="center"/>
          </w:tcPr>
          <w:p w14:paraId="4EC749AB"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CA46AE">
              <w:fldChar w:fldCharType="separate"/>
            </w:r>
            <w:r w:rsidRPr="00702207">
              <w:fldChar w:fldCharType="end"/>
            </w:r>
          </w:p>
        </w:tc>
        <w:tc>
          <w:tcPr>
            <w:tcW w:w="253" w:type="pct"/>
            <w:tcBorders>
              <w:top w:val="single" w:sz="4" w:space="0" w:color="999999"/>
              <w:left w:val="nil"/>
              <w:bottom w:val="single" w:sz="4" w:space="0" w:color="999999"/>
              <w:right w:val="nil"/>
            </w:tcBorders>
            <w:vAlign w:val="center"/>
          </w:tcPr>
          <w:p w14:paraId="4E61F31F" w14:textId="77777777" w:rsidR="00702207" w:rsidRPr="00702207" w:rsidRDefault="00702207" w:rsidP="00702207">
            <w:pPr>
              <w:rPr>
                <w:b/>
                <w:bCs/>
              </w:rPr>
            </w:pPr>
            <w:r w:rsidRPr="00702207">
              <w:rPr>
                <w:b/>
                <w:bCs/>
              </w:rPr>
              <w:t>No</w:t>
            </w:r>
          </w:p>
        </w:tc>
        <w:tc>
          <w:tcPr>
            <w:tcW w:w="1207" w:type="pct"/>
            <w:tcBorders>
              <w:top w:val="single" w:sz="4" w:space="0" w:color="999999"/>
              <w:left w:val="nil"/>
              <w:bottom w:val="single" w:sz="4" w:space="0" w:color="999999"/>
              <w:right w:val="single" w:sz="4" w:space="0" w:color="999999"/>
            </w:tcBorders>
            <w:vAlign w:val="center"/>
          </w:tcPr>
          <w:p w14:paraId="1EB8C97A"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CA46AE">
              <w:fldChar w:fldCharType="separate"/>
            </w:r>
            <w:r w:rsidRPr="00702207">
              <w:fldChar w:fldCharType="end"/>
            </w:r>
          </w:p>
        </w:tc>
      </w:tr>
      <w:tr w:rsidR="00702207" w:rsidRPr="00702207" w14:paraId="4CFEB906" w14:textId="77777777" w:rsidTr="00493EBD">
        <w:trPr>
          <w:trHeight w:val="593"/>
        </w:trPr>
        <w:tc>
          <w:tcPr>
            <w:tcW w:w="2797" w:type="pct"/>
            <w:tcBorders>
              <w:top w:val="single" w:sz="4" w:space="0" w:color="999999"/>
              <w:left w:val="single" w:sz="4" w:space="0" w:color="999999"/>
              <w:bottom w:val="single" w:sz="4" w:space="0" w:color="999999"/>
              <w:right w:val="single" w:sz="4" w:space="0" w:color="999999"/>
            </w:tcBorders>
            <w:vAlign w:val="center"/>
          </w:tcPr>
          <w:p w14:paraId="10EFE65F" w14:textId="77777777" w:rsidR="00702207" w:rsidRPr="00702207" w:rsidRDefault="00702207" w:rsidP="00702207">
            <w:pPr>
              <w:rPr>
                <w:b/>
                <w:bCs/>
                <w:lang w:val="en-US"/>
              </w:rPr>
            </w:pPr>
            <w:r w:rsidRPr="00702207">
              <w:rPr>
                <w:b/>
                <w:bCs/>
                <w:lang w:val="en-US"/>
              </w:rPr>
              <w:t>Have you any prosecutions pending?</w:t>
            </w:r>
          </w:p>
        </w:tc>
        <w:tc>
          <w:tcPr>
            <w:tcW w:w="298" w:type="pct"/>
            <w:tcBorders>
              <w:top w:val="single" w:sz="4" w:space="0" w:color="999999"/>
              <w:left w:val="single" w:sz="4" w:space="0" w:color="999999"/>
              <w:bottom w:val="single" w:sz="4" w:space="0" w:color="999999"/>
              <w:right w:val="nil"/>
            </w:tcBorders>
            <w:vAlign w:val="center"/>
          </w:tcPr>
          <w:p w14:paraId="5E65833B" w14:textId="77777777" w:rsidR="00702207" w:rsidRPr="00702207" w:rsidRDefault="00702207" w:rsidP="00702207">
            <w:pPr>
              <w:rPr>
                <w:b/>
                <w:bCs/>
              </w:rPr>
            </w:pPr>
            <w:r w:rsidRPr="00702207">
              <w:rPr>
                <w:b/>
                <w:bCs/>
              </w:rPr>
              <w:t>Yes</w:t>
            </w:r>
          </w:p>
        </w:tc>
        <w:tc>
          <w:tcPr>
            <w:tcW w:w="445" w:type="pct"/>
            <w:tcBorders>
              <w:top w:val="single" w:sz="4" w:space="0" w:color="999999"/>
              <w:left w:val="nil"/>
              <w:bottom w:val="single" w:sz="4" w:space="0" w:color="999999"/>
              <w:right w:val="nil"/>
            </w:tcBorders>
            <w:vAlign w:val="center"/>
          </w:tcPr>
          <w:p w14:paraId="77685B87"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CA46AE">
              <w:fldChar w:fldCharType="separate"/>
            </w:r>
            <w:r w:rsidRPr="00702207">
              <w:fldChar w:fldCharType="end"/>
            </w:r>
          </w:p>
        </w:tc>
        <w:tc>
          <w:tcPr>
            <w:tcW w:w="253" w:type="pct"/>
            <w:tcBorders>
              <w:top w:val="single" w:sz="4" w:space="0" w:color="999999"/>
              <w:left w:val="nil"/>
              <w:bottom w:val="single" w:sz="4" w:space="0" w:color="999999"/>
              <w:right w:val="nil"/>
            </w:tcBorders>
            <w:vAlign w:val="center"/>
          </w:tcPr>
          <w:p w14:paraId="798C35DD" w14:textId="77777777" w:rsidR="00702207" w:rsidRPr="00702207" w:rsidRDefault="00702207" w:rsidP="00702207">
            <w:pPr>
              <w:rPr>
                <w:b/>
                <w:bCs/>
              </w:rPr>
            </w:pPr>
            <w:r w:rsidRPr="00702207">
              <w:rPr>
                <w:b/>
                <w:bCs/>
              </w:rPr>
              <w:t>No</w:t>
            </w:r>
          </w:p>
        </w:tc>
        <w:tc>
          <w:tcPr>
            <w:tcW w:w="1207" w:type="pct"/>
            <w:tcBorders>
              <w:top w:val="single" w:sz="4" w:space="0" w:color="999999"/>
              <w:left w:val="nil"/>
              <w:bottom w:val="single" w:sz="4" w:space="0" w:color="999999"/>
              <w:right w:val="single" w:sz="4" w:space="0" w:color="999999"/>
            </w:tcBorders>
            <w:vAlign w:val="center"/>
          </w:tcPr>
          <w:p w14:paraId="12FB47D0"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CA46AE">
              <w:fldChar w:fldCharType="separate"/>
            </w:r>
            <w:r w:rsidRPr="00702207">
              <w:fldChar w:fldCharType="end"/>
            </w:r>
          </w:p>
        </w:tc>
      </w:tr>
      <w:tr w:rsidR="00493EBD" w:rsidRPr="00702207" w14:paraId="568F68A9" w14:textId="77777777" w:rsidTr="00493EBD">
        <w:trPr>
          <w:trHeight w:val="1001"/>
        </w:trPr>
        <w:tc>
          <w:tcPr>
            <w:tcW w:w="2797" w:type="pct"/>
            <w:tcBorders>
              <w:top w:val="single" w:sz="4" w:space="0" w:color="999999"/>
              <w:left w:val="single" w:sz="4" w:space="0" w:color="999999"/>
              <w:bottom w:val="single" w:sz="4" w:space="0" w:color="999999"/>
              <w:right w:val="single" w:sz="4" w:space="0" w:color="999999"/>
            </w:tcBorders>
          </w:tcPr>
          <w:p w14:paraId="03CA2ADD" w14:textId="77777777" w:rsidR="00493EBD" w:rsidRPr="00702207" w:rsidRDefault="00493EBD" w:rsidP="00702207">
            <w:pPr>
              <w:rPr>
                <w:b/>
                <w:bCs/>
                <w:lang w:val="en-US"/>
              </w:rPr>
            </w:pPr>
            <w:r w:rsidRPr="00702207">
              <w:rPr>
                <w:b/>
                <w:bCs/>
                <w:lang w:val="en-US"/>
              </w:rPr>
              <w:t>If yes, please give details / dates of offence(s) and sentence:</w:t>
            </w:r>
          </w:p>
          <w:p w14:paraId="4285CF77" w14:textId="77777777" w:rsidR="00493EBD" w:rsidRDefault="00493EBD" w:rsidP="00702207">
            <w:pPr>
              <w:rPr>
                <w:bCs/>
                <w:lang w:val="en-US"/>
              </w:rPr>
            </w:pPr>
          </w:p>
          <w:p w14:paraId="2EB30F7A" w14:textId="77777777" w:rsidR="00493EBD" w:rsidRDefault="00493EBD" w:rsidP="00702207">
            <w:pPr>
              <w:rPr>
                <w:bCs/>
                <w:lang w:val="en-US"/>
              </w:rPr>
            </w:pPr>
          </w:p>
        </w:tc>
        <w:tc>
          <w:tcPr>
            <w:tcW w:w="2203" w:type="pct"/>
            <w:gridSpan w:val="4"/>
            <w:tcBorders>
              <w:top w:val="single" w:sz="4" w:space="0" w:color="999999"/>
              <w:left w:val="single" w:sz="4" w:space="0" w:color="999999"/>
              <w:bottom w:val="single" w:sz="4" w:space="0" w:color="999999"/>
              <w:right w:val="single" w:sz="4" w:space="0" w:color="999999"/>
            </w:tcBorders>
          </w:tcPr>
          <w:p w14:paraId="30C23129" w14:textId="77777777" w:rsidR="00493EBD" w:rsidRDefault="00493EBD" w:rsidP="00702207">
            <w:pPr>
              <w:rPr>
                <w:bCs/>
                <w:lang w:val="en-US"/>
              </w:rPr>
            </w:pPr>
          </w:p>
          <w:p w14:paraId="57D3BB15" w14:textId="77777777" w:rsidR="00493EBD" w:rsidRDefault="00493EBD" w:rsidP="00702207">
            <w:pPr>
              <w:rPr>
                <w:bCs/>
                <w:lang w:val="en-US"/>
              </w:rPr>
            </w:pPr>
          </w:p>
          <w:p w14:paraId="19F8B012" w14:textId="77777777" w:rsidR="00493EBD" w:rsidRDefault="00493EBD" w:rsidP="00702207">
            <w:pPr>
              <w:rPr>
                <w:bCs/>
                <w:lang w:val="en-US"/>
              </w:rPr>
            </w:pPr>
          </w:p>
          <w:p w14:paraId="7DDB0658" w14:textId="70BCE70C" w:rsidR="00493EBD" w:rsidRPr="00702207" w:rsidRDefault="00493EBD" w:rsidP="00702207">
            <w:pPr>
              <w:rPr>
                <w:bCs/>
                <w:lang w:val="en-US"/>
              </w:rPr>
            </w:pPr>
          </w:p>
        </w:tc>
      </w:tr>
    </w:tbl>
    <w:p w14:paraId="56AEFDA0" w14:textId="77777777" w:rsidR="00702207" w:rsidRPr="00702207" w:rsidRDefault="00702207" w:rsidP="00702207"/>
    <w:p w14:paraId="1244C1FD" w14:textId="77777777" w:rsidR="00702207" w:rsidRPr="00702207" w:rsidRDefault="00702207" w:rsidP="00702207">
      <w:pPr>
        <w:sectPr w:rsidR="00702207" w:rsidRPr="00702207" w:rsidSect="00F726E7">
          <w:pgSz w:w="11906" w:h="16838"/>
          <w:pgMar w:top="1440" w:right="1440" w:bottom="1440" w:left="1440" w:header="709" w:footer="709" w:gutter="0"/>
          <w:cols w:space="720"/>
        </w:sectPr>
      </w:pPr>
    </w:p>
    <w:p w14:paraId="72D2B8BC" w14:textId="77777777" w:rsidR="00702207" w:rsidRPr="00702207" w:rsidRDefault="00702207" w:rsidP="00702207"/>
    <w:p w14:paraId="1905FC7C" w14:textId="77777777" w:rsidR="00702207" w:rsidRPr="00702207" w:rsidRDefault="00702207" w:rsidP="00493EBD">
      <w:pPr>
        <w:pStyle w:val="Heading1"/>
        <w:rPr>
          <w:lang w:val="en-US"/>
        </w:rPr>
      </w:pPr>
      <w:r w:rsidRPr="00702207">
        <w:rPr>
          <w:lang w:val="en-US"/>
        </w:rPr>
        <w:t>Section 5</w:t>
      </w:r>
      <w:r w:rsidRPr="00702207">
        <w:rPr>
          <w:lang w:val="en-US"/>
        </w:rPr>
        <w:tab/>
        <w:t>Skills, Knowledge and Experience</w:t>
      </w:r>
    </w:p>
    <w:p w14:paraId="15B3E203" w14:textId="77777777" w:rsidR="00702207" w:rsidRPr="00702207" w:rsidRDefault="00702207" w:rsidP="00702207"/>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016"/>
      </w:tblGrid>
      <w:tr w:rsidR="00702207" w:rsidRPr="00702207" w14:paraId="5B69CC67" w14:textId="77777777" w:rsidTr="0044406B">
        <w:trPr>
          <w:trHeight w:val="1395"/>
        </w:trPr>
        <w:tc>
          <w:tcPr>
            <w:tcW w:w="5000" w:type="pct"/>
            <w:tcBorders>
              <w:top w:val="single" w:sz="4" w:space="0" w:color="auto"/>
              <w:left w:val="single" w:sz="4" w:space="0" w:color="auto"/>
              <w:bottom w:val="single" w:sz="4" w:space="0" w:color="auto"/>
              <w:right w:val="single" w:sz="4" w:space="0" w:color="auto"/>
            </w:tcBorders>
          </w:tcPr>
          <w:p w14:paraId="30F25313" w14:textId="5A1C05E0" w:rsidR="00702207" w:rsidRPr="00702207" w:rsidRDefault="00AC175C" w:rsidP="00702207">
            <w:pPr>
              <w:rPr>
                <w:b/>
              </w:rPr>
            </w:pPr>
            <w:r w:rsidRPr="004E1BCA">
              <w:rPr>
                <w:b/>
                <w:sz w:val="24"/>
                <w:szCs w:val="24"/>
              </w:rPr>
              <w:t xml:space="preserve">Taking particular account of the essential criteria listed on the </w:t>
            </w:r>
            <w:r w:rsidR="00EB5394" w:rsidRPr="003035C6">
              <w:rPr>
                <w:b/>
                <w:sz w:val="24"/>
                <w:szCs w:val="24"/>
                <w:u w:val="single"/>
              </w:rPr>
              <w:t>Job Description</w:t>
            </w:r>
            <w:r w:rsidRPr="004E1BCA">
              <w:rPr>
                <w:b/>
                <w:sz w:val="24"/>
                <w:szCs w:val="24"/>
              </w:rPr>
              <w:t xml:space="preserve">, please state what knowledge, skills and experience you have which are relevant to this post. Make sure that you give concrete examples to demonstrate your suitability. Please also </w:t>
            </w:r>
            <w:r w:rsidR="00EB5394">
              <w:rPr>
                <w:b/>
                <w:sz w:val="24"/>
                <w:szCs w:val="24"/>
              </w:rPr>
              <w:t xml:space="preserve">clearly </w:t>
            </w:r>
            <w:r w:rsidRPr="004E1BCA">
              <w:rPr>
                <w:b/>
                <w:sz w:val="24"/>
                <w:szCs w:val="24"/>
              </w:rPr>
              <w:t>state your reasons for applying</w:t>
            </w:r>
            <w:r w:rsidR="00EB5394">
              <w:rPr>
                <w:b/>
                <w:sz w:val="24"/>
                <w:szCs w:val="24"/>
              </w:rPr>
              <w:t xml:space="preserve"> for the role</w:t>
            </w:r>
            <w:r w:rsidRPr="004E1BCA">
              <w:rPr>
                <w:b/>
                <w:sz w:val="24"/>
                <w:szCs w:val="24"/>
              </w:rPr>
              <w:t>. (</w:t>
            </w:r>
            <w:r w:rsidR="006E27F4">
              <w:rPr>
                <w:b/>
                <w:sz w:val="24"/>
                <w:szCs w:val="24"/>
              </w:rPr>
              <w:t>800</w:t>
            </w:r>
            <w:r w:rsidRPr="004E1BCA">
              <w:rPr>
                <w:b/>
                <w:sz w:val="24"/>
                <w:szCs w:val="24"/>
              </w:rPr>
              <w:t xml:space="preserve"> words</w:t>
            </w:r>
            <w:r>
              <w:rPr>
                <w:b/>
                <w:sz w:val="24"/>
                <w:szCs w:val="24"/>
              </w:rPr>
              <w:t xml:space="preserve"> maximum</w:t>
            </w:r>
            <w:r w:rsidRPr="004E1BCA">
              <w:rPr>
                <w:b/>
                <w:sz w:val="24"/>
                <w:szCs w:val="24"/>
              </w:rPr>
              <w:t>)</w:t>
            </w:r>
          </w:p>
        </w:tc>
      </w:tr>
      <w:tr w:rsidR="00702207" w:rsidRPr="00702207" w14:paraId="2344C523" w14:textId="77777777" w:rsidTr="00083E8F">
        <w:trPr>
          <w:trHeight w:val="10966"/>
        </w:trPr>
        <w:tc>
          <w:tcPr>
            <w:tcW w:w="5000" w:type="pct"/>
            <w:tcBorders>
              <w:top w:val="single" w:sz="4" w:space="0" w:color="auto"/>
              <w:left w:val="single" w:sz="4" w:space="0" w:color="auto"/>
              <w:bottom w:val="single" w:sz="4" w:space="0" w:color="auto"/>
              <w:right w:val="single" w:sz="4" w:space="0" w:color="auto"/>
            </w:tcBorders>
          </w:tcPr>
          <w:p w14:paraId="04D376B8" w14:textId="77777777" w:rsidR="00702207" w:rsidRPr="00702207" w:rsidRDefault="00702207" w:rsidP="00702207"/>
          <w:p w14:paraId="3F7E2884" w14:textId="77777777" w:rsidR="00702207" w:rsidRPr="00702207" w:rsidRDefault="00702207" w:rsidP="00702207">
            <w:pPr>
              <w:rPr>
                <w:b/>
              </w:rPr>
            </w:pPr>
          </w:p>
          <w:p w14:paraId="65E52837" w14:textId="77777777" w:rsidR="00702207" w:rsidRPr="00702207" w:rsidRDefault="00702207" w:rsidP="00702207">
            <w:pPr>
              <w:rPr>
                <w:b/>
              </w:rPr>
            </w:pPr>
          </w:p>
        </w:tc>
      </w:tr>
    </w:tbl>
    <w:p w14:paraId="102E7CB8" w14:textId="77777777" w:rsidR="00A7294D" w:rsidRPr="003035C6" w:rsidRDefault="00702207" w:rsidP="00A7294D">
      <w:pPr>
        <w:pStyle w:val="Heading1"/>
      </w:pPr>
      <w:r w:rsidRPr="00702207">
        <w:br w:type="page"/>
      </w:r>
      <w:r w:rsidR="00A7294D" w:rsidRPr="003035C6">
        <w:rPr>
          <w:lang w:val="en-US"/>
        </w:rPr>
        <w:lastRenderedPageBreak/>
        <w:t>Section 6</w:t>
      </w:r>
      <w:r w:rsidR="00A7294D" w:rsidRPr="003035C6">
        <w:rPr>
          <w:lang w:val="en-US"/>
        </w:rPr>
        <w:tab/>
        <w:t>References</w:t>
      </w:r>
    </w:p>
    <w:p w14:paraId="627354F1" w14:textId="77777777" w:rsidR="00A7294D" w:rsidRPr="003035C6" w:rsidRDefault="00A7294D" w:rsidP="00A7294D">
      <w:pPr>
        <w:pStyle w:val="TinyText"/>
        <w:rPr>
          <w:rFonts w:ascii="Arial Narrow" w:hAnsi="Arial Narrow"/>
        </w:rPr>
      </w:pPr>
    </w:p>
    <w:p w14:paraId="7D8E80EE" w14:textId="77777777" w:rsidR="00A7294D" w:rsidRPr="003035C6" w:rsidRDefault="00A7294D" w:rsidP="00A7294D">
      <w:pPr>
        <w:pStyle w:val="TinyText"/>
        <w:rPr>
          <w:rFonts w:ascii="Arial Narrow" w:hAnsi="Arial Narr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A7294D" w:rsidRPr="003035C6" w14:paraId="71D6F38E" w14:textId="77777777" w:rsidTr="0044406B">
        <w:trPr>
          <w:trHeight w:val="680"/>
        </w:trPr>
        <w:tc>
          <w:tcPr>
            <w:tcW w:w="11088" w:type="dxa"/>
            <w:tcBorders>
              <w:top w:val="nil"/>
              <w:left w:val="nil"/>
              <w:bottom w:val="nil"/>
              <w:right w:val="nil"/>
            </w:tcBorders>
            <w:vAlign w:val="center"/>
          </w:tcPr>
          <w:p w14:paraId="5EF5336E" w14:textId="50368800" w:rsidR="00A7294D" w:rsidRPr="003035C6" w:rsidRDefault="00A7294D" w:rsidP="0044406B">
            <w:pPr>
              <w:autoSpaceDE w:val="0"/>
              <w:autoSpaceDN w:val="0"/>
              <w:adjustRightInd w:val="0"/>
              <w:rPr>
                <w:b/>
                <w:sz w:val="24"/>
                <w:lang w:val="en-US"/>
              </w:rPr>
            </w:pPr>
            <w:r w:rsidRPr="003035C6">
              <w:rPr>
                <w:b/>
                <w:sz w:val="24"/>
                <w:lang w:val="en-US"/>
              </w:rPr>
              <w:t xml:space="preserve">Please give the names and </w:t>
            </w:r>
            <w:r>
              <w:rPr>
                <w:b/>
                <w:sz w:val="24"/>
                <w:lang w:val="en-US"/>
              </w:rPr>
              <w:t>contact details</w:t>
            </w:r>
            <w:r w:rsidRPr="003035C6">
              <w:rPr>
                <w:b/>
                <w:sz w:val="24"/>
                <w:lang w:val="en-US"/>
              </w:rPr>
              <w:t xml:space="preserve"> of your two most recent employers</w:t>
            </w:r>
            <w:r w:rsidR="00C77D00">
              <w:rPr>
                <w:b/>
                <w:sz w:val="24"/>
                <w:lang w:val="en-US"/>
              </w:rPr>
              <w:t>, where applicable</w:t>
            </w:r>
            <w:r w:rsidRPr="003035C6">
              <w:rPr>
                <w:b/>
                <w:sz w:val="24"/>
                <w:lang w:val="en-US"/>
              </w:rPr>
              <w:t xml:space="preserve">. If you are unable to do this, please clearly outline who your referees are. By providing these details, you confirm that you are happy for us to contact these individuals to ask them all that we consider relevant to your suitability for this role. </w:t>
            </w:r>
            <w:r>
              <w:rPr>
                <w:b/>
                <w:sz w:val="24"/>
                <w:lang w:val="en-US"/>
              </w:rPr>
              <w:t xml:space="preserve">We will only contact your referees after the interview stage, if you are considered for the position. </w:t>
            </w:r>
            <w:r w:rsidRPr="003035C6">
              <w:rPr>
                <w:b/>
                <w:sz w:val="24"/>
                <w:lang w:val="en-US"/>
              </w:rPr>
              <w:t>You agree that the information and opinions obtained by A4ID from your referees will be confidential between them and A4ID.</w:t>
            </w:r>
          </w:p>
          <w:p w14:paraId="7FC2DE4C" w14:textId="77777777" w:rsidR="00A7294D" w:rsidRPr="003035C6" w:rsidRDefault="00A7294D" w:rsidP="0044406B">
            <w:pPr>
              <w:autoSpaceDE w:val="0"/>
              <w:autoSpaceDN w:val="0"/>
              <w:adjustRightInd w:val="0"/>
              <w:rPr>
                <w:b/>
                <w:sz w:val="24"/>
              </w:rPr>
            </w:pPr>
          </w:p>
        </w:tc>
      </w:tr>
    </w:tbl>
    <w:p w14:paraId="5E4A88CB" w14:textId="77777777" w:rsidR="00A7294D" w:rsidRPr="003035C6" w:rsidRDefault="00A7294D" w:rsidP="00A7294D">
      <w:pPr>
        <w:pStyle w:val="TinyText"/>
        <w:rPr>
          <w:rFonts w:ascii="Arial Narrow" w:hAnsi="Arial Narr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ook w:val="0000" w:firstRow="0" w:lastRow="0" w:firstColumn="0" w:lastColumn="0" w:noHBand="0" w:noVBand="0"/>
      </w:tblPr>
      <w:tblGrid>
        <w:gridCol w:w="1415"/>
        <w:gridCol w:w="2835"/>
        <w:gridCol w:w="1419"/>
        <w:gridCol w:w="3347"/>
      </w:tblGrid>
      <w:tr w:rsidR="00EB5394" w:rsidRPr="003035C6" w14:paraId="39F4EA1D" w14:textId="77777777" w:rsidTr="00EB5394">
        <w:trPr>
          <w:cantSplit/>
          <w:trHeight w:val="441"/>
        </w:trPr>
        <w:tc>
          <w:tcPr>
            <w:tcW w:w="2357" w:type="pct"/>
            <w:gridSpan w:val="2"/>
            <w:shd w:val="clear" w:color="auto" w:fill="C0C0C0"/>
            <w:vAlign w:val="center"/>
          </w:tcPr>
          <w:p w14:paraId="6C6EB779" w14:textId="77777777" w:rsidR="00EB5394" w:rsidRPr="003035C6" w:rsidRDefault="00EB5394" w:rsidP="00EB5394">
            <w:pPr>
              <w:jc w:val="center"/>
              <w:rPr>
                <w:b/>
                <w:color w:val="221E1F"/>
                <w:sz w:val="24"/>
              </w:rPr>
            </w:pPr>
            <w:r w:rsidRPr="003035C6">
              <w:rPr>
                <w:b/>
                <w:sz w:val="24"/>
              </w:rPr>
              <w:t>Reference 1</w:t>
            </w:r>
          </w:p>
        </w:tc>
        <w:tc>
          <w:tcPr>
            <w:tcW w:w="2643" w:type="pct"/>
            <w:gridSpan w:val="2"/>
            <w:shd w:val="clear" w:color="auto" w:fill="BFBFBF" w:themeFill="background1" w:themeFillShade="BF"/>
            <w:vAlign w:val="center"/>
          </w:tcPr>
          <w:p w14:paraId="7C1B2F5C" w14:textId="77777777" w:rsidR="00EB5394" w:rsidRPr="003035C6" w:rsidRDefault="00EB5394" w:rsidP="00EB5394">
            <w:pPr>
              <w:jc w:val="center"/>
              <w:rPr>
                <w:b/>
                <w:color w:val="221E1F"/>
                <w:sz w:val="24"/>
              </w:rPr>
            </w:pPr>
            <w:r w:rsidRPr="003035C6">
              <w:rPr>
                <w:b/>
                <w:sz w:val="24"/>
              </w:rPr>
              <w:t>Reference 2</w:t>
            </w:r>
          </w:p>
        </w:tc>
      </w:tr>
      <w:tr w:rsidR="00A7294D" w:rsidRPr="003035C6" w14:paraId="3A1BF294"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62DD3AB0" w14:textId="77777777" w:rsidR="00A7294D" w:rsidRPr="003035C6" w:rsidRDefault="00A7294D" w:rsidP="0044406B">
            <w:pPr>
              <w:rPr>
                <w:b/>
                <w:lang w:val="en-US"/>
              </w:rPr>
            </w:pPr>
            <w:r w:rsidRPr="003035C6">
              <w:rPr>
                <w:b/>
                <w:lang w:val="en-US"/>
              </w:rPr>
              <w:t>Name:</w:t>
            </w:r>
          </w:p>
        </w:tc>
        <w:tc>
          <w:tcPr>
            <w:tcW w:w="1572" w:type="pct"/>
            <w:tcBorders>
              <w:top w:val="single" w:sz="4" w:space="0" w:color="auto"/>
              <w:left w:val="single" w:sz="4" w:space="0" w:color="auto"/>
              <w:bottom w:val="single" w:sz="4" w:space="0" w:color="auto"/>
              <w:right w:val="single" w:sz="4" w:space="0" w:color="auto"/>
            </w:tcBorders>
            <w:vAlign w:val="center"/>
          </w:tcPr>
          <w:p w14:paraId="5C21591D"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06648BF3" w14:textId="77777777" w:rsidR="00A7294D" w:rsidRPr="003035C6" w:rsidRDefault="00A7294D" w:rsidP="0044406B">
            <w:pPr>
              <w:rPr>
                <w:b/>
              </w:rPr>
            </w:pPr>
            <w:r w:rsidRPr="003035C6">
              <w:rPr>
                <w:b/>
                <w:lang w:val="en-US"/>
              </w:rPr>
              <w:t>Name:</w:t>
            </w:r>
          </w:p>
        </w:tc>
        <w:tc>
          <w:tcPr>
            <w:tcW w:w="1856" w:type="pct"/>
            <w:tcBorders>
              <w:top w:val="single" w:sz="4" w:space="0" w:color="auto"/>
              <w:left w:val="single" w:sz="4" w:space="0" w:color="auto"/>
              <w:bottom w:val="single" w:sz="4" w:space="0" w:color="auto"/>
              <w:right w:val="single" w:sz="4" w:space="0" w:color="auto"/>
            </w:tcBorders>
            <w:vAlign w:val="center"/>
          </w:tcPr>
          <w:p w14:paraId="5A5997A8" w14:textId="77777777" w:rsidR="00A7294D" w:rsidRPr="003035C6" w:rsidRDefault="00A7294D" w:rsidP="0044406B">
            <w:pPr>
              <w:rPr>
                <w:b/>
              </w:rPr>
            </w:pPr>
          </w:p>
        </w:tc>
      </w:tr>
      <w:tr w:rsidR="00A7294D" w:rsidRPr="003035C6" w14:paraId="3246135C"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2D1652AB" w14:textId="77777777" w:rsidR="006E27F4" w:rsidRDefault="00A7294D" w:rsidP="0044406B">
            <w:pPr>
              <w:rPr>
                <w:b/>
                <w:lang w:val="en-US"/>
              </w:rPr>
            </w:pPr>
            <w:r w:rsidRPr="003035C6">
              <w:rPr>
                <w:b/>
                <w:lang w:val="en-US"/>
              </w:rPr>
              <w:t>Position</w:t>
            </w:r>
            <w:r>
              <w:rPr>
                <w:b/>
                <w:lang w:val="en-US"/>
              </w:rPr>
              <w:t xml:space="preserve"> </w:t>
            </w:r>
          </w:p>
          <w:p w14:paraId="7B31C594" w14:textId="01F4F2E1" w:rsidR="00A7294D" w:rsidRPr="003035C6" w:rsidRDefault="00A7294D" w:rsidP="0044406B">
            <w:pPr>
              <w:rPr>
                <w:b/>
                <w:lang w:val="en-US"/>
              </w:rPr>
            </w:pPr>
            <w:r w:rsidRPr="003035C6">
              <w:rPr>
                <w:b/>
                <w:lang w:val="en-US"/>
              </w:rPr>
              <w:t>(job title):</w:t>
            </w:r>
          </w:p>
        </w:tc>
        <w:tc>
          <w:tcPr>
            <w:tcW w:w="1572" w:type="pct"/>
            <w:tcBorders>
              <w:top w:val="single" w:sz="4" w:space="0" w:color="auto"/>
              <w:left w:val="single" w:sz="4" w:space="0" w:color="auto"/>
              <w:bottom w:val="single" w:sz="4" w:space="0" w:color="auto"/>
              <w:right w:val="single" w:sz="4" w:space="0" w:color="auto"/>
            </w:tcBorders>
            <w:vAlign w:val="center"/>
          </w:tcPr>
          <w:p w14:paraId="3F75BA2C"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12EF50A1" w14:textId="77777777" w:rsidR="006E27F4" w:rsidRDefault="00A7294D" w:rsidP="0044406B">
            <w:pPr>
              <w:rPr>
                <w:b/>
                <w:lang w:val="en-US"/>
              </w:rPr>
            </w:pPr>
            <w:r w:rsidRPr="003035C6">
              <w:rPr>
                <w:b/>
                <w:lang w:val="en-US"/>
              </w:rPr>
              <w:t xml:space="preserve">Position </w:t>
            </w:r>
          </w:p>
          <w:p w14:paraId="22740A1F" w14:textId="1C6612E3" w:rsidR="00A7294D" w:rsidRPr="003035C6" w:rsidRDefault="00A7294D" w:rsidP="0044406B">
            <w:pPr>
              <w:rPr>
                <w:b/>
              </w:rPr>
            </w:pPr>
            <w:r w:rsidRPr="003035C6">
              <w:rPr>
                <w:b/>
                <w:lang w:val="en-US"/>
              </w:rPr>
              <w:t>(job title):</w:t>
            </w:r>
          </w:p>
        </w:tc>
        <w:tc>
          <w:tcPr>
            <w:tcW w:w="1856" w:type="pct"/>
            <w:tcBorders>
              <w:top w:val="single" w:sz="4" w:space="0" w:color="auto"/>
              <w:left w:val="single" w:sz="4" w:space="0" w:color="auto"/>
              <w:bottom w:val="single" w:sz="4" w:space="0" w:color="auto"/>
              <w:right w:val="single" w:sz="4" w:space="0" w:color="auto"/>
            </w:tcBorders>
            <w:vAlign w:val="center"/>
          </w:tcPr>
          <w:p w14:paraId="58B4FC76" w14:textId="77777777" w:rsidR="00A7294D" w:rsidRPr="003035C6" w:rsidRDefault="00A7294D" w:rsidP="0044406B">
            <w:pPr>
              <w:rPr>
                <w:b/>
              </w:rPr>
            </w:pPr>
          </w:p>
        </w:tc>
      </w:tr>
      <w:tr w:rsidR="00EB5394" w:rsidRPr="003035C6" w14:paraId="5C119B24" w14:textId="77777777" w:rsidTr="00EB5394">
        <w:tblPrEx>
          <w:shd w:val="clear" w:color="auto" w:fill="auto"/>
        </w:tblPrEx>
        <w:trPr>
          <w:trHeight w:val="510"/>
        </w:trPr>
        <w:tc>
          <w:tcPr>
            <w:tcW w:w="785" w:type="pct"/>
            <w:tcBorders>
              <w:top w:val="single" w:sz="4" w:space="0" w:color="auto"/>
              <w:left w:val="single" w:sz="4" w:space="0" w:color="auto"/>
              <w:bottom w:val="single" w:sz="4" w:space="0" w:color="auto"/>
              <w:right w:val="single" w:sz="4" w:space="0" w:color="auto"/>
            </w:tcBorders>
            <w:vAlign w:val="center"/>
          </w:tcPr>
          <w:p w14:paraId="473BFDF4" w14:textId="77777777" w:rsidR="00A7294D" w:rsidRPr="003035C6" w:rsidRDefault="00A7294D" w:rsidP="0044406B">
            <w:pPr>
              <w:rPr>
                <w:b/>
                <w:lang w:val="en-US"/>
              </w:rPr>
            </w:pPr>
            <w:r w:rsidRPr="003035C6">
              <w:rPr>
                <w:b/>
                <w:lang w:val="en-US"/>
              </w:rPr>
              <w:t>Work Relationship:</w:t>
            </w:r>
          </w:p>
        </w:tc>
        <w:tc>
          <w:tcPr>
            <w:tcW w:w="1572" w:type="pct"/>
            <w:tcBorders>
              <w:top w:val="single" w:sz="4" w:space="0" w:color="auto"/>
              <w:left w:val="single" w:sz="4" w:space="0" w:color="auto"/>
              <w:bottom w:val="single" w:sz="4" w:space="0" w:color="auto"/>
              <w:right w:val="single" w:sz="4" w:space="0" w:color="auto"/>
            </w:tcBorders>
            <w:vAlign w:val="center"/>
          </w:tcPr>
          <w:p w14:paraId="638A677C"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3AF616C7" w14:textId="77777777" w:rsidR="006E27F4" w:rsidRDefault="00A7294D" w:rsidP="0044406B">
            <w:pPr>
              <w:rPr>
                <w:b/>
                <w:lang w:val="en-US"/>
              </w:rPr>
            </w:pPr>
            <w:r w:rsidRPr="003035C6">
              <w:rPr>
                <w:b/>
                <w:lang w:val="en-US"/>
              </w:rPr>
              <w:t xml:space="preserve">Work </w:t>
            </w:r>
          </w:p>
          <w:p w14:paraId="4FB0E4D3" w14:textId="4C6E350D" w:rsidR="00A7294D" w:rsidRPr="003035C6" w:rsidRDefault="00A7294D" w:rsidP="0044406B">
            <w:pPr>
              <w:rPr>
                <w:b/>
              </w:rPr>
            </w:pPr>
            <w:r w:rsidRPr="003035C6">
              <w:rPr>
                <w:b/>
                <w:lang w:val="en-US"/>
              </w:rPr>
              <w:t>Relationship:</w:t>
            </w:r>
          </w:p>
        </w:tc>
        <w:tc>
          <w:tcPr>
            <w:tcW w:w="1856" w:type="pct"/>
            <w:tcBorders>
              <w:top w:val="single" w:sz="4" w:space="0" w:color="auto"/>
              <w:left w:val="single" w:sz="4" w:space="0" w:color="auto"/>
              <w:bottom w:val="single" w:sz="4" w:space="0" w:color="auto"/>
              <w:right w:val="single" w:sz="4" w:space="0" w:color="auto"/>
            </w:tcBorders>
            <w:vAlign w:val="center"/>
          </w:tcPr>
          <w:p w14:paraId="50475841" w14:textId="77777777" w:rsidR="00A7294D" w:rsidRPr="003035C6" w:rsidRDefault="00A7294D" w:rsidP="0044406B">
            <w:pPr>
              <w:rPr>
                <w:b/>
              </w:rPr>
            </w:pPr>
          </w:p>
        </w:tc>
      </w:tr>
      <w:tr w:rsidR="00EB5394" w:rsidRPr="003035C6" w14:paraId="660162D1" w14:textId="77777777" w:rsidTr="00EB5394">
        <w:tblPrEx>
          <w:shd w:val="clear" w:color="auto" w:fill="auto"/>
        </w:tblPrEx>
        <w:trPr>
          <w:trHeight w:val="505"/>
        </w:trPr>
        <w:tc>
          <w:tcPr>
            <w:tcW w:w="785" w:type="pct"/>
            <w:tcBorders>
              <w:top w:val="single" w:sz="4" w:space="0" w:color="auto"/>
              <w:left w:val="single" w:sz="4" w:space="0" w:color="auto"/>
              <w:bottom w:val="single" w:sz="4" w:space="0" w:color="auto"/>
              <w:right w:val="single" w:sz="4" w:space="0" w:color="auto"/>
            </w:tcBorders>
            <w:vAlign w:val="center"/>
          </w:tcPr>
          <w:p w14:paraId="14FB59E6" w14:textId="77777777" w:rsidR="00A7294D" w:rsidRPr="003035C6" w:rsidRDefault="00A7294D" w:rsidP="0044406B">
            <w:pPr>
              <w:rPr>
                <w:b/>
              </w:rPr>
            </w:pPr>
            <w:r w:rsidRPr="003035C6">
              <w:rPr>
                <w:b/>
              </w:rPr>
              <w:t>Organisation:</w:t>
            </w:r>
          </w:p>
        </w:tc>
        <w:tc>
          <w:tcPr>
            <w:tcW w:w="1572" w:type="pct"/>
            <w:tcBorders>
              <w:top w:val="single" w:sz="4" w:space="0" w:color="auto"/>
              <w:left w:val="single" w:sz="4" w:space="0" w:color="auto"/>
              <w:bottom w:val="single" w:sz="4" w:space="0" w:color="auto"/>
              <w:right w:val="single" w:sz="4" w:space="0" w:color="auto"/>
            </w:tcBorders>
            <w:vAlign w:val="center"/>
          </w:tcPr>
          <w:p w14:paraId="09B48880"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6DE555F6" w14:textId="77777777" w:rsidR="00A7294D" w:rsidRPr="003035C6" w:rsidRDefault="00A7294D" w:rsidP="0044406B">
            <w:pPr>
              <w:rPr>
                <w:b/>
              </w:rPr>
            </w:pPr>
            <w:r w:rsidRPr="003035C6">
              <w:rPr>
                <w:b/>
              </w:rPr>
              <w:t>Organisation:</w:t>
            </w:r>
          </w:p>
        </w:tc>
        <w:tc>
          <w:tcPr>
            <w:tcW w:w="1856" w:type="pct"/>
            <w:tcBorders>
              <w:top w:val="single" w:sz="4" w:space="0" w:color="auto"/>
              <w:left w:val="single" w:sz="4" w:space="0" w:color="auto"/>
              <w:bottom w:val="single" w:sz="4" w:space="0" w:color="auto"/>
              <w:right w:val="single" w:sz="4" w:space="0" w:color="auto"/>
            </w:tcBorders>
            <w:vAlign w:val="center"/>
          </w:tcPr>
          <w:p w14:paraId="121FB8CE" w14:textId="77777777" w:rsidR="00A7294D" w:rsidRPr="003035C6" w:rsidRDefault="00A7294D" w:rsidP="0044406B">
            <w:pPr>
              <w:rPr>
                <w:b/>
              </w:rPr>
            </w:pPr>
          </w:p>
        </w:tc>
      </w:tr>
      <w:tr w:rsidR="00EB5394" w:rsidRPr="003035C6" w14:paraId="2FCC5A9D"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469CB89F" w14:textId="77777777" w:rsidR="00A7294D" w:rsidRPr="003035C6" w:rsidRDefault="00A7294D" w:rsidP="0044406B">
            <w:pPr>
              <w:rPr>
                <w:b/>
                <w:lang w:val="en-US"/>
              </w:rPr>
            </w:pPr>
            <w:r w:rsidRPr="003035C6">
              <w:rPr>
                <w:b/>
                <w:lang w:val="en-US"/>
              </w:rPr>
              <w:t>Address:</w:t>
            </w:r>
          </w:p>
        </w:tc>
        <w:tc>
          <w:tcPr>
            <w:tcW w:w="1572" w:type="pct"/>
            <w:tcBorders>
              <w:top w:val="single" w:sz="4" w:space="0" w:color="auto"/>
              <w:left w:val="single" w:sz="4" w:space="0" w:color="auto"/>
              <w:bottom w:val="single" w:sz="4" w:space="0" w:color="auto"/>
              <w:right w:val="single" w:sz="4" w:space="0" w:color="auto"/>
            </w:tcBorders>
            <w:vAlign w:val="center"/>
          </w:tcPr>
          <w:p w14:paraId="05637AE4"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546E291C" w14:textId="77777777" w:rsidR="00A7294D" w:rsidRPr="003035C6" w:rsidRDefault="00A7294D" w:rsidP="0044406B">
            <w:pPr>
              <w:rPr>
                <w:b/>
              </w:rPr>
            </w:pPr>
            <w:r w:rsidRPr="003035C6">
              <w:rPr>
                <w:b/>
                <w:lang w:val="en-US"/>
              </w:rPr>
              <w:t>Address:</w:t>
            </w:r>
          </w:p>
        </w:tc>
        <w:tc>
          <w:tcPr>
            <w:tcW w:w="1856" w:type="pct"/>
            <w:tcBorders>
              <w:top w:val="single" w:sz="4" w:space="0" w:color="auto"/>
              <w:left w:val="single" w:sz="4" w:space="0" w:color="auto"/>
              <w:bottom w:val="single" w:sz="4" w:space="0" w:color="auto"/>
              <w:right w:val="single" w:sz="4" w:space="0" w:color="auto"/>
            </w:tcBorders>
            <w:vAlign w:val="center"/>
          </w:tcPr>
          <w:p w14:paraId="212BFE6D" w14:textId="77777777" w:rsidR="00A7294D" w:rsidRPr="003035C6" w:rsidRDefault="00A7294D" w:rsidP="0044406B">
            <w:pPr>
              <w:rPr>
                <w:b/>
              </w:rPr>
            </w:pPr>
          </w:p>
        </w:tc>
      </w:tr>
      <w:tr w:rsidR="00EB5394" w:rsidRPr="003035C6" w14:paraId="47015D43"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4DBD09A8" w14:textId="77777777" w:rsidR="00A7294D" w:rsidRPr="003035C6" w:rsidRDefault="00A7294D" w:rsidP="0044406B">
            <w:pPr>
              <w:rPr>
                <w:b/>
                <w:lang w:val="en-US"/>
              </w:rPr>
            </w:pPr>
          </w:p>
        </w:tc>
        <w:tc>
          <w:tcPr>
            <w:tcW w:w="1572" w:type="pct"/>
            <w:tcBorders>
              <w:top w:val="single" w:sz="4" w:space="0" w:color="auto"/>
              <w:left w:val="single" w:sz="4" w:space="0" w:color="auto"/>
              <w:bottom w:val="single" w:sz="4" w:space="0" w:color="auto"/>
              <w:right w:val="single" w:sz="4" w:space="0" w:color="auto"/>
            </w:tcBorders>
            <w:vAlign w:val="center"/>
          </w:tcPr>
          <w:p w14:paraId="68285CF4"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6F82DE32" w14:textId="77777777" w:rsidR="00A7294D" w:rsidRPr="003035C6" w:rsidRDefault="00A7294D" w:rsidP="0044406B">
            <w:pPr>
              <w:rPr>
                <w:b/>
                <w:lang w:val="en-US"/>
              </w:rPr>
            </w:pPr>
          </w:p>
        </w:tc>
        <w:tc>
          <w:tcPr>
            <w:tcW w:w="1856" w:type="pct"/>
            <w:tcBorders>
              <w:top w:val="single" w:sz="4" w:space="0" w:color="auto"/>
              <w:left w:val="single" w:sz="4" w:space="0" w:color="auto"/>
              <w:bottom w:val="single" w:sz="4" w:space="0" w:color="auto"/>
              <w:right w:val="single" w:sz="4" w:space="0" w:color="auto"/>
            </w:tcBorders>
            <w:vAlign w:val="center"/>
          </w:tcPr>
          <w:p w14:paraId="0A93110A" w14:textId="77777777" w:rsidR="00A7294D" w:rsidRPr="003035C6" w:rsidRDefault="00A7294D" w:rsidP="0044406B">
            <w:pPr>
              <w:rPr>
                <w:b/>
              </w:rPr>
            </w:pPr>
          </w:p>
        </w:tc>
      </w:tr>
      <w:tr w:rsidR="00EB5394" w:rsidRPr="003035C6" w14:paraId="4C165039"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1A63A8C3" w14:textId="77777777" w:rsidR="00A7294D" w:rsidRPr="003035C6" w:rsidRDefault="00A7294D" w:rsidP="0044406B">
            <w:pPr>
              <w:rPr>
                <w:b/>
                <w:lang w:val="en-US"/>
              </w:rPr>
            </w:pPr>
          </w:p>
        </w:tc>
        <w:tc>
          <w:tcPr>
            <w:tcW w:w="1572" w:type="pct"/>
            <w:tcBorders>
              <w:top w:val="single" w:sz="4" w:space="0" w:color="auto"/>
              <w:left w:val="single" w:sz="4" w:space="0" w:color="auto"/>
              <w:bottom w:val="single" w:sz="4" w:space="0" w:color="auto"/>
              <w:right w:val="single" w:sz="4" w:space="0" w:color="auto"/>
            </w:tcBorders>
            <w:vAlign w:val="center"/>
          </w:tcPr>
          <w:p w14:paraId="7C4DF702"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560A1471" w14:textId="77777777" w:rsidR="00A7294D" w:rsidRPr="003035C6" w:rsidRDefault="00A7294D" w:rsidP="0044406B">
            <w:pPr>
              <w:rPr>
                <w:b/>
                <w:lang w:val="en-US"/>
              </w:rPr>
            </w:pPr>
          </w:p>
        </w:tc>
        <w:tc>
          <w:tcPr>
            <w:tcW w:w="1856" w:type="pct"/>
            <w:tcBorders>
              <w:top w:val="single" w:sz="4" w:space="0" w:color="auto"/>
              <w:left w:val="single" w:sz="4" w:space="0" w:color="auto"/>
              <w:bottom w:val="single" w:sz="4" w:space="0" w:color="auto"/>
              <w:right w:val="single" w:sz="4" w:space="0" w:color="auto"/>
            </w:tcBorders>
            <w:vAlign w:val="center"/>
          </w:tcPr>
          <w:p w14:paraId="5BBF11AF" w14:textId="77777777" w:rsidR="00A7294D" w:rsidRPr="003035C6" w:rsidRDefault="00A7294D" w:rsidP="0044406B">
            <w:pPr>
              <w:rPr>
                <w:b/>
              </w:rPr>
            </w:pPr>
          </w:p>
        </w:tc>
      </w:tr>
      <w:tr w:rsidR="00EB5394" w:rsidRPr="003035C6" w14:paraId="0398948D"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0F1078E5" w14:textId="77777777" w:rsidR="00A7294D" w:rsidRPr="003035C6" w:rsidRDefault="00A7294D" w:rsidP="0044406B">
            <w:pPr>
              <w:rPr>
                <w:b/>
                <w:lang w:val="en-US"/>
              </w:rPr>
            </w:pPr>
          </w:p>
        </w:tc>
        <w:tc>
          <w:tcPr>
            <w:tcW w:w="1572" w:type="pct"/>
            <w:tcBorders>
              <w:top w:val="single" w:sz="4" w:space="0" w:color="auto"/>
              <w:left w:val="single" w:sz="4" w:space="0" w:color="auto"/>
              <w:bottom w:val="single" w:sz="4" w:space="0" w:color="auto"/>
              <w:right w:val="single" w:sz="4" w:space="0" w:color="auto"/>
            </w:tcBorders>
            <w:vAlign w:val="center"/>
          </w:tcPr>
          <w:p w14:paraId="05FAA909"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7C336873" w14:textId="77777777" w:rsidR="00A7294D" w:rsidRPr="003035C6" w:rsidRDefault="00A7294D" w:rsidP="0044406B">
            <w:pPr>
              <w:rPr>
                <w:b/>
                <w:lang w:val="en-US"/>
              </w:rPr>
            </w:pPr>
          </w:p>
        </w:tc>
        <w:tc>
          <w:tcPr>
            <w:tcW w:w="1856" w:type="pct"/>
            <w:tcBorders>
              <w:top w:val="single" w:sz="4" w:space="0" w:color="auto"/>
              <w:left w:val="single" w:sz="4" w:space="0" w:color="auto"/>
              <w:bottom w:val="single" w:sz="4" w:space="0" w:color="auto"/>
              <w:right w:val="single" w:sz="4" w:space="0" w:color="auto"/>
            </w:tcBorders>
            <w:vAlign w:val="center"/>
          </w:tcPr>
          <w:p w14:paraId="5B3B0E18" w14:textId="77777777" w:rsidR="00A7294D" w:rsidRPr="003035C6" w:rsidRDefault="00A7294D" w:rsidP="0044406B">
            <w:pPr>
              <w:rPr>
                <w:b/>
              </w:rPr>
            </w:pPr>
          </w:p>
        </w:tc>
      </w:tr>
      <w:tr w:rsidR="00EB5394" w:rsidRPr="003035C6" w14:paraId="15F7366D"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0F8792EF" w14:textId="77777777" w:rsidR="00A7294D" w:rsidRPr="003035C6" w:rsidRDefault="00A7294D" w:rsidP="0044406B">
            <w:pPr>
              <w:rPr>
                <w:b/>
                <w:lang w:val="en-US"/>
              </w:rPr>
            </w:pPr>
            <w:r w:rsidRPr="003035C6">
              <w:rPr>
                <w:b/>
              </w:rPr>
              <w:t>Postcode</w:t>
            </w:r>
          </w:p>
        </w:tc>
        <w:tc>
          <w:tcPr>
            <w:tcW w:w="1572" w:type="pct"/>
            <w:tcBorders>
              <w:top w:val="single" w:sz="4" w:space="0" w:color="auto"/>
              <w:left w:val="single" w:sz="4" w:space="0" w:color="auto"/>
              <w:bottom w:val="single" w:sz="4" w:space="0" w:color="auto"/>
              <w:right w:val="single" w:sz="4" w:space="0" w:color="auto"/>
            </w:tcBorders>
            <w:vAlign w:val="center"/>
          </w:tcPr>
          <w:p w14:paraId="5F1C86A8"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6466BED5" w14:textId="77777777" w:rsidR="00A7294D" w:rsidRPr="003035C6" w:rsidRDefault="00A7294D" w:rsidP="0044406B">
            <w:pPr>
              <w:rPr>
                <w:b/>
              </w:rPr>
            </w:pPr>
            <w:r w:rsidRPr="003035C6">
              <w:rPr>
                <w:b/>
              </w:rPr>
              <w:t>Postcode</w:t>
            </w:r>
          </w:p>
        </w:tc>
        <w:tc>
          <w:tcPr>
            <w:tcW w:w="1856" w:type="pct"/>
            <w:tcBorders>
              <w:top w:val="single" w:sz="4" w:space="0" w:color="auto"/>
              <w:left w:val="single" w:sz="4" w:space="0" w:color="auto"/>
              <w:bottom w:val="single" w:sz="4" w:space="0" w:color="auto"/>
              <w:right w:val="single" w:sz="4" w:space="0" w:color="auto"/>
            </w:tcBorders>
            <w:vAlign w:val="center"/>
          </w:tcPr>
          <w:p w14:paraId="54B3EF7B" w14:textId="77777777" w:rsidR="00A7294D" w:rsidRPr="003035C6" w:rsidRDefault="00A7294D" w:rsidP="0044406B">
            <w:pPr>
              <w:rPr>
                <w:b/>
              </w:rPr>
            </w:pPr>
          </w:p>
        </w:tc>
      </w:tr>
      <w:tr w:rsidR="00EB5394" w:rsidRPr="003035C6" w14:paraId="46090FC8"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4FE395D5" w14:textId="77777777" w:rsidR="00A7294D" w:rsidRPr="003035C6" w:rsidRDefault="00A7294D" w:rsidP="0044406B">
            <w:pPr>
              <w:rPr>
                <w:b/>
                <w:lang w:val="en-US"/>
              </w:rPr>
            </w:pPr>
            <w:r w:rsidRPr="003035C6">
              <w:rPr>
                <w:b/>
              </w:rPr>
              <w:t>Telephone N</w:t>
            </w:r>
            <w:r w:rsidRPr="003035C6">
              <w:rPr>
                <w:b/>
                <w:u w:val="single"/>
                <w:vertAlign w:val="superscript"/>
              </w:rPr>
              <w:t>o</w:t>
            </w:r>
            <w:r w:rsidRPr="003035C6">
              <w:rPr>
                <w:b/>
              </w:rPr>
              <w:t>:</w:t>
            </w:r>
          </w:p>
        </w:tc>
        <w:tc>
          <w:tcPr>
            <w:tcW w:w="1572" w:type="pct"/>
            <w:tcBorders>
              <w:top w:val="single" w:sz="4" w:space="0" w:color="auto"/>
              <w:left w:val="single" w:sz="4" w:space="0" w:color="auto"/>
              <w:bottom w:val="single" w:sz="4" w:space="0" w:color="auto"/>
              <w:right w:val="single" w:sz="4" w:space="0" w:color="auto"/>
            </w:tcBorders>
            <w:vAlign w:val="center"/>
          </w:tcPr>
          <w:p w14:paraId="68F7EE02"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0A72B692" w14:textId="77777777" w:rsidR="00A7294D" w:rsidRPr="003035C6" w:rsidRDefault="00A7294D" w:rsidP="0044406B">
            <w:pPr>
              <w:rPr>
                <w:b/>
              </w:rPr>
            </w:pPr>
            <w:r w:rsidRPr="003035C6">
              <w:rPr>
                <w:b/>
              </w:rPr>
              <w:t>Telephone N</w:t>
            </w:r>
            <w:r w:rsidRPr="003035C6">
              <w:rPr>
                <w:b/>
                <w:u w:val="single"/>
                <w:vertAlign w:val="superscript"/>
              </w:rPr>
              <w:t>o</w:t>
            </w:r>
            <w:r w:rsidRPr="003035C6">
              <w:rPr>
                <w:b/>
              </w:rPr>
              <w:t>:</w:t>
            </w:r>
          </w:p>
        </w:tc>
        <w:tc>
          <w:tcPr>
            <w:tcW w:w="1856" w:type="pct"/>
            <w:tcBorders>
              <w:top w:val="single" w:sz="4" w:space="0" w:color="auto"/>
              <w:left w:val="single" w:sz="4" w:space="0" w:color="auto"/>
              <w:bottom w:val="single" w:sz="4" w:space="0" w:color="auto"/>
              <w:right w:val="single" w:sz="4" w:space="0" w:color="auto"/>
            </w:tcBorders>
            <w:vAlign w:val="center"/>
          </w:tcPr>
          <w:p w14:paraId="6DD2AB78" w14:textId="77777777" w:rsidR="00A7294D" w:rsidRPr="003035C6" w:rsidRDefault="00A7294D" w:rsidP="0044406B">
            <w:pPr>
              <w:rPr>
                <w:b/>
              </w:rPr>
            </w:pPr>
          </w:p>
        </w:tc>
      </w:tr>
      <w:tr w:rsidR="00EB5394" w:rsidRPr="003035C6" w14:paraId="378E0F77" w14:textId="77777777" w:rsidTr="00EB5394">
        <w:tblPrEx>
          <w:shd w:val="clear" w:color="auto" w:fill="auto"/>
        </w:tblPrEx>
        <w:trPr>
          <w:trHeight w:val="386"/>
        </w:trPr>
        <w:tc>
          <w:tcPr>
            <w:tcW w:w="785" w:type="pct"/>
            <w:tcBorders>
              <w:top w:val="single" w:sz="4" w:space="0" w:color="auto"/>
              <w:left w:val="single" w:sz="4" w:space="0" w:color="auto"/>
              <w:bottom w:val="single" w:sz="4" w:space="0" w:color="auto"/>
              <w:right w:val="single" w:sz="4" w:space="0" w:color="auto"/>
            </w:tcBorders>
            <w:vAlign w:val="center"/>
          </w:tcPr>
          <w:p w14:paraId="3388651F" w14:textId="77777777" w:rsidR="00A7294D" w:rsidRPr="003035C6" w:rsidRDefault="00A7294D" w:rsidP="0044406B">
            <w:pPr>
              <w:rPr>
                <w:b/>
                <w:lang w:val="en-US"/>
              </w:rPr>
            </w:pPr>
            <w:r w:rsidRPr="003035C6">
              <w:rPr>
                <w:b/>
                <w:lang w:val="en-US"/>
              </w:rPr>
              <w:t>E-mail:</w:t>
            </w:r>
          </w:p>
        </w:tc>
        <w:tc>
          <w:tcPr>
            <w:tcW w:w="1572" w:type="pct"/>
            <w:tcBorders>
              <w:top w:val="single" w:sz="4" w:space="0" w:color="auto"/>
              <w:left w:val="single" w:sz="4" w:space="0" w:color="auto"/>
              <w:bottom w:val="single" w:sz="4" w:space="0" w:color="auto"/>
              <w:right w:val="single" w:sz="4" w:space="0" w:color="auto"/>
            </w:tcBorders>
            <w:vAlign w:val="center"/>
          </w:tcPr>
          <w:p w14:paraId="129C13C8" w14:textId="77777777" w:rsidR="00A7294D" w:rsidRPr="003035C6" w:rsidRDefault="00A7294D" w:rsidP="0044406B">
            <w:pPr>
              <w:rPr>
                <w:b/>
              </w:rPr>
            </w:pPr>
          </w:p>
        </w:tc>
        <w:tc>
          <w:tcPr>
            <w:tcW w:w="787" w:type="pct"/>
            <w:tcBorders>
              <w:top w:val="single" w:sz="4" w:space="0" w:color="auto"/>
              <w:left w:val="single" w:sz="4" w:space="0" w:color="auto"/>
              <w:bottom w:val="single" w:sz="4" w:space="0" w:color="auto"/>
              <w:right w:val="single" w:sz="4" w:space="0" w:color="auto"/>
            </w:tcBorders>
            <w:vAlign w:val="center"/>
          </w:tcPr>
          <w:p w14:paraId="08AF9802" w14:textId="77777777" w:rsidR="00A7294D" w:rsidRPr="003035C6" w:rsidRDefault="00A7294D" w:rsidP="0044406B">
            <w:pPr>
              <w:rPr>
                <w:b/>
              </w:rPr>
            </w:pPr>
            <w:r w:rsidRPr="003035C6">
              <w:rPr>
                <w:b/>
              </w:rPr>
              <w:t>E-mail:</w:t>
            </w:r>
          </w:p>
        </w:tc>
        <w:tc>
          <w:tcPr>
            <w:tcW w:w="1856" w:type="pct"/>
            <w:tcBorders>
              <w:top w:val="single" w:sz="4" w:space="0" w:color="auto"/>
              <w:left w:val="single" w:sz="4" w:space="0" w:color="auto"/>
              <w:bottom w:val="single" w:sz="4" w:space="0" w:color="auto"/>
              <w:right w:val="single" w:sz="4" w:space="0" w:color="auto"/>
            </w:tcBorders>
            <w:vAlign w:val="center"/>
          </w:tcPr>
          <w:p w14:paraId="5367289E" w14:textId="77777777" w:rsidR="00A7294D" w:rsidRPr="003035C6" w:rsidRDefault="00A7294D" w:rsidP="0044406B">
            <w:pPr>
              <w:rPr>
                <w:b/>
              </w:rPr>
            </w:pPr>
          </w:p>
        </w:tc>
      </w:tr>
    </w:tbl>
    <w:p w14:paraId="5FF40871" w14:textId="77777777" w:rsidR="00A7294D" w:rsidRPr="003035C6" w:rsidRDefault="00A7294D" w:rsidP="00A7294D">
      <w:pPr>
        <w:pStyle w:val="TinyText"/>
        <w:rPr>
          <w:rFonts w:ascii="Arial Narrow" w:hAnsi="Arial Narrow"/>
        </w:rPr>
      </w:pPr>
    </w:p>
    <w:p w14:paraId="2FF4CA71" w14:textId="77777777" w:rsidR="00A7294D" w:rsidRPr="003035C6" w:rsidRDefault="00A7294D" w:rsidP="00A7294D">
      <w:pPr>
        <w:tabs>
          <w:tab w:val="left" w:pos="2520"/>
        </w:tabs>
      </w:pPr>
    </w:p>
    <w:p w14:paraId="5D072066" w14:textId="77777777" w:rsidR="00A7294D" w:rsidRPr="003035C6" w:rsidRDefault="00A7294D" w:rsidP="00A7294D">
      <w:pPr>
        <w:pStyle w:val="TinyText"/>
        <w:rPr>
          <w:rFonts w:ascii="Arial Narrow" w:hAnsi="Arial Narrow"/>
        </w:rPr>
      </w:pPr>
    </w:p>
    <w:p w14:paraId="647CB057" w14:textId="3143C6CD" w:rsidR="00702207" w:rsidRPr="00702207" w:rsidRDefault="00702207" w:rsidP="00A7294D"/>
    <w:p w14:paraId="1E85EC40" w14:textId="77777777" w:rsidR="00702207" w:rsidRPr="00702207" w:rsidRDefault="00702207" w:rsidP="00702207">
      <w:pPr>
        <w:rPr>
          <w:b/>
          <w:bCs/>
          <w:lang w:val="en-US"/>
        </w:rPr>
      </w:pPr>
      <w:r w:rsidRPr="00702207">
        <w:rPr>
          <w:b/>
          <w:bCs/>
          <w:lang w:val="en-US"/>
        </w:rPr>
        <w:br w:type="page"/>
      </w:r>
    </w:p>
    <w:p w14:paraId="00EB43A6" w14:textId="77777777" w:rsidR="006E27F4" w:rsidRPr="003035C6" w:rsidRDefault="006E27F4" w:rsidP="006E27F4">
      <w:pPr>
        <w:pStyle w:val="Heading1"/>
        <w:rPr>
          <w:lang w:val="en-US"/>
        </w:rPr>
      </w:pPr>
      <w:r w:rsidRPr="003035C6">
        <w:rPr>
          <w:lang w:val="en-US"/>
        </w:rPr>
        <w:lastRenderedPageBreak/>
        <w:t xml:space="preserve">Section </w:t>
      </w:r>
      <w:r>
        <w:rPr>
          <w:lang w:val="en-US"/>
        </w:rPr>
        <w:t>7</w:t>
      </w:r>
      <w:r w:rsidRPr="003035C6">
        <w:rPr>
          <w:lang w:val="en-US"/>
        </w:rPr>
        <w:tab/>
      </w:r>
      <w:r w:rsidRPr="00CA27AA">
        <w:rPr>
          <w:lang w:val="en-US"/>
        </w:rPr>
        <w:t>Privacy Notice</w:t>
      </w:r>
    </w:p>
    <w:p w14:paraId="5C8EE53C" w14:textId="77777777" w:rsidR="006E27F4" w:rsidRPr="00CA27AA" w:rsidRDefault="006E27F4" w:rsidP="006E27F4">
      <w:r w:rsidRPr="00CA27AA">
        <w:t> </w:t>
      </w:r>
    </w:p>
    <w:p w14:paraId="70FD15E6" w14:textId="77777777" w:rsidR="006E27F4" w:rsidRPr="00CA27AA" w:rsidRDefault="006E27F4" w:rsidP="006E27F4">
      <w:pPr>
        <w:pStyle w:val="Heading2"/>
      </w:pPr>
      <w:r w:rsidRPr="00CA27AA">
        <w:t>Overview</w:t>
      </w:r>
    </w:p>
    <w:p w14:paraId="383DFB76" w14:textId="77777777" w:rsidR="006E27F4" w:rsidRPr="00CA27AA" w:rsidRDefault="006E27F4" w:rsidP="006E27F4">
      <w:r w:rsidRPr="00CA27AA">
        <w:t>As part of its recruitment process, A4ID collects and processes personal data relating to applicants applying for volunteer and paid positions. As a registered charity, and conscious of our legal obligations under GDPR, A4ID is committed to being transparent about how it collects and uses that data, and in meeting its data protection obligations.</w:t>
      </w:r>
    </w:p>
    <w:p w14:paraId="3CE4AEB7" w14:textId="77777777" w:rsidR="006E27F4" w:rsidRPr="00CA27AA" w:rsidRDefault="006E27F4" w:rsidP="006E27F4">
      <w:r w:rsidRPr="00CA27AA">
        <w:t> </w:t>
      </w:r>
    </w:p>
    <w:p w14:paraId="2C0F7BF2" w14:textId="77777777" w:rsidR="006E27F4" w:rsidRPr="00CA27AA" w:rsidRDefault="006E27F4" w:rsidP="006E27F4">
      <w:pPr>
        <w:pStyle w:val="Heading2"/>
      </w:pPr>
      <w:r w:rsidRPr="00CA27AA">
        <w:t>Information Collected</w:t>
      </w:r>
    </w:p>
    <w:p w14:paraId="6912C81B" w14:textId="77777777" w:rsidR="006E27F4" w:rsidRPr="00CA27AA" w:rsidRDefault="006E27F4" w:rsidP="006E27F4">
      <w:r w:rsidRPr="00CA27AA">
        <w:t xml:space="preserve">A4ID </w:t>
      </w:r>
      <w:r>
        <w:t xml:space="preserve">may </w:t>
      </w:r>
      <w:r w:rsidRPr="00CA27AA">
        <w:t>collect a range of information about you during this application process:</w:t>
      </w:r>
    </w:p>
    <w:p w14:paraId="1093A1CE" w14:textId="77777777" w:rsidR="006E27F4" w:rsidRPr="00CA27AA" w:rsidRDefault="006E27F4" w:rsidP="006E27F4">
      <w:pPr>
        <w:numPr>
          <w:ilvl w:val="0"/>
          <w:numId w:val="5"/>
        </w:numPr>
      </w:pPr>
      <w:r w:rsidRPr="00CA27AA">
        <w:rPr>
          <w:i/>
          <w:iCs/>
        </w:rPr>
        <w:t>your name, address and contact details, including email address and telephone number;</w:t>
      </w:r>
    </w:p>
    <w:p w14:paraId="0AB32831" w14:textId="77777777" w:rsidR="006E27F4" w:rsidRPr="00CA27AA" w:rsidRDefault="006E27F4" w:rsidP="006E27F4">
      <w:pPr>
        <w:numPr>
          <w:ilvl w:val="0"/>
          <w:numId w:val="5"/>
        </w:numPr>
      </w:pPr>
      <w:r w:rsidRPr="00CA27AA">
        <w:rPr>
          <w:i/>
          <w:iCs/>
        </w:rPr>
        <w:t>details of your qualifications, skills, experience and employment history;</w:t>
      </w:r>
    </w:p>
    <w:p w14:paraId="161996CD" w14:textId="77777777" w:rsidR="006E27F4" w:rsidRPr="00CA27AA" w:rsidRDefault="006E27F4" w:rsidP="006E27F4">
      <w:pPr>
        <w:numPr>
          <w:ilvl w:val="0"/>
          <w:numId w:val="5"/>
        </w:numPr>
      </w:pPr>
      <w:r w:rsidRPr="00CA27AA">
        <w:rPr>
          <w:i/>
          <w:iCs/>
        </w:rPr>
        <w:t>whether or not you have a disability for which the organisation needs to make reasonable adjustments during the recruitment process; and</w:t>
      </w:r>
    </w:p>
    <w:p w14:paraId="6EBAF662" w14:textId="77777777" w:rsidR="006E27F4" w:rsidRPr="00CA27AA" w:rsidRDefault="006E27F4" w:rsidP="006E27F4">
      <w:pPr>
        <w:numPr>
          <w:ilvl w:val="0"/>
          <w:numId w:val="5"/>
        </w:numPr>
      </w:pPr>
      <w:r w:rsidRPr="00CA27AA">
        <w:rPr>
          <w:i/>
          <w:iCs/>
        </w:rPr>
        <w:t>information about your entitlement to work or volunteer in the UK.</w:t>
      </w:r>
    </w:p>
    <w:p w14:paraId="158B0B7C" w14:textId="77777777" w:rsidR="006E27F4" w:rsidRPr="00CA27AA" w:rsidRDefault="006E27F4" w:rsidP="006E27F4">
      <w:r w:rsidRPr="00CA27AA">
        <w:t> </w:t>
      </w:r>
    </w:p>
    <w:p w14:paraId="12444D85" w14:textId="77777777" w:rsidR="006E27F4" w:rsidRPr="00CA27AA" w:rsidRDefault="006E27F4" w:rsidP="006E27F4">
      <w:r w:rsidRPr="00CA27AA">
        <w:t>A4ID may collect this information in a variety of ways. For example, data might be contained in application forms, CVs or resumes, obtained from your passport or other identity documents, or collected through interviews or other forms of assessment.</w:t>
      </w:r>
    </w:p>
    <w:p w14:paraId="615EA701" w14:textId="77777777" w:rsidR="006E27F4" w:rsidRPr="00CA27AA" w:rsidRDefault="006E27F4" w:rsidP="006E27F4">
      <w:r w:rsidRPr="00CA27AA">
        <w:t> </w:t>
      </w:r>
    </w:p>
    <w:p w14:paraId="0739BA57" w14:textId="77777777" w:rsidR="006E27F4" w:rsidRPr="00CA27AA" w:rsidRDefault="006E27F4" w:rsidP="006E27F4">
      <w:r w:rsidRPr="00CA27AA">
        <w:t>A4ID may also collect personal data about you from third parties, such as references supplied by former employers. A4ID will seek information from third parties only once a volunteer or paid offer to you has been made and will inform you that we are doing so. Data will be stored in a range of different places, including on your application record, in HR management systems and on other IT systems (including email).</w:t>
      </w:r>
    </w:p>
    <w:p w14:paraId="4CAE6170" w14:textId="77777777" w:rsidR="006E27F4" w:rsidRPr="00CA27AA" w:rsidRDefault="006E27F4" w:rsidP="006E27F4">
      <w:r w:rsidRPr="00CA27AA">
        <w:t> </w:t>
      </w:r>
    </w:p>
    <w:p w14:paraId="58DCEA9D" w14:textId="77777777" w:rsidR="006E27F4" w:rsidRPr="00CA27AA" w:rsidRDefault="006E27F4" w:rsidP="006E27F4">
      <w:pPr>
        <w:pStyle w:val="Heading2"/>
      </w:pPr>
      <w:r w:rsidRPr="00CA27AA">
        <w:t>Processing Personal Data</w:t>
      </w:r>
    </w:p>
    <w:p w14:paraId="2E217C93" w14:textId="77777777" w:rsidR="006E27F4" w:rsidRPr="00CA27AA" w:rsidRDefault="006E27F4" w:rsidP="006E27F4">
      <w:r w:rsidRPr="00CA27AA">
        <w:t>A4ID needs to process data to take steps at your request prior to entering into a contract with you. We may also need to process your data to enter into a contract with you. In some cases, we need to process data to ensure that we are complying with its legal obligations.</w:t>
      </w:r>
    </w:p>
    <w:p w14:paraId="55B4F0B0" w14:textId="77777777" w:rsidR="006E27F4" w:rsidRPr="00CA27AA" w:rsidRDefault="006E27F4" w:rsidP="006E27F4">
      <w:r w:rsidRPr="00CA27AA">
        <w:t> </w:t>
      </w:r>
    </w:p>
    <w:p w14:paraId="19826F40" w14:textId="77777777" w:rsidR="006E27F4" w:rsidRPr="00CA27AA" w:rsidRDefault="006E27F4" w:rsidP="006E27F4">
      <w:r w:rsidRPr="00CA27AA">
        <w:t>A4ID has a legitimate interest in processing personal data during the recruitment process and for keeping records of the process. Processing data from job applicants allows us to manage the recruitment process, assess and confirm a candidate's suitability for employment and decide to whom to offer a job. We may also need to process data from job applicants to respond to and defend against legal claims.</w:t>
      </w:r>
    </w:p>
    <w:p w14:paraId="3BF29F86" w14:textId="77777777" w:rsidR="006E27F4" w:rsidRPr="00CA27AA" w:rsidRDefault="006E27F4" w:rsidP="006E27F4">
      <w:r w:rsidRPr="00CA27AA">
        <w:t> </w:t>
      </w:r>
    </w:p>
    <w:p w14:paraId="65DEB723" w14:textId="77777777" w:rsidR="006E27F4" w:rsidRPr="00CA27AA" w:rsidRDefault="006E27F4" w:rsidP="006E27F4">
      <w:r w:rsidRPr="00CA27AA">
        <w:t>A4ID may process special categories of data, such as information about ethnic origin, sexual orientation or religion or belief, to monitor recruitment statistics. A4ID may also collect information about whether or not applicants are disabled to make reasonable adjustments for candidates who have a disability.</w:t>
      </w:r>
    </w:p>
    <w:p w14:paraId="2C24A34A" w14:textId="77777777" w:rsidR="006E27F4" w:rsidRPr="00CA27AA" w:rsidRDefault="006E27F4" w:rsidP="006E27F4">
      <w:r w:rsidRPr="00CA27AA">
        <w:t> </w:t>
      </w:r>
    </w:p>
    <w:p w14:paraId="1499251A" w14:textId="77777777" w:rsidR="006E27F4" w:rsidRPr="00CA27AA" w:rsidRDefault="006E27F4" w:rsidP="006E27F4">
      <w:r w:rsidRPr="00CA27AA">
        <w:t xml:space="preserve">A4ID processes such information to carry out its obligations and exercise specific rights in relation to employment and volunteering. If your application is unsuccessful, A4ID may keep your personal data on file in case there are future employment and volunteering opportunities for which you may be suited. We will ask for your consent before it keeps your data for this </w:t>
      </w:r>
      <w:proofErr w:type="gramStart"/>
      <w:r w:rsidRPr="00CA27AA">
        <w:t>purpose</w:t>
      </w:r>
      <w:proofErr w:type="gramEnd"/>
      <w:r w:rsidRPr="00CA27AA">
        <w:t xml:space="preserve"> and you are free to withdraw your consent at any time.</w:t>
      </w:r>
    </w:p>
    <w:p w14:paraId="52311A68" w14:textId="77777777" w:rsidR="006E27F4" w:rsidRPr="00CA27AA" w:rsidRDefault="006E27F4" w:rsidP="006E27F4">
      <w:r w:rsidRPr="00CA27AA">
        <w:t> </w:t>
      </w:r>
    </w:p>
    <w:p w14:paraId="7423A356" w14:textId="77777777" w:rsidR="006E27F4" w:rsidRDefault="006E27F4" w:rsidP="006E27F4">
      <w:pPr>
        <w:pStyle w:val="Heading2"/>
      </w:pPr>
    </w:p>
    <w:p w14:paraId="6416E0C9" w14:textId="77777777" w:rsidR="006E27F4" w:rsidRDefault="006E27F4" w:rsidP="006E27F4">
      <w:pPr>
        <w:pStyle w:val="Heading2"/>
      </w:pPr>
    </w:p>
    <w:p w14:paraId="797EA193" w14:textId="77777777" w:rsidR="006E27F4" w:rsidRDefault="006E27F4" w:rsidP="006E27F4">
      <w:pPr>
        <w:pStyle w:val="Heading2"/>
      </w:pPr>
    </w:p>
    <w:p w14:paraId="40CED7F4" w14:textId="5CBA7DF2" w:rsidR="006E27F4" w:rsidRPr="00CA27AA" w:rsidRDefault="006E27F4" w:rsidP="006E27F4">
      <w:pPr>
        <w:pStyle w:val="Heading2"/>
      </w:pPr>
      <w:r w:rsidRPr="00CA27AA">
        <w:lastRenderedPageBreak/>
        <w:t>Access to Data</w:t>
      </w:r>
    </w:p>
    <w:p w14:paraId="5A3F931E" w14:textId="77777777" w:rsidR="006E27F4" w:rsidRPr="00CA27AA" w:rsidRDefault="006E27F4" w:rsidP="006E27F4">
      <w:r w:rsidRPr="00CA27AA">
        <w:t>Your information may be shared internally for the purposes of the recruitment exercise. This includes members of the HR and recruitment team, interviewers involved in the recruitment process, managers in the area with a vacancy and IT staff if access to the data is necessary for the performance of their roles.</w:t>
      </w:r>
    </w:p>
    <w:p w14:paraId="53FBB9D1" w14:textId="77777777" w:rsidR="006E27F4" w:rsidRPr="00CA27AA" w:rsidRDefault="006E27F4" w:rsidP="006E27F4">
      <w:r w:rsidRPr="00CA27AA">
        <w:t> </w:t>
      </w:r>
    </w:p>
    <w:p w14:paraId="7B14718C" w14:textId="77777777" w:rsidR="006E27F4" w:rsidRPr="00CA27AA" w:rsidRDefault="006E27F4" w:rsidP="006E27F4">
      <w:r w:rsidRPr="00CA27AA">
        <w:t>A4ID will not share your data with third parties, unless your application for employment is successful and we make you an offer of employment. We will then share your data with former employers to obtain references for you, employment background check providers to obtain necessary background checks.</w:t>
      </w:r>
    </w:p>
    <w:p w14:paraId="5A54F3E8" w14:textId="77777777" w:rsidR="006E27F4" w:rsidRPr="00CA27AA" w:rsidRDefault="006E27F4" w:rsidP="006E27F4">
      <w:r w:rsidRPr="00CA27AA">
        <w:t> </w:t>
      </w:r>
    </w:p>
    <w:p w14:paraId="081DE26D" w14:textId="77777777" w:rsidR="006E27F4" w:rsidRPr="00CA27AA" w:rsidRDefault="006E27F4" w:rsidP="006E27F4">
      <w:pPr>
        <w:pStyle w:val="Heading2"/>
      </w:pPr>
      <w:r w:rsidRPr="00CA27AA">
        <w:t>Data Protection</w:t>
      </w:r>
    </w:p>
    <w:p w14:paraId="7D842C96" w14:textId="77777777" w:rsidR="006E27F4" w:rsidRPr="00CA27AA" w:rsidRDefault="006E27F4" w:rsidP="006E27F4">
      <w:r w:rsidRPr="00CA27AA">
        <w:t>A4ID takes the security of your data seriously. We have internal policies and controls in place to ensure that your data is not lost, accidentally destroyed, misused or disclosed, and is not accessed except by our employees in the proper performance of their duties.</w:t>
      </w:r>
    </w:p>
    <w:p w14:paraId="52AF7126" w14:textId="77777777" w:rsidR="006E27F4" w:rsidRDefault="006E27F4" w:rsidP="006E27F4">
      <w:r w:rsidRPr="00CA27AA">
        <w:t> </w:t>
      </w:r>
    </w:p>
    <w:p w14:paraId="2F94A5FB" w14:textId="77777777" w:rsidR="006E27F4" w:rsidRPr="00CA27AA" w:rsidRDefault="006E27F4" w:rsidP="006E27F4">
      <w:pPr>
        <w:pStyle w:val="Heading2"/>
      </w:pPr>
      <w:r w:rsidRPr="00CA27AA">
        <w:t>Data Retention</w:t>
      </w:r>
    </w:p>
    <w:p w14:paraId="74B06C97" w14:textId="77777777" w:rsidR="006E27F4" w:rsidRPr="00CA27AA" w:rsidRDefault="006E27F4" w:rsidP="006E27F4">
      <w:r w:rsidRPr="00CA27AA">
        <w:t>If your application for employment is unsuccessful, the organisation will hold your data on file for 6 (six) months after the end of the relevant recruitment process. If you agree to allow us to keep your personal data on file, we will hold your data on file for a further 6 (six) months for consideration for future employment opportunities. At the end of that period, or once you withdraw your consent, your data is deleted or destroyed.</w:t>
      </w:r>
    </w:p>
    <w:p w14:paraId="2F42D7F7" w14:textId="77777777" w:rsidR="006E27F4" w:rsidRPr="00CA27AA" w:rsidRDefault="006E27F4" w:rsidP="006E27F4">
      <w:r w:rsidRPr="00CA27AA">
        <w:t> </w:t>
      </w:r>
    </w:p>
    <w:p w14:paraId="3263E2FE" w14:textId="77777777" w:rsidR="006E27F4" w:rsidRPr="00CA27AA" w:rsidRDefault="006E27F4" w:rsidP="006E27F4">
      <w:r w:rsidRPr="00CA27AA">
        <w:t>If your application is successful, personal data gathered during the recruitment process will be transferred to your Human Resources file (electronic and paper-based) and retained during your employment.  The periods for which your data will be held will be provided to you in a new privacy notice.</w:t>
      </w:r>
    </w:p>
    <w:p w14:paraId="3D07EFF5" w14:textId="77777777" w:rsidR="006E27F4" w:rsidRPr="00CA27AA" w:rsidRDefault="006E27F4" w:rsidP="006E27F4">
      <w:r w:rsidRPr="00CA27AA">
        <w:t> </w:t>
      </w:r>
    </w:p>
    <w:p w14:paraId="748D60FE" w14:textId="77777777" w:rsidR="006E27F4" w:rsidRPr="00CA27AA" w:rsidRDefault="006E27F4" w:rsidP="006E27F4">
      <w:pPr>
        <w:pStyle w:val="Heading2"/>
      </w:pPr>
      <w:r w:rsidRPr="00CA27AA">
        <w:t>Your rights</w:t>
      </w:r>
    </w:p>
    <w:p w14:paraId="6ECEEC0D" w14:textId="77777777" w:rsidR="006E27F4" w:rsidRPr="00CA27AA" w:rsidRDefault="006E27F4" w:rsidP="006E27F4">
      <w:r w:rsidRPr="00CA27AA">
        <w:t>As a data subject, you have a number of rights. You can:</w:t>
      </w:r>
    </w:p>
    <w:p w14:paraId="1342B1A0" w14:textId="77777777" w:rsidR="006E27F4" w:rsidRPr="00CA27AA" w:rsidRDefault="006E27F4" w:rsidP="006E27F4">
      <w:pPr>
        <w:numPr>
          <w:ilvl w:val="0"/>
          <w:numId w:val="6"/>
        </w:numPr>
      </w:pPr>
      <w:r w:rsidRPr="00CA27AA">
        <w:rPr>
          <w:i/>
          <w:iCs/>
        </w:rPr>
        <w:t>access and obtain a copy of your data on request;</w:t>
      </w:r>
    </w:p>
    <w:p w14:paraId="00A50731" w14:textId="77777777" w:rsidR="006E27F4" w:rsidRPr="00CA27AA" w:rsidRDefault="006E27F4" w:rsidP="006E27F4">
      <w:pPr>
        <w:numPr>
          <w:ilvl w:val="0"/>
          <w:numId w:val="6"/>
        </w:numPr>
      </w:pPr>
      <w:r w:rsidRPr="00CA27AA">
        <w:rPr>
          <w:i/>
          <w:iCs/>
        </w:rPr>
        <w:t>require the organisation to change incorrect or incomplete data;</w:t>
      </w:r>
    </w:p>
    <w:p w14:paraId="5611A1E4" w14:textId="77777777" w:rsidR="006E27F4" w:rsidRPr="00CA27AA" w:rsidRDefault="006E27F4" w:rsidP="006E27F4">
      <w:pPr>
        <w:numPr>
          <w:ilvl w:val="0"/>
          <w:numId w:val="6"/>
        </w:numPr>
      </w:pPr>
      <w:r w:rsidRPr="00CA27AA">
        <w:rPr>
          <w:i/>
          <w:iCs/>
        </w:rPr>
        <w:t>require the organisation to delete or stop processing your data, for example where the data is no longer necessary for the purposes of processing; and</w:t>
      </w:r>
    </w:p>
    <w:p w14:paraId="7D7C7F6B" w14:textId="77777777" w:rsidR="006E27F4" w:rsidRPr="00CA27AA" w:rsidRDefault="006E27F4" w:rsidP="006E27F4">
      <w:pPr>
        <w:numPr>
          <w:ilvl w:val="0"/>
          <w:numId w:val="6"/>
        </w:numPr>
      </w:pPr>
      <w:r w:rsidRPr="00CA27AA">
        <w:rPr>
          <w:i/>
          <w:iCs/>
        </w:rPr>
        <w:t>object to the processing of your data where A4ID is relying on its legitimate interests as the legal ground for processing.</w:t>
      </w:r>
    </w:p>
    <w:p w14:paraId="2C311E23" w14:textId="77777777" w:rsidR="006E27F4" w:rsidRPr="00CA27AA" w:rsidRDefault="006E27F4" w:rsidP="006E27F4">
      <w:r w:rsidRPr="00CA27AA">
        <w:t> </w:t>
      </w:r>
    </w:p>
    <w:p w14:paraId="735DFEB3" w14:textId="77777777" w:rsidR="006E27F4" w:rsidRPr="00CA27AA" w:rsidRDefault="006E27F4" w:rsidP="006E27F4">
      <w:r w:rsidRPr="00CA27AA">
        <w:t>If you would like to exercise any of these rights, please contact Andrew MacKay, COO </w:t>
      </w:r>
      <w:hyperlink r:id="rId13" w:history="1">
        <w:r w:rsidRPr="00CA27AA">
          <w:rPr>
            <w:rStyle w:val="Hyperlink"/>
          </w:rPr>
          <w:t>andrew.mackay@a4id.org</w:t>
        </w:r>
      </w:hyperlink>
      <w:r w:rsidRPr="00CA27AA">
        <w:t>.</w:t>
      </w:r>
    </w:p>
    <w:p w14:paraId="78011EFF" w14:textId="77777777" w:rsidR="006E27F4" w:rsidRPr="00CA27AA" w:rsidRDefault="006E27F4" w:rsidP="006E27F4">
      <w:r w:rsidRPr="00CA27AA">
        <w:t> </w:t>
      </w:r>
    </w:p>
    <w:p w14:paraId="5E0F1425" w14:textId="77777777" w:rsidR="006E27F4" w:rsidRDefault="006E27F4" w:rsidP="006E27F4">
      <w:r w:rsidRPr="00CA27AA">
        <w:t>If you believe that A4ID has not complied with your data protection rights, you can complain to the Information Commissioner.</w:t>
      </w:r>
    </w:p>
    <w:p w14:paraId="0384C4DC" w14:textId="77777777" w:rsidR="006E27F4" w:rsidRPr="00CA27AA" w:rsidRDefault="006E27F4" w:rsidP="006E27F4"/>
    <w:tbl>
      <w:tblPr>
        <w:tblW w:w="5000" w:type="pct"/>
        <w:tblBorders>
          <w:top w:val="single" w:sz="8" w:space="0" w:color="808080"/>
        </w:tblBorders>
        <w:tblLook w:val="0000" w:firstRow="0" w:lastRow="0" w:firstColumn="0" w:lastColumn="0" w:noHBand="0" w:noVBand="0"/>
      </w:tblPr>
      <w:tblGrid>
        <w:gridCol w:w="222"/>
        <w:gridCol w:w="884"/>
        <w:gridCol w:w="3879"/>
        <w:gridCol w:w="708"/>
        <w:gridCol w:w="3091"/>
        <w:gridCol w:w="222"/>
      </w:tblGrid>
      <w:tr w:rsidR="006E27F4" w:rsidRPr="003035C6" w14:paraId="43E7D62B" w14:textId="77777777" w:rsidTr="00AF6F8C">
        <w:trPr>
          <w:trHeight w:val="826"/>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1780D13D" w14:textId="77777777" w:rsidR="006E27F4" w:rsidRPr="003035C6" w:rsidRDefault="006E27F4" w:rsidP="00AF6F8C">
            <w:pPr>
              <w:autoSpaceDE w:val="0"/>
              <w:autoSpaceDN w:val="0"/>
              <w:adjustRightInd w:val="0"/>
              <w:spacing w:after="120"/>
              <w:rPr>
                <w:lang w:val="en-US"/>
              </w:rPr>
            </w:pPr>
            <w:r w:rsidRPr="003035C6">
              <w:rPr>
                <w:b/>
                <w:sz w:val="24"/>
                <w:lang w:val="en-US"/>
              </w:rPr>
              <w:t xml:space="preserve">I </w:t>
            </w:r>
            <w:r>
              <w:rPr>
                <w:b/>
                <w:sz w:val="24"/>
                <w:lang w:val="en-US"/>
              </w:rPr>
              <w:t>consent to my data being used for these purposes and for A4ID to contact me about its work.</w:t>
            </w:r>
          </w:p>
        </w:tc>
      </w:tr>
      <w:tr w:rsidR="006E27F4" w:rsidRPr="003035C6" w14:paraId="1FDA0292" w14:textId="77777777" w:rsidTr="00AF6F8C">
        <w:trPr>
          <w:cantSplit/>
          <w:trHeight w:val="386"/>
        </w:trPr>
        <w:tc>
          <w:tcPr>
            <w:tcW w:w="130" w:type="pct"/>
            <w:tcBorders>
              <w:top w:val="single" w:sz="8" w:space="0" w:color="808080"/>
              <w:left w:val="single" w:sz="8" w:space="0" w:color="808080"/>
              <w:bottom w:val="single" w:sz="8" w:space="0" w:color="808080"/>
              <w:right w:val="single" w:sz="8" w:space="0" w:color="808080"/>
            </w:tcBorders>
            <w:vAlign w:val="center"/>
          </w:tcPr>
          <w:p w14:paraId="301014A0" w14:textId="77777777" w:rsidR="006E27F4" w:rsidRPr="003035C6" w:rsidRDefault="006E27F4" w:rsidP="00AF6F8C">
            <w:pPr>
              <w:pStyle w:val="Header"/>
              <w:tabs>
                <w:tab w:val="left" w:pos="720"/>
              </w:tabs>
              <w:autoSpaceDE w:val="0"/>
              <w:autoSpaceDN w:val="0"/>
              <w:adjustRightInd w:val="0"/>
              <w:spacing w:line="276" w:lineRule="auto"/>
              <w:rPr>
                <w:bCs/>
                <w:lang w:val="en-US"/>
              </w:rPr>
            </w:pPr>
          </w:p>
        </w:tc>
        <w:tc>
          <w:tcPr>
            <w:tcW w:w="494" w:type="pct"/>
            <w:tcBorders>
              <w:top w:val="single" w:sz="8" w:space="0" w:color="808080"/>
              <w:left w:val="single" w:sz="8" w:space="0" w:color="808080"/>
              <w:bottom w:val="single" w:sz="8" w:space="0" w:color="808080"/>
              <w:right w:val="single" w:sz="8" w:space="0" w:color="808080"/>
            </w:tcBorders>
            <w:vAlign w:val="center"/>
          </w:tcPr>
          <w:p w14:paraId="73F41244" w14:textId="77777777" w:rsidR="006E27F4" w:rsidRPr="003035C6" w:rsidRDefault="006E27F4" w:rsidP="00AF6F8C">
            <w:pPr>
              <w:pStyle w:val="Header"/>
              <w:tabs>
                <w:tab w:val="left" w:pos="720"/>
              </w:tabs>
              <w:autoSpaceDE w:val="0"/>
              <w:autoSpaceDN w:val="0"/>
              <w:adjustRightInd w:val="0"/>
              <w:spacing w:line="276" w:lineRule="auto"/>
              <w:rPr>
                <w:bCs/>
                <w:sz w:val="24"/>
                <w:lang w:val="en-US"/>
              </w:rPr>
            </w:pPr>
            <w:r w:rsidRPr="003035C6">
              <w:rPr>
                <w:bCs/>
                <w:sz w:val="24"/>
                <w:lang w:val="en-US"/>
              </w:rPr>
              <w:t>Signed:</w:t>
            </w:r>
          </w:p>
        </w:tc>
        <w:tc>
          <w:tcPr>
            <w:tcW w:w="2175" w:type="pct"/>
            <w:tcBorders>
              <w:top w:val="single" w:sz="8" w:space="0" w:color="808080"/>
              <w:left w:val="single" w:sz="8" w:space="0" w:color="808080"/>
              <w:bottom w:val="single" w:sz="8" w:space="0" w:color="808080"/>
              <w:right w:val="single" w:sz="8" w:space="0" w:color="808080"/>
            </w:tcBorders>
            <w:vAlign w:val="center"/>
          </w:tcPr>
          <w:p w14:paraId="756DBA3A" w14:textId="77777777" w:rsidR="006E27F4" w:rsidRPr="003035C6" w:rsidRDefault="006E27F4" w:rsidP="00AF6F8C">
            <w:pPr>
              <w:pStyle w:val="Header"/>
              <w:spacing w:line="276" w:lineRule="auto"/>
            </w:pPr>
          </w:p>
          <w:p w14:paraId="0D8E4945" w14:textId="77777777" w:rsidR="006E27F4" w:rsidRPr="003035C6" w:rsidRDefault="006E27F4" w:rsidP="00AF6F8C">
            <w:pPr>
              <w:pStyle w:val="Header"/>
              <w:spacing w:line="276" w:lineRule="auto"/>
            </w:pPr>
          </w:p>
        </w:tc>
        <w:tc>
          <w:tcPr>
            <w:tcW w:w="368" w:type="pct"/>
            <w:tcBorders>
              <w:top w:val="single" w:sz="8" w:space="0" w:color="808080"/>
              <w:left w:val="single" w:sz="8" w:space="0" w:color="808080"/>
              <w:bottom w:val="single" w:sz="8" w:space="0" w:color="808080"/>
              <w:right w:val="single" w:sz="8" w:space="0" w:color="808080"/>
            </w:tcBorders>
            <w:vAlign w:val="center"/>
          </w:tcPr>
          <w:p w14:paraId="269D9BD5" w14:textId="77777777" w:rsidR="006E27F4" w:rsidRPr="003035C6" w:rsidRDefault="006E27F4" w:rsidP="00AF6F8C">
            <w:pPr>
              <w:tabs>
                <w:tab w:val="left" w:pos="2520"/>
              </w:tabs>
              <w:rPr>
                <w:sz w:val="24"/>
              </w:rPr>
            </w:pPr>
            <w:r w:rsidRPr="003035C6">
              <w:rPr>
                <w:b/>
                <w:bCs/>
                <w:sz w:val="24"/>
                <w:lang w:val="en-US"/>
              </w:rPr>
              <w:t>Date:</w:t>
            </w:r>
          </w:p>
        </w:tc>
        <w:tc>
          <w:tcPr>
            <w:tcW w:w="1726" w:type="pct"/>
            <w:tcBorders>
              <w:top w:val="single" w:sz="8" w:space="0" w:color="808080"/>
              <w:left w:val="single" w:sz="8" w:space="0" w:color="808080"/>
              <w:bottom w:val="single" w:sz="8" w:space="0" w:color="808080"/>
              <w:right w:val="single" w:sz="8" w:space="0" w:color="808080"/>
            </w:tcBorders>
            <w:vAlign w:val="center"/>
          </w:tcPr>
          <w:p w14:paraId="077003F6" w14:textId="77777777" w:rsidR="006E27F4" w:rsidRPr="003035C6" w:rsidRDefault="006E27F4" w:rsidP="00AF6F8C">
            <w:pPr>
              <w:tabs>
                <w:tab w:val="left" w:pos="2520"/>
              </w:tabs>
              <w:rPr>
                <w:sz w:val="24"/>
              </w:rPr>
            </w:pPr>
          </w:p>
        </w:tc>
        <w:tc>
          <w:tcPr>
            <w:tcW w:w="107" w:type="pct"/>
            <w:tcBorders>
              <w:top w:val="single" w:sz="8" w:space="0" w:color="808080"/>
              <w:left w:val="single" w:sz="8" w:space="0" w:color="808080"/>
              <w:bottom w:val="single" w:sz="8" w:space="0" w:color="808080"/>
              <w:right w:val="single" w:sz="8" w:space="0" w:color="808080"/>
            </w:tcBorders>
            <w:vAlign w:val="center"/>
          </w:tcPr>
          <w:p w14:paraId="6F54B614" w14:textId="77777777" w:rsidR="006E27F4" w:rsidRPr="003035C6" w:rsidRDefault="006E27F4" w:rsidP="00AF6F8C">
            <w:pPr>
              <w:tabs>
                <w:tab w:val="left" w:pos="2520"/>
              </w:tabs>
            </w:pPr>
          </w:p>
        </w:tc>
      </w:tr>
      <w:tr w:rsidR="006E27F4" w:rsidRPr="003035C6" w14:paraId="0FA0C959" w14:textId="77777777" w:rsidTr="00AF6F8C">
        <w:trPr>
          <w:trHeight w:val="95"/>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09A164B2" w14:textId="77777777" w:rsidR="006E27F4" w:rsidRPr="003035C6" w:rsidRDefault="006E27F4" w:rsidP="00AF6F8C">
            <w:pPr>
              <w:pStyle w:val="BodyText"/>
              <w:spacing w:line="276" w:lineRule="auto"/>
              <w:rPr>
                <w:rFonts w:ascii="Arial Narrow" w:hAnsi="Arial Narrow"/>
                <w:sz w:val="32"/>
              </w:rPr>
            </w:pPr>
          </w:p>
        </w:tc>
      </w:tr>
    </w:tbl>
    <w:p w14:paraId="26591627" w14:textId="77777777" w:rsidR="006E27F4" w:rsidRDefault="006E27F4" w:rsidP="006E27F4">
      <w:pPr>
        <w:spacing w:after="200"/>
        <w:jc w:val="left"/>
      </w:pPr>
      <w:r>
        <w:br w:type="page"/>
      </w:r>
    </w:p>
    <w:p w14:paraId="42B3A033" w14:textId="77777777" w:rsidR="006E27F4" w:rsidRPr="003035C6" w:rsidRDefault="006E27F4" w:rsidP="006E27F4">
      <w:pPr>
        <w:pStyle w:val="Heading1"/>
        <w:rPr>
          <w:lang w:val="en-US"/>
        </w:rPr>
      </w:pPr>
      <w:r w:rsidRPr="003035C6">
        <w:rPr>
          <w:lang w:val="en-US"/>
        </w:rPr>
        <w:lastRenderedPageBreak/>
        <w:t xml:space="preserve">Section </w:t>
      </w:r>
      <w:r>
        <w:rPr>
          <w:lang w:val="en-US"/>
        </w:rPr>
        <w:t>8</w:t>
      </w:r>
      <w:r w:rsidRPr="003035C6">
        <w:rPr>
          <w:lang w:val="en-US"/>
        </w:rPr>
        <w:tab/>
        <w:t>Declaration</w:t>
      </w:r>
    </w:p>
    <w:p w14:paraId="001589B1" w14:textId="77777777" w:rsidR="006E27F4" w:rsidRPr="003035C6" w:rsidRDefault="006E27F4" w:rsidP="006E27F4">
      <w:pPr>
        <w:pStyle w:val="TinyText"/>
        <w:rPr>
          <w:rFonts w:ascii="Arial Narrow" w:hAnsi="Arial Narrow"/>
        </w:rPr>
      </w:pPr>
    </w:p>
    <w:tbl>
      <w:tblPr>
        <w:tblW w:w="5000" w:type="pct"/>
        <w:tblBorders>
          <w:top w:val="single" w:sz="8" w:space="0" w:color="808080"/>
        </w:tblBorders>
        <w:tblLook w:val="0000" w:firstRow="0" w:lastRow="0" w:firstColumn="0" w:lastColumn="0" w:noHBand="0" w:noVBand="0"/>
      </w:tblPr>
      <w:tblGrid>
        <w:gridCol w:w="222"/>
        <w:gridCol w:w="884"/>
        <w:gridCol w:w="3879"/>
        <w:gridCol w:w="708"/>
        <w:gridCol w:w="3091"/>
        <w:gridCol w:w="222"/>
      </w:tblGrid>
      <w:tr w:rsidR="006E27F4" w:rsidRPr="003035C6" w14:paraId="1B86591D" w14:textId="77777777" w:rsidTr="00AF6F8C">
        <w:trPr>
          <w:trHeight w:val="1755"/>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554FF183" w14:textId="77777777" w:rsidR="006E27F4" w:rsidRPr="003035C6" w:rsidRDefault="006E27F4" w:rsidP="00AF6F8C">
            <w:pPr>
              <w:autoSpaceDE w:val="0"/>
              <w:autoSpaceDN w:val="0"/>
              <w:adjustRightInd w:val="0"/>
              <w:spacing w:after="120"/>
              <w:rPr>
                <w:b/>
                <w:lang w:val="en-US"/>
              </w:rPr>
            </w:pPr>
          </w:p>
          <w:p w14:paraId="76F120DB" w14:textId="77777777" w:rsidR="006E27F4" w:rsidRPr="003035C6" w:rsidRDefault="006E27F4" w:rsidP="00AF6F8C">
            <w:pPr>
              <w:autoSpaceDE w:val="0"/>
              <w:autoSpaceDN w:val="0"/>
              <w:adjustRightInd w:val="0"/>
              <w:spacing w:after="120"/>
              <w:rPr>
                <w:lang w:val="en-US"/>
              </w:rPr>
            </w:pPr>
            <w:r w:rsidRPr="003035C6">
              <w:rPr>
                <w:b/>
                <w:sz w:val="24"/>
                <w:lang w:val="en-US"/>
              </w:rPr>
              <w:t xml:space="preserve">I confirm that the information provided in this application is both truthful and accurate. I have omitted no facts that could affect my employment. I understand that any false misleading statements could place any subsequent employment in jeopardy. I understand that any employment entered into is subject to documentary evidence of my right to work in the </w:t>
            </w:r>
            <w:smartTag w:uri="urn:schemas-microsoft-com:office:smarttags" w:element="place">
              <w:smartTag w:uri="urn:schemas-microsoft-com:office:smarttags" w:element="country-region">
                <w:r w:rsidRPr="003035C6">
                  <w:rPr>
                    <w:b/>
                    <w:sz w:val="24"/>
                    <w:lang w:val="en-US"/>
                  </w:rPr>
                  <w:t>UK</w:t>
                </w:r>
              </w:smartTag>
            </w:smartTag>
            <w:r w:rsidRPr="003035C6">
              <w:rPr>
                <w:b/>
                <w:sz w:val="24"/>
                <w:lang w:val="en-US"/>
              </w:rPr>
              <w:t xml:space="preserve"> and satisfactory references. </w:t>
            </w:r>
          </w:p>
        </w:tc>
      </w:tr>
      <w:tr w:rsidR="006E27F4" w:rsidRPr="003035C6" w14:paraId="1E219E3E" w14:textId="77777777" w:rsidTr="00AF6F8C">
        <w:trPr>
          <w:cantSplit/>
          <w:trHeight w:val="386"/>
        </w:trPr>
        <w:tc>
          <w:tcPr>
            <w:tcW w:w="130" w:type="pct"/>
            <w:tcBorders>
              <w:top w:val="single" w:sz="8" w:space="0" w:color="808080"/>
              <w:left w:val="single" w:sz="8" w:space="0" w:color="808080"/>
              <w:bottom w:val="single" w:sz="8" w:space="0" w:color="808080"/>
              <w:right w:val="single" w:sz="8" w:space="0" w:color="808080"/>
            </w:tcBorders>
            <w:vAlign w:val="center"/>
          </w:tcPr>
          <w:p w14:paraId="0C156237" w14:textId="77777777" w:rsidR="006E27F4" w:rsidRPr="003035C6" w:rsidRDefault="006E27F4" w:rsidP="00AF6F8C">
            <w:pPr>
              <w:pStyle w:val="Header"/>
              <w:tabs>
                <w:tab w:val="left" w:pos="720"/>
              </w:tabs>
              <w:autoSpaceDE w:val="0"/>
              <w:autoSpaceDN w:val="0"/>
              <w:adjustRightInd w:val="0"/>
              <w:spacing w:line="276" w:lineRule="auto"/>
              <w:rPr>
                <w:bCs/>
                <w:lang w:val="en-US"/>
              </w:rPr>
            </w:pPr>
          </w:p>
        </w:tc>
        <w:tc>
          <w:tcPr>
            <w:tcW w:w="494" w:type="pct"/>
            <w:tcBorders>
              <w:top w:val="single" w:sz="8" w:space="0" w:color="808080"/>
              <w:left w:val="single" w:sz="8" w:space="0" w:color="808080"/>
              <w:bottom w:val="single" w:sz="8" w:space="0" w:color="808080"/>
              <w:right w:val="single" w:sz="8" w:space="0" w:color="808080"/>
            </w:tcBorders>
            <w:vAlign w:val="center"/>
          </w:tcPr>
          <w:p w14:paraId="2B657FB2" w14:textId="77777777" w:rsidR="006E27F4" w:rsidRPr="003035C6" w:rsidRDefault="006E27F4" w:rsidP="00AF6F8C">
            <w:pPr>
              <w:pStyle w:val="Header"/>
              <w:tabs>
                <w:tab w:val="left" w:pos="720"/>
              </w:tabs>
              <w:autoSpaceDE w:val="0"/>
              <w:autoSpaceDN w:val="0"/>
              <w:adjustRightInd w:val="0"/>
              <w:spacing w:line="276" w:lineRule="auto"/>
              <w:rPr>
                <w:bCs/>
                <w:sz w:val="24"/>
                <w:lang w:val="en-US"/>
              </w:rPr>
            </w:pPr>
            <w:r w:rsidRPr="003035C6">
              <w:rPr>
                <w:bCs/>
                <w:sz w:val="24"/>
                <w:lang w:val="en-US"/>
              </w:rPr>
              <w:t>Signed:</w:t>
            </w:r>
          </w:p>
        </w:tc>
        <w:tc>
          <w:tcPr>
            <w:tcW w:w="2175" w:type="pct"/>
            <w:tcBorders>
              <w:top w:val="single" w:sz="8" w:space="0" w:color="808080"/>
              <w:left w:val="single" w:sz="8" w:space="0" w:color="808080"/>
              <w:bottom w:val="single" w:sz="8" w:space="0" w:color="808080"/>
              <w:right w:val="single" w:sz="8" w:space="0" w:color="808080"/>
            </w:tcBorders>
            <w:vAlign w:val="center"/>
          </w:tcPr>
          <w:p w14:paraId="6FE08D7A" w14:textId="77777777" w:rsidR="006E27F4" w:rsidRPr="003035C6" w:rsidRDefault="006E27F4" w:rsidP="00AF6F8C">
            <w:pPr>
              <w:pStyle w:val="Header"/>
              <w:spacing w:line="276" w:lineRule="auto"/>
            </w:pPr>
          </w:p>
          <w:p w14:paraId="14A07BE8" w14:textId="77777777" w:rsidR="006E27F4" w:rsidRPr="003035C6" w:rsidRDefault="006E27F4" w:rsidP="00AF6F8C">
            <w:pPr>
              <w:pStyle w:val="Header"/>
              <w:spacing w:line="276" w:lineRule="auto"/>
            </w:pPr>
          </w:p>
        </w:tc>
        <w:tc>
          <w:tcPr>
            <w:tcW w:w="368" w:type="pct"/>
            <w:tcBorders>
              <w:top w:val="single" w:sz="8" w:space="0" w:color="808080"/>
              <w:left w:val="single" w:sz="8" w:space="0" w:color="808080"/>
              <w:bottom w:val="single" w:sz="8" w:space="0" w:color="808080"/>
              <w:right w:val="single" w:sz="8" w:space="0" w:color="808080"/>
            </w:tcBorders>
            <w:vAlign w:val="center"/>
          </w:tcPr>
          <w:p w14:paraId="6BBE2D0C" w14:textId="77777777" w:rsidR="006E27F4" w:rsidRPr="003035C6" w:rsidRDefault="006E27F4" w:rsidP="00AF6F8C">
            <w:pPr>
              <w:tabs>
                <w:tab w:val="left" w:pos="2520"/>
              </w:tabs>
              <w:rPr>
                <w:sz w:val="24"/>
              </w:rPr>
            </w:pPr>
            <w:r w:rsidRPr="003035C6">
              <w:rPr>
                <w:b/>
                <w:bCs/>
                <w:sz w:val="24"/>
                <w:lang w:val="en-US"/>
              </w:rPr>
              <w:t>Date:</w:t>
            </w:r>
          </w:p>
        </w:tc>
        <w:tc>
          <w:tcPr>
            <w:tcW w:w="1726" w:type="pct"/>
            <w:tcBorders>
              <w:top w:val="single" w:sz="8" w:space="0" w:color="808080"/>
              <w:left w:val="single" w:sz="8" w:space="0" w:color="808080"/>
              <w:bottom w:val="single" w:sz="8" w:space="0" w:color="808080"/>
              <w:right w:val="single" w:sz="8" w:space="0" w:color="808080"/>
            </w:tcBorders>
            <w:vAlign w:val="center"/>
          </w:tcPr>
          <w:p w14:paraId="79D32748" w14:textId="77777777" w:rsidR="006E27F4" w:rsidRPr="003035C6" w:rsidRDefault="006E27F4" w:rsidP="00AF6F8C">
            <w:pPr>
              <w:tabs>
                <w:tab w:val="left" w:pos="2520"/>
              </w:tabs>
              <w:rPr>
                <w:sz w:val="24"/>
              </w:rPr>
            </w:pPr>
          </w:p>
        </w:tc>
        <w:tc>
          <w:tcPr>
            <w:tcW w:w="107" w:type="pct"/>
            <w:tcBorders>
              <w:top w:val="single" w:sz="8" w:space="0" w:color="808080"/>
              <w:left w:val="single" w:sz="8" w:space="0" w:color="808080"/>
              <w:bottom w:val="single" w:sz="8" w:space="0" w:color="808080"/>
              <w:right w:val="single" w:sz="8" w:space="0" w:color="808080"/>
            </w:tcBorders>
            <w:vAlign w:val="center"/>
          </w:tcPr>
          <w:p w14:paraId="3496F429" w14:textId="77777777" w:rsidR="006E27F4" w:rsidRPr="003035C6" w:rsidRDefault="006E27F4" w:rsidP="00AF6F8C">
            <w:pPr>
              <w:tabs>
                <w:tab w:val="left" w:pos="2520"/>
              </w:tabs>
            </w:pPr>
          </w:p>
        </w:tc>
      </w:tr>
      <w:tr w:rsidR="006E27F4" w:rsidRPr="003035C6" w14:paraId="11254D0C" w14:textId="77777777" w:rsidTr="00AF6F8C">
        <w:trPr>
          <w:trHeight w:val="960"/>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0AC05FBB" w14:textId="77777777" w:rsidR="006E27F4" w:rsidRPr="003035C6" w:rsidRDefault="006E27F4" w:rsidP="00AF6F8C">
            <w:pPr>
              <w:pStyle w:val="BodyText"/>
              <w:spacing w:line="276" w:lineRule="auto"/>
              <w:rPr>
                <w:rFonts w:ascii="Arial Narrow" w:hAnsi="Arial Narrow"/>
                <w:sz w:val="32"/>
              </w:rPr>
            </w:pPr>
          </w:p>
        </w:tc>
      </w:tr>
    </w:tbl>
    <w:p w14:paraId="5F097D1B" w14:textId="77777777" w:rsidR="006E27F4" w:rsidRDefault="006E27F4" w:rsidP="006E27F4"/>
    <w:p w14:paraId="0A11540C" w14:textId="77777777" w:rsidR="006E27F4" w:rsidRPr="00E835A8" w:rsidRDefault="006E27F4" w:rsidP="006E27F4"/>
    <w:p w14:paraId="54C365B8" w14:textId="0F8AAAAC" w:rsidR="00AE762B" w:rsidRPr="00033E68" w:rsidRDefault="00AE762B" w:rsidP="006E27F4">
      <w:pPr>
        <w:pStyle w:val="Heading1"/>
      </w:pPr>
    </w:p>
    <w:sectPr w:rsidR="00AE762B" w:rsidRPr="00033E68" w:rsidSect="0010793F">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EA4E3" w14:textId="77777777" w:rsidR="00CA46AE" w:rsidRDefault="00CA46AE" w:rsidP="009B42EB">
      <w:r>
        <w:separator/>
      </w:r>
    </w:p>
  </w:endnote>
  <w:endnote w:type="continuationSeparator" w:id="0">
    <w:p w14:paraId="54BA1581" w14:textId="77777777" w:rsidR="00CA46AE" w:rsidRDefault="00CA46AE" w:rsidP="009B4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4C923" w14:textId="77777777" w:rsidR="00702207" w:rsidRPr="00575B53" w:rsidRDefault="00702207" w:rsidP="00575B53">
    <w:pPr>
      <w:pStyle w:val="Footer"/>
      <w:rPr>
        <w:i/>
        <w:noProof/>
        <w:sz w:val="16"/>
      </w:rPr>
    </w:pPr>
    <w:r w:rsidRPr="00575B53">
      <w:rPr>
        <w:i/>
        <w:noProof/>
        <w:sz w:val="16"/>
        <w:lang w:eastAsia="en-GB"/>
      </w:rPr>
      <w:t xml:space="preserve">A4ID is a registered charity in England and Wales no 1118565, and a registered company limited by guarantee in England and Wales no  5907641, registered address The Green House, 244-254 Cambridge Heath Road, London, England, E2 9DA, tel  0203 559 6244, email: </w:t>
    </w:r>
    <w:hyperlink r:id="rId1" w:history="1">
      <w:r w:rsidRPr="00575B53">
        <w:rPr>
          <w:rStyle w:val="Hyperlink"/>
          <w:i/>
          <w:noProof/>
          <w:sz w:val="16"/>
          <w:lang w:eastAsia="en-GB"/>
        </w:rPr>
        <w:t>info@a4id.org</w:t>
      </w:r>
    </w:hyperlink>
    <w:r w:rsidRPr="00575B53">
      <w:rPr>
        <w:i/>
        <w:noProof/>
        <w:sz w:val="16"/>
      </w:rPr>
      <w:tab/>
    </w:r>
    <w:r w:rsidRPr="00575B53">
      <w:rPr>
        <w:i/>
        <w:noProof/>
        <w:color w:val="7F7F7F" w:themeColor="background1" w:themeShade="7F"/>
        <w:spacing w:val="60"/>
        <w:sz w:val="16"/>
        <w:lang w:eastAsia="en-GB"/>
      </w:rPr>
      <w:t>Page</w:t>
    </w:r>
    <w:r w:rsidRPr="00575B53">
      <w:rPr>
        <w:i/>
        <w:noProof/>
        <w:sz w:val="16"/>
        <w:lang w:eastAsia="en-GB"/>
      </w:rPr>
      <w:t xml:space="preserve"> | </w:t>
    </w:r>
    <w:r w:rsidRPr="00575B53">
      <w:rPr>
        <w:i/>
        <w:noProof/>
        <w:sz w:val="16"/>
        <w:lang w:eastAsia="en-GB"/>
      </w:rPr>
      <w:fldChar w:fldCharType="begin"/>
    </w:r>
    <w:r w:rsidRPr="00575B53">
      <w:rPr>
        <w:i/>
        <w:noProof/>
        <w:sz w:val="16"/>
        <w:lang w:eastAsia="en-GB"/>
      </w:rPr>
      <w:instrText xml:space="preserve"> PAGE   \* MERGEFORMAT </w:instrText>
    </w:r>
    <w:r w:rsidRPr="00575B53">
      <w:rPr>
        <w:i/>
        <w:noProof/>
        <w:sz w:val="16"/>
        <w:lang w:eastAsia="en-GB"/>
      </w:rPr>
      <w:fldChar w:fldCharType="separate"/>
    </w:r>
    <w:r w:rsidRPr="00575B53">
      <w:rPr>
        <w:i/>
        <w:noProof/>
        <w:sz w:val="16"/>
        <w:lang w:eastAsia="en-GB"/>
      </w:rPr>
      <w:t>1</w:t>
    </w:r>
    <w:r w:rsidRPr="00575B53">
      <w:rPr>
        <w:b/>
        <w:bCs/>
        <w:i/>
        <w:noProof/>
        <w:sz w:val="16"/>
        <w:lang w:eastAsia="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44D7C" w14:textId="2D22E9BC" w:rsidR="006C4DA6" w:rsidRPr="00083E8F" w:rsidRDefault="0042697E" w:rsidP="00083E8F">
    <w:pPr>
      <w:pStyle w:val="Footer"/>
      <w:jc w:val="center"/>
      <w:rPr>
        <w:sz w:val="16"/>
      </w:rPr>
    </w:pPr>
    <w:r w:rsidRPr="00786902">
      <w:rPr>
        <w:noProof/>
        <w:sz w:val="16"/>
        <w:lang w:eastAsia="en-GB"/>
      </w:rPr>
      <w:t xml:space="preserve">A4ID is a registered charity in England and Wales no 1118565, and a registered company limited by guarantee in England and Wales no  </w:t>
    </w:r>
    <w:r w:rsidR="00B46AC9">
      <w:rPr>
        <w:noProof/>
        <w:sz w:val="16"/>
        <w:lang w:eastAsia="en-GB"/>
      </w:rPr>
      <w:t>0</w:t>
    </w:r>
    <w:r w:rsidRPr="00786902">
      <w:rPr>
        <w:noProof/>
        <w:sz w:val="16"/>
        <w:lang w:eastAsia="en-GB"/>
      </w:rPr>
      <w:t xml:space="preserve">5907641, registered address </w:t>
    </w:r>
    <w:r w:rsidRPr="0042697E">
      <w:rPr>
        <w:noProof/>
        <w:sz w:val="16"/>
        <w:lang w:eastAsia="en-GB"/>
      </w:rPr>
      <w:t>The Green House, 244-254 Cambridge Heath Rd, London E2 9DA</w:t>
    </w:r>
    <w:r>
      <w:rPr>
        <w:noProof/>
        <w:sz w:val="16"/>
        <w:lang w:eastAsia="en-GB"/>
      </w:rPr>
      <w:t>, tel  0</w:t>
    </w:r>
    <w:r w:rsidRPr="00446886">
      <w:rPr>
        <w:noProof/>
        <w:sz w:val="16"/>
        <w:lang w:eastAsia="en-GB"/>
      </w:rPr>
      <w:t xml:space="preserve">203 </w:t>
    </w:r>
    <w:r w:rsidRPr="0042697E">
      <w:rPr>
        <w:noProof/>
        <w:sz w:val="16"/>
        <w:lang w:eastAsia="en-GB"/>
      </w:rPr>
      <w:t>559 6244</w:t>
    </w:r>
    <w:r w:rsidRPr="00786902">
      <w:rPr>
        <w:noProof/>
        <w:sz w:val="16"/>
        <w:lang w:eastAsia="en-GB"/>
      </w:rPr>
      <w:t xml:space="preserve">, e: </w:t>
    </w:r>
    <w:hyperlink r:id="rId1" w:history="1">
      <w:r w:rsidRPr="005C2CA0">
        <w:rPr>
          <w:rStyle w:val="Hyperlink"/>
          <w:noProof/>
          <w:sz w:val="16"/>
          <w:lang w:eastAsia="en-GB"/>
        </w:rPr>
        <w:t>info@a4id.org</w:t>
      </w:r>
    </w:hyperlink>
    <w:r>
      <w:rPr>
        <w:noProof/>
        <w:sz w:val="16"/>
        <w:lang w:eastAsia="en-GB"/>
      </w:rPr>
      <w:t xml:space="preserve"> </w:t>
    </w:r>
    <w:r>
      <w:rPr>
        <w:noProof/>
        <w:sz w:val="16"/>
        <w:lang w:eastAsia="en-GB"/>
      </w:rPr>
      <w:tab/>
    </w:r>
    <w:r w:rsidRPr="00CA1A65">
      <w:rPr>
        <w:noProof/>
        <w:color w:val="7F7F7F" w:themeColor="background1" w:themeShade="7F"/>
        <w:spacing w:val="60"/>
        <w:sz w:val="16"/>
        <w:lang w:eastAsia="en-GB"/>
      </w:rPr>
      <w:t>Page</w:t>
    </w:r>
    <w:r w:rsidRPr="00CA1A65">
      <w:rPr>
        <w:noProof/>
        <w:sz w:val="16"/>
        <w:lang w:eastAsia="en-GB"/>
      </w:rPr>
      <w:t xml:space="preserve"> | </w:t>
    </w:r>
    <w:r w:rsidRPr="00CA1A65">
      <w:rPr>
        <w:noProof/>
        <w:sz w:val="16"/>
        <w:lang w:eastAsia="en-GB"/>
      </w:rPr>
      <w:fldChar w:fldCharType="begin"/>
    </w:r>
    <w:r w:rsidRPr="00CA1A65">
      <w:rPr>
        <w:noProof/>
        <w:sz w:val="16"/>
        <w:lang w:eastAsia="en-GB"/>
      </w:rPr>
      <w:instrText xml:space="preserve"> PAGE   \* MERGEFORMAT </w:instrText>
    </w:r>
    <w:r w:rsidRPr="00CA1A65">
      <w:rPr>
        <w:noProof/>
        <w:sz w:val="16"/>
        <w:lang w:eastAsia="en-GB"/>
      </w:rPr>
      <w:fldChar w:fldCharType="separate"/>
    </w:r>
    <w:r>
      <w:rPr>
        <w:noProof/>
        <w:sz w:val="16"/>
        <w:lang w:eastAsia="en-GB"/>
      </w:rPr>
      <w:t>8</w:t>
    </w:r>
    <w:r w:rsidRPr="00CA1A65">
      <w:rPr>
        <w:b/>
        <w:bCs/>
        <w:noProof/>
        <w:sz w:val="16"/>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5829E" w14:textId="77777777" w:rsidR="00CA46AE" w:rsidRDefault="00CA46AE" w:rsidP="009B42EB">
      <w:r>
        <w:separator/>
      </w:r>
    </w:p>
  </w:footnote>
  <w:footnote w:type="continuationSeparator" w:id="0">
    <w:p w14:paraId="32F6EA5F" w14:textId="77777777" w:rsidR="00CA46AE" w:rsidRDefault="00CA46AE" w:rsidP="009B4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2EEE2" w14:textId="77777777" w:rsidR="008630EC" w:rsidRDefault="008630EC" w:rsidP="008630EC">
    <w:pPr>
      <w:pStyle w:val="Header"/>
    </w:pPr>
    <w:bookmarkStart w:id="1" w:name="_Hlk24901336"/>
    <w:r>
      <w:rPr>
        <w:noProof/>
        <w:lang w:eastAsia="en-GB"/>
      </w:rPr>
      <w:drawing>
        <wp:anchor distT="0" distB="0" distL="114300" distR="114300" simplePos="0" relativeHeight="251659264" behindDoc="1" locked="0" layoutInCell="1" allowOverlap="1" wp14:anchorId="7D1FAF14" wp14:editId="438C897A">
          <wp:simplePos x="0" y="0"/>
          <wp:positionH relativeFrom="column">
            <wp:posOffset>-619125</wp:posOffset>
          </wp:positionH>
          <wp:positionV relativeFrom="paragraph">
            <wp:posOffset>-202565</wp:posOffset>
          </wp:positionV>
          <wp:extent cx="762000" cy="76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7DA34F21" w14:textId="77777777" w:rsidR="008630EC" w:rsidRDefault="008630EC" w:rsidP="008630EC">
    <w:pPr>
      <w:pStyle w:val="Header"/>
    </w:pPr>
    <w:r>
      <w:t xml:space="preserve">                    </w:t>
    </w:r>
    <w:r w:rsidRPr="00B94B7F">
      <w:rPr>
        <w:b/>
        <w:color w:val="FF0000"/>
      </w:rPr>
      <w:t>Lawyers Eradicating Poverty</w:t>
    </w:r>
    <w:r>
      <w:t xml:space="preserve"> </w:t>
    </w:r>
  </w:p>
  <w:bookmarkEnd w:id="1"/>
  <w:p w14:paraId="33A63EC5" w14:textId="77777777" w:rsidR="00702207" w:rsidRPr="00F726E7" w:rsidRDefault="00702207">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365BD" w14:textId="77777777" w:rsidR="00BE180A" w:rsidRDefault="00BE180A" w:rsidP="009B42EB">
    <w:pPr>
      <w:pStyle w:val="Header"/>
    </w:pPr>
    <w:r>
      <w:rPr>
        <w:noProof/>
        <w:lang w:eastAsia="en-GB"/>
      </w:rPr>
      <w:drawing>
        <wp:anchor distT="0" distB="0" distL="114300" distR="114300" simplePos="0" relativeHeight="251656192" behindDoc="1" locked="0" layoutInCell="1" allowOverlap="1" wp14:anchorId="54C365C0" wp14:editId="54C365C1">
          <wp:simplePos x="0" y="0"/>
          <wp:positionH relativeFrom="column">
            <wp:posOffset>-619125</wp:posOffset>
          </wp:positionH>
          <wp:positionV relativeFrom="paragraph">
            <wp:posOffset>-202565</wp:posOffset>
          </wp:positionV>
          <wp:extent cx="762000" cy="762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54C365BE" w14:textId="77777777" w:rsidR="00BE180A" w:rsidRPr="00B94B7F" w:rsidRDefault="00B94B7F" w:rsidP="009B42EB">
    <w:pPr>
      <w:pStyle w:val="Header"/>
      <w:rPr>
        <w:b/>
      </w:rPr>
    </w:pPr>
    <w:r>
      <w:t xml:space="preserve">                   </w:t>
    </w:r>
    <w:r w:rsidR="00BE180A">
      <w:t xml:space="preserve"> </w:t>
    </w:r>
    <w:r w:rsidR="00BE180A" w:rsidRPr="00B94B7F">
      <w:rPr>
        <w:b/>
        <w:color w:val="FF0000"/>
      </w:rPr>
      <w:t xml:space="preserve">Lawyers Eradicating Poverty </w:t>
    </w:r>
    <w:r w:rsidR="00BE180A" w:rsidRPr="00B94B7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84FD7"/>
    <w:multiLevelType w:val="hybridMultilevel"/>
    <w:tmpl w:val="5B681B8C"/>
    <w:lvl w:ilvl="0" w:tplc="04090017">
      <w:start w:val="1"/>
      <w:numFmt w:val="lowerLetter"/>
      <w:lvlText w:val="%1)"/>
      <w:lvlJc w:val="left"/>
      <w:pPr>
        <w:tabs>
          <w:tab w:val="num" w:pos="1494"/>
        </w:tabs>
        <w:ind w:left="1494" w:hanging="360"/>
      </w:pPr>
    </w:lvl>
    <w:lvl w:ilvl="1" w:tplc="04090019" w:tentative="1">
      <w:start w:val="1"/>
      <w:numFmt w:val="lowerLetter"/>
      <w:lvlText w:val="%2."/>
      <w:lvlJc w:val="left"/>
      <w:pPr>
        <w:tabs>
          <w:tab w:val="num" w:pos="1491"/>
        </w:tabs>
        <w:ind w:left="1491" w:hanging="360"/>
      </w:pPr>
    </w:lvl>
    <w:lvl w:ilvl="2" w:tplc="0409001B" w:tentative="1">
      <w:start w:val="1"/>
      <w:numFmt w:val="lowerRoman"/>
      <w:lvlText w:val="%3."/>
      <w:lvlJc w:val="right"/>
      <w:pPr>
        <w:tabs>
          <w:tab w:val="num" w:pos="2211"/>
        </w:tabs>
        <w:ind w:left="2211" w:hanging="180"/>
      </w:pPr>
    </w:lvl>
    <w:lvl w:ilvl="3" w:tplc="0409000F" w:tentative="1">
      <w:start w:val="1"/>
      <w:numFmt w:val="decimal"/>
      <w:lvlText w:val="%4."/>
      <w:lvlJc w:val="left"/>
      <w:pPr>
        <w:tabs>
          <w:tab w:val="num" w:pos="2931"/>
        </w:tabs>
        <w:ind w:left="2931" w:hanging="360"/>
      </w:pPr>
    </w:lvl>
    <w:lvl w:ilvl="4" w:tplc="04090019" w:tentative="1">
      <w:start w:val="1"/>
      <w:numFmt w:val="lowerLetter"/>
      <w:lvlText w:val="%5."/>
      <w:lvlJc w:val="left"/>
      <w:pPr>
        <w:tabs>
          <w:tab w:val="num" w:pos="3651"/>
        </w:tabs>
        <w:ind w:left="3651" w:hanging="360"/>
      </w:pPr>
    </w:lvl>
    <w:lvl w:ilvl="5" w:tplc="0409001B" w:tentative="1">
      <w:start w:val="1"/>
      <w:numFmt w:val="lowerRoman"/>
      <w:lvlText w:val="%6."/>
      <w:lvlJc w:val="right"/>
      <w:pPr>
        <w:tabs>
          <w:tab w:val="num" w:pos="4371"/>
        </w:tabs>
        <w:ind w:left="4371" w:hanging="180"/>
      </w:pPr>
    </w:lvl>
    <w:lvl w:ilvl="6" w:tplc="0409000F" w:tentative="1">
      <w:start w:val="1"/>
      <w:numFmt w:val="decimal"/>
      <w:lvlText w:val="%7."/>
      <w:lvlJc w:val="left"/>
      <w:pPr>
        <w:tabs>
          <w:tab w:val="num" w:pos="5091"/>
        </w:tabs>
        <w:ind w:left="5091" w:hanging="360"/>
      </w:pPr>
    </w:lvl>
    <w:lvl w:ilvl="7" w:tplc="04090019" w:tentative="1">
      <w:start w:val="1"/>
      <w:numFmt w:val="lowerLetter"/>
      <w:lvlText w:val="%8."/>
      <w:lvlJc w:val="left"/>
      <w:pPr>
        <w:tabs>
          <w:tab w:val="num" w:pos="5811"/>
        </w:tabs>
        <w:ind w:left="5811" w:hanging="360"/>
      </w:pPr>
    </w:lvl>
    <w:lvl w:ilvl="8" w:tplc="0409001B" w:tentative="1">
      <w:start w:val="1"/>
      <w:numFmt w:val="lowerRoman"/>
      <w:lvlText w:val="%9."/>
      <w:lvlJc w:val="right"/>
      <w:pPr>
        <w:tabs>
          <w:tab w:val="num" w:pos="6531"/>
        </w:tabs>
        <w:ind w:left="6531" w:hanging="180"/>
      </w:pPr>
    </w:lvl>
  </w:abstractNum>
  <w:abstractNum w:abstractNumId="1" w15:restartNumberingAfterBreak="0">
    <w:nsid w:val="39900A67"/>
    <w:multiLevelType w:val="multilevel"/>
    <w:tmpl w:val="6254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601B6F"/>
    <w:multiLevelType w:val="singleLevel"/>
    <w:tmpl w:val="3FDC4634"/>
    <w:lvl w:ilvl="0">
      <w:start w:val="1"/>
      <w:numFmt w:val="lowerLetter"/>
      <w:lvlText w:val="(%1)"/>
      <w:lvlJc w:val="left"/>
      <w:pPr>
        <w:tabs>
          <w:tab w:val="num" w:pos="1080"/>
        </w:tabs>
        <w:ind w:left="1080" w:hanging="360"/>
      </w:pPr>
    </w:lvl>
  </w:abstractNum>
  <w:abstractNum w:abstractNumId="3" w15:restartNumberingAfterBreak="0">
    <w:nsid w:val="42B2717A"/>
    <w:multiLevelType w:val="singleLevel"/>
    <w:tmpl w:val="6FDCC342"/>
    <w:lvl w:ilvl="0">
      <w:start w:val="3"/>
      <w:numFmt w:val="lowerLetter"/>
      <w:lvlText w:val="(%1)"/>
      <w:lvlJc w:val="left"/>
      <w:pPr>
        <w:tabs>
          <w:tab w:val="num" w:pos="1080"/>
        </w:tabs>
        <w:ind w:left="1080" w:hanging="360"/>
      </w:pPr>
    </w:lvl>
  </w:abstractNum>
  <w:abstractNum w:abstractNumId="4" w15:restartNumberingAfterBreak="0">
    <w:nsid w:val="6C971DFE"/>
    <w:multiLevelType w:val="multilevel"/>
    <w:tmpl w:val="8286E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pStyle w:val="A4IDStyleList"/>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E9229F7"/>
    <w:multiLevelType w:val="multilevel"/>
    <w:tmpl w:val="2734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lvlOverride w:ilvl="0">
      <w:startOverride w:val="1"/>
    </w:lvlOverride>
  </w:num>
  <w:num w:numId="4">
    <w:abstractNumId w:val="3"/>
    <w:lvlOverride w:ilvl="0">
      <w:startOverride w:val="3"/>
    </w:lvlOverride>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zSyMDQ3NTawNLNQ0lEKTi0uzszPAykwqgUAbhhHAiwAAAA="/>
  </w:docVars>
  <w:rsids>
    <w:rsidRoot w:val="004072CA"/>
    <w:rsid w:val="00033E68"/>
    <w:rsid w:val="000438C8"/>
    <w:rsid w:val="00083E8F"/>
    <w:rsid w:val="0010793F"/>
    <w:rsid w:val="00110199"/>
    <w:rsid w:val="00170C4C"/>
    <w:rsid w:val="0018239C"/>
    <w:rsid w:val="00246234"/>
    <w:rsid w:val="002949B0"/>
    <w:rsid w:val="00300E51"/>
    <w:rsid w:val="00343BF3"/>
    <w:rsid w:val="00360C35"/>
    <w:rsid w:val="004072CA"/>
    <w:rsid w:val="0042697E"/>
    <w:rsid w:val="00446886"/>
    <w:rsid w:val="0048338F"/>
    <w:rsid w:val="00493EBD"/>
    <w:rsid w:val="004C613C"/>
    <w:rsid w:val="005376A0"/>
    <w:rsid w:val="00576CFD"/>
    <w:rsid w:val="00592A9D"/>
    <w:rsid w:val="005E2B15"/>
    <w:rsid w:val="006C4DA6"/>
    <w:rsid w:val="006E27F4"/>
    <w:rsid w:val="006E7418"/>
    <w:rsid w:val="00702207"/>
    <w:rsid w:val="007670F2"/>
    <w:rsid w:val="00786902"/>
    <w:rsid w:val="008630EC"/>
    <w:rsid w:val="00887E27"/>
    <w:rsid w:val="008B5234"/>
    <w:rsid w:val="008E1C83"/>
    <w:rsid w:val="00951A17"/>
    <w:rsid w:val="00996817"/>
    <w:rsid w:val="009B42EB"/>
    <w:rsid w:val="00A7294D"/>
    <w:rsid w:val="00AC175C"/>
    <w:rsid w:val="00AE762B"/>
    <w:rsid w:val="00B263A8"/>
    <w:rsid w:val="00B35312"/>
    <w:rsid w:val="00B46AC9"/>
    <w:rsid w:val="00B85F69"/>
    <w:rsid w:val="00B94B7F"/>
    <w:rsid w:val="00BE180A"/>
    <w:rsid w:val="00C77D00"/>
    <w:rsid w:val="00CA46AE"/>
    <w:rsid w:val="00CE1341"/>
    <w:rsid w:val="00DB239C"/>
    <w:rsid w:val="00E55DC2"/>
    <w:rsid w:val="00E63C8B"/>
    <w:rsid w:val="00EB5394"/>
    <w:rsid w:val="00ED7F6F"/>
    <w:rsid w:val="00EF012C"/>
    <w:rsid w:val="00F91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54C365B2"/>
  <w15:docId w15:val="{06B69E6A-1C2E-42AB-92BE-CC249148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2EB"/>
    <w:pPr>
      <w:spacing w:after="0"/>
      <w:jc w:val="both"/>
    </w:pPr>
    <w:rPr>
      <w:rFonts w:ascii="Arial Narrow" w:hAnsi="Arial Narrow" w:cs="Arial"/>
    </w:rPr>
  </w:style>
  <w:style w:type="paragraph" w:styleId="Heading1">
    <w:name w:val="heading 1"/>
    <w:basedOn w:val="Normal"/>
    <w:next w:val="Normal"/>
    <w:link w:val="Heading1Char"/>
    <w:uiPriority w:val="9"/>
    <w:qFormat/>
    <w:rsid w:val="00170C4C"/>
    <w:pPr>
      <w:outlineLvl w:val="0"/>
    </w:pPr>
    <w:rPr>
      <w:b/>
      <w:smallCaps/>
      <w:sz w:val="28"/>
      <w:szCs w:val="28"/>
    </w:rPr>
  </w:style>
  <w:style w:type="paragraph" w:styleId="Heading2">
    <w:name w:val="heading 2"/>
    <w:basedOn w:val="Normal"/>
    <w:next w:val="Normal"/>
    <w:link w:val="Heading2Char"/>
    <w:uiPriority w:val="9"/>
    <w:unhideWhenUsed/>
    <w:qFormat/>
    <w:rsid w:val="00170C4C"/>
    <w:pPr>
      <w:outlineLvl w:val="1"/>
    </w:pPr>
    <w:rPr>
      <w:b/>
      <w:i/>
      <w:smallCaps/>
      <w:color w:val="FF0000"/>
      <w:sz w:val="24"/>
      <w:szCs w:val="24"/>
    </w:rPr>
  </w:style>
  <w:style w:type="paragraph" w:styleId="Heading3">
    <w:name w:val="heading 3"/>
    <w:basedOn w:val="ListParagraph"/>
    <w:next w:val="Normal"/>
    <w:link w:val="Heading3Char"/>
    <w:uiPriority w:val="9"/>
    <w:semiHidden/>
    <w:unhideWhenUsed/>
    <w:qFormat/>
    <w:rsid w:val="0010793F"/>
    <w:pPr>
      <w:spacing w:after="100" w:afterAutospacing="1"/>
      <w:ind w:left="0"/>
      <w:outlineLvl w:val="2"/>
    </w:pPr>
    <w:rPr>
      <w:rFonts w:ascii="Arial" w:hAnsi="Arial"/>
      <w:sz w:val="28"/>
      <w:szCs w:val="28"/>
    </w:rPr>
  </w:style>
  <w:style w:type="paragraph" w:styleId="Heading4">
    <w:name w:val="heading 4"/>
    <w:basedOn w:val="ListParagraph"/>
    <w:next w:val="Normal"/>
    <w:link w:val="Heading4Char"/>
    <w:uiPriority w:val="9"/>
    <w:semiHidden/>
    <w:unhideWhenUsed/>
    <w:qFormat/>
    <w:rsid w:val="0010793F"/>
    <w:pPr>
      <w:spacing w:after="100" w:afterAutospacing="1"/>
      <w:ind w:left="360"/>
      <w:outlineLvl w:val="3"/>
    </w:pPr>
    <w:rPr>
      <w:rFonts w:ascii="Arial" w:hAnsi="Arial"/>
      <w:i/>
      <w:szCs w:val="28"/>
    </w:rPr>
  </w:style>
  <w:style w:type="paragraph" w:styleId="Heading5">
    <w:name w:val="heading 5"/>
    <w:basedOn w:val="Normal"/>
    <w:next w:val="Normal"/>
    <w:link w:val="Heading5Char"/>
    <w:uiPriority w:val="9"/>
    <w:semiHidden/>
    <w:unhideWhenUsed/>
    <w:qFormat/>
    <w:rsid w:val="0010793F"/>
    <w:pPr>
      <w:ind w:left="720"/>
      <w:outlineLvl w:val="4"/>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80A"/>
    <w:pPr>
      <w:tabs>
        <w:tab w:val="center" w:pos="4513"/>
        <w:tab w:val="right" w:pos="9026"/>
      </w:tabs>
      <w:spacing w:line="240" w:lineRule="auto"/>
    </w:pPr>
  </w:style>
  <w:style w:type="character" w:customStyle="1" w:styleId="HeaderChar">
    <w:name w:val="Header Char"/>
    <w:basedOn w:val="DefaultParagraphFont"/>
    <w:link w:val="Header"/>
    <w:uiPriority w:val="99"/>
    <w:rsid w:val="00BE180A"/>
  </w:style>
  <w:style w:type="paragraph" w:styleId="Footer">
    <w:name w:val="footer"/>
    <w:basedOn w:val="Normal"/>
    <w:link w:val="FooterChar"/>
    <w:uiPriority w:val="99"/>
    <w:unhideWhenUsed/>
    <w:rsid w:val="00BE180A"/>
    <w:pPr>
      <w:tabs>
        <w:tab w:val="center" w:pos="4513"/>
        <w:tab w:val="right" w:pos="9026"/>
      </w:tabs>
      <w:spacing w:line="240" w:lineRule="auto"/>
    </w:pPr>
  </w:style>
  <w:style w:type="character" w:customStyle="1" w:styleId="FooterChar">
    <w:name w:val="Footer Char"/>
    <w:basedOn w:val="DefaultParagraphFont"/>
    <w:link w:val="Footer"/>
    <w:uiPriority w:val="99"/>
    <w:rsid w:val="00BE180A"/>
  </w:style>
  <w:style w:type="paragraph" w:styleId="BalloonText">
    <w:name w:val="Balloon Text"/>
    <w:basedOn w:val="Normal"/>
    <w:link w:val="BalloonTextChar"/>
    <w:uiPriority w:val="99"/>
    <w:semiHidden/>
    <w:unhideWhenUsed/>
    <w:rsid w:val="00BE18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0A"/>
    <w:rPr>
      <w:rFonts w:ascii="Tahoma" w:hAnsi="Tahoma" w:cs="Tahoma"/>
      <w:sz w:val="16"/>
      <w:szCs w:val="16"/>
    </w:rPr>
  </w:style>
  <w:style w:type="table" w:styleId="TableGrid">
    <w:name w:val="Table Grid"/>
    <w:basedOn w:val="TableNormal"/>
    <w:uiPriority w:val="59"/>
    <w:rsid w:val="00BE1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IDStyleList">
    <w:name w:val="A4ID Style List"/>
    <w:basedOn w:val="ListParagraph"/>
    <w:autoRedefine/>
    <w:uiPriority w:val="99"/>
    <w:rsid w:val="00B35312"/>
    <w:pPr>
      <w:numPr>
        <w:ilvl w:val="2"/>
        <w:numId w:val="1"/>
      </w:numPr>
      <w:spacing w:after="100" w:afterAutospacing="1"/>
    </w:pPr>
    <w:rPr>
      <w:rFonts w:ascii="Arial" w:hAnsi="Arial"/>
      <w:sz w:val="20"/>
      <w:szCs w:val="28"/>
    </w:rPr>
  </w:style>
  <w:style w:type="paragraph" w:styleId="ListParagraph">
    <w:name w:val="List Paragraph"/>
    <w:basedOn w:val="Normal"/>
    <w:uiPriority w:val="34"/>
    <w:qFormat/>
    <w:rsid w:val="0010793F"/>
    <w:pPr>
      <w:ind w:left="720"/>
      <w:contextualSpacing/>
    </w:pPr>
  </w:style>
  <w:style w:type="character" w:customStyle="1" w:styleId="Heading1Char">
    <w:name w:val="Heading 1 Char"/>
    <w:basedOn w:val="DefaultParagraphFont"/>
    <w:link w:val="Heading1"/>
    <w:uiPriority w:val="9"/>
    <w:rsid w:val="00170C4C"/>
    <w:rPr>
      <w:rFonts w:ascii="Arial Narrow" w:hAnsi="Arial Narrow" w:cs="Arial"/>
      <w:b/>
      <w:smallCaps/>
      <w:sz w:val="28"/>
      <w:szCs w:val="28"/>
    </w:rPr>
  </w:style>
  <w:style w:type="character" w:customStyle="1" w:styleId="Heading2Char">
    <w:name w:val="Heading 2 Char"/>
    <w:basedOn w:val="DefaultParagraphFont"/>
    <w:link w:val="Heading2"/>
    <w:uiPriority w:val="9"/>
    <w:rsid w:val="00170C4C"/>
    <w:rPr>
      <w:rFonts w:ascii="Arial Narrow" w:hAnsi="Arial Narrow" w:cs="Arial"/>
      <w:b/>
      <w:i/>
      <w:smallCaps/>
      <w:color w:val="FF0000"/>
      <w:sz w:val="24"/>
      <w:szCs w:val="24"/>
    </w:rPr>
  </w:style>
  <w:style w:type="paragraph" w:styleId="Quote">
    <w:name w:val="Quote"/>
    <w:basedOn w:val="Normal"/>
    <w:next w:val="Normal"/>
    <w:link w:val="QuoteChar"/>
    <w:uiPriority w:val="29"/>
    <w:qFormat/>
    <w:rsid w:val="0010793F"/>
    <w:rPr>
      <w:i/>
      <w:iCs/>
      <w:color w:val="000000" w:themeColor="text1"/>
    </w:rPr>
  </w:style>
  <w:style w:type="character" w:customStyle="1" w:styleId="QuoteChar">
    <w:name w:val="Quote Char"/>
    <w:basedOn w:val="DefaultParagraphFont"/>
    <w:link w:val="Quote"/>
    <w:uiPriority w:val="29"/>
    <w:rsid w:val="0010793F"/>
    <w:rPr>
      <w:i/>
      <w:iCs/>
      <w:color w:val="000000" w:themeColor="text1"/>
    </w:rPr>
  </w:style>
  <w:style w:type="character" w:customStyle="1" w:styleId="Heading3Char">
    <w:name w:val="Heading 3 Char"/>
    <w:basedOn w:val="DefaultParagraphFont"/>
    <w:link w:val="Heading3"/>
    <w:uiPriority w:val="9"/>
    <w:semiHidden/>
    <w:rsid w:val="0010793F"/>
    <w:rPr>
      <w:rFonts w:ascii="Arial" w:hAnsi="Arial" w:cs="Arial"/>
      <w:sz w:val="28"/>
      <w:szCs w:val="28"/>
    </w:rPr>
  </w:style>
  <w:style w:type="character" w:customStyle="1" w:styleId="Heading4Char">
    <w:name w:val="Heading 4 Char"/>
    <w:basedOn w:val="DefaultParagraphFont"/>
    <w:link w:val="Heading4"/>
    <w:uiPriority w:val="9"/>
    <w:semiHidden/>
    <w:rsid w:val="0010793F"/>
    <w:rPr>
      <w:rFonts w:ascii="Arial" w:hAnsi="Arial" w:cs="Arial"/>
      <w:i/>
      <w:szCs w:val="28"/>
    </w:rPr>
  </w:style>
  <w:style w:type="character" w:customStyle="1" w:styleId="Heading5Char">
    <w:name w:val="Heading 5 Char"/>
    <w:basedOn w:val="DefaultParagraphFont"/>
    <w:link w:val="Heading5"/>
    <w:uiPriority w:val="9"/>
    <w:semiHidden/>
    <w:rsid w:val="0010793F"/>
    <w:rPr>
      <w:b/>
      <w:color w:val="FF0000"/>
    </w:rPr>
  </w:style>
  <w:style w:type="paragraph" w:styleId="Title">
    <w:name w:val="Title"/>
    <w:basedOn w:val="Normal"/>
    <w:next w:val="Normal"/>
    <w:link w:val="TitleChar"/>
    <w:uiPriority w:val="10"/>
    <w:qFormat/>
    <w:rsid w:val="009B42EB"/>
    <w:pPr>
      <w:jc w:val="center"/>
    </w:pPr>
    <w:rPr>
      <w:b/>
      <w:smallCaps/>
      <w:sz w:val="44"/>
      <w:szCs w:val="72"/>
    </w:rPr>
  </w:style>
  <w:style w:type="character" w:customStyle="1" w:styleId="TitleChar">
    <w:name w:val="Title Char"/>
    <w:basedOn w:val="DefaultParagraphFont"/>
    <w:link w:val="Title"/>
    <w:uiPriority w:val="10"/>
    <w:rsid w:val="009B42EB"/>
    <w:rPr>
      <w:rFonts w:ascii="Arial Narrow" w:hAnsi="Arial Narrow" w:cs="Arial"/>
      <w:b/>
      <w:smallCaps/>
      <w:sz w:val="44"/>
      <w:szCs w:val="72"/>
    </w:rPr>
  </w:style>
  <w:style w:type="paragraph" w:styleId="Subtitle">
    <w:name w:val="Subtitle"/>
    <w:basedOn w:val="Normal"/>
    <w:next w:val="Normal"/>
    <w:link w:val="SubtitleChar"/>
    <w:uiPriority w:val="11"/>
    <w:qFormat/>
    <w:rsid w:val="009B42EB"/>
    <w:pPr>
      <w:jc w:val="center"/>
    </w:pPr>
    <w:rPr>
      <w:smallCaps/>
      <w:sz w:val="28"/>
    </w:rPr>
  </w:style>
  <w:style w:type="character" w:customStyle="1" w:styleId="SubtitleChar">
    <w:name w:val="Subtitle Char"/>
    <w:basedOn w:val="DefaultParagraphFont"/>
    <w:link w:val="Subtitle"/>
    <w:uiPriority w:val="11"/>
    <w:rsid w:val="009B42EB"/>
    <w:rPr>
      <w:rFonts w:ascii="Arial Narrow" w:hAnsi="Arial Narrow" w:cs="Arial"/>
      <w:smallCaps/>
      <w:sz w:val="28"/>
    </w:rPr>
  </w:style>
  <w:style w:type="character" w:styleId="Strong">
    <w:name w:val="Strong"/>
    <w:basedOn w:val="DefaultParagraphFont"/>
    <w:uiPriority w:val="22"/>
    <w:qFormat/>
    <w:rsid w:val="0010793F"/>
    <w:rPr>
      <w:b/>
      <w:bCs/>
    </w:rPr>
  </w:style>
  <w:style w:type="character" w:styleId="Emphasis">
    <w:name w:val="Emphasis"/>
    <w:basedOn w:val="DefaultParagraphFont"/>
    <w:uiPriority w:val="20"/>
    <w:qFormat/>
    <w:rsid w:val="0010793F"/>
    <w:rPr>
      <w:i/>
      <w:iCs/>
    </w:rPr>
  </w:style>
  <w:style w:type="paragraph" w:styleId="IntenseQuote">
    <w:name w:val="Intense Quote"/>
    <w:basedOn w:val="Normal"/>
    <w:next w:val="Normal"/>
    <w:link w:val="IntenseQuoteChar"/>
    <w:uiPriority w:val="30"/>
    <w:qFormat/>
    <w:rsid w:val="0010793F"/>
    <w:pPr>
      <w:pBdr>
        <w:bottom w:val="single" w:sz="4" w:space="1" w:color="FF0000"/>
      </w:pBdr>
      <w:spacing w:before="200" w:after="280"/>
      <w:ind w:left="936" w:right="936"/>
    </w:pPr>
    <w:rPr>
      <w:b/>
      <w:bCs/>
      <w:i/>
      <w:iCs/>
      <w:color w:val="FF0000"/>
    </w:rPr>
  </w:style>
  <w:style w:type="character" w:customStyle="1" w:styleId="IntenseQuoteChar">
    <w:name w:val="Intense Quote Char"/>
    <w:basedOn w:val="DefaultParagraphFont"/>
    <w:link w:val="IntenseQuote"/>
    <w:uiPriority w:val="30"/>
    <w:rsid w:val="0010793F"/>
    <w:rPr>
      <w:b/>
      <w:bCs/>
      <w:i/>
      <w:iCs/>
      <w:color w:val="FF0000"/>
    </w:rPr>
  </w:style>
  <w:style w:type="character" w:styleId="SubtleEmphasis">
    <w:name w:val="Subtle Emphasis"/>
    <w:basedOn w:val="DefaultParagraphFont"/>
    <w:uiPriority w:val="19"/>
    <w:qFormat/>
    <w:rsid w:val="009B42EB"/>
    <w:rPr>
      <w:i/>
      <w:iCs/>
      <w:color w:val="808080" w:themeColor="text1" w:themeTint="7F"/>
      <w:sz w:val="32"/>
    </w:rPr>
  </w:style>
  <w:style w:type="character" w:styleId="IntenseEmphasis">
    <w:name w:val="Intense Emphasis"/>
    <w:basedOn w:val="DefaultParagraphFont"/>
    <w:uiPriority w:val="21"/>
    <w:qFormat/>
    <w:rsid w:val="0010793F"/>
    <w:rPr>
      <w:bCs/>
      <w:i/>
      <w:iCs/>
    </w:rPr>
  </w:style>
  <w:style w:type="character" w:styleId="Hyperlink">
    <w:name w:val="Hyperlink"/>
    <w:basedOn w:val="DefaultParagraphFont"/>
    <w:uiPriority w:val="99"/>
    <w:unhideWhenUsed/>
    <w:rsid w:val="00B94B7F"/>
    <w:rPr>
      <w:color w:val="0000FF" w:themeColor="hyperlink"/>
      <w:u w:val="single"/>
    </w:rPr>
  </w:style>
  <w:style w:type="character" w:styleId="CommentReference">
    <w:name w:val="annotation reference"/>
    <w:basedOn w:val="DefaultParagraphFont"/>
    <w:semiHidden/>
    <w:unhideWhenUsed/>
    <w:rsid w:val="00702207"/>
    <w:rPr>
      <w:sz w:val="16"/>
      <w:szCs w:val="16"/>
    </w:rPr>
  </w:style>
  <w:style w:type="paragraph" w:styleId="CommentText">
    <w:name w:val="annotation text"/>
    <w:basedOn w:val="Normal"/>
    <w:link w:val="CommentTextChar"/>
    <w:semiHidden/>
    <w:unhideWhenUsed/>
    <w:rsid w:val="00702207"/>
    <w:pPr>
      <w:spacing w:line="240" w:lineRule="auto"/>
      <w:jc w:val="left"/>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702207"/>
    <w:rPr>
      <w:rFonts w:ascii="Arial" w:eastAsia="Times New Roman" w:hAnsi="Arial" w:cs="Times New Roman"/>
      <w:sz w:val="20"/>
      <w:szCs w:val="20"/>
    </w:rPr>
  </w:style>
  <w:style w:type="paragraph" w:customStyle="1" w:styleId="TinyText">
    <w:name w:val="Tiny Text"/>
    <w:basedOn w:val="Normal"/>
    <w:rsid w:val="00A7294D"/>
    <w:pPr>
      <w:tabs>
        <w:tab w:val="left" w:pos="2520"/>
      </w:tabs>
      <w:spacing w:line="240" w:lineRule="auto"/>
      <w:jc w:val="left"/>
    </w:pPr>
    <w:rPr>
      <w:rFonts w:ascii="Arial" w:eastAsia="Times New Roman" w:hAnsi="Arial" w:cs="Times New Roman"/>
      <w:sz w:val="8"/>
      <w:szCs w:val="24"/>
    </w:rPr>
  </w:style>
  <w:style w:type="character" w:customStyle="1" w:styleId="BodyTextChar">
    <w:name w:val="Body Text Char"/>
    <w:link w:val="BodyText"/>
    <w:semiHidden/>
    <w:locked/>
    <w:rsid w:val="006E27F4"/>
    <w:rPr>
      <w:rFonts w:ascii="Arial" w:hAnsi="Arial"/>
      <w:b/>
      <w:bCs/>
      <w:lang w:val="en-US"/>
    </w:rPr>
  </w:style>
  <w:style w:type="paragraph" w:styleId="BodyText">
    <w:name w:val="Body Text"/>
    <w:basedOn w:val="Normal"/>
    <w:link w:val="BodyTextChar"/>
    <w:semiHidden/>
    <w:rsid w:val="006E27F4"/>
    <w:pPr>
      <w:autoSpaceDE w:val="0"/>
      <w:autoSpaceDN w:val="0"/>
      <w:adjustRightInd w:val="0"/>
      <w:spacing w:after="120" w:line="240" w:lineRule="auto"/>
      <w:jc w:val="left"/>
    </w:pPr>
    <w:rPr>
      <w:rFonts w:ascii="Arial" w:hAnsi="Arial" w:cstheme="minorBidi"/>
      <w:b/>
      <w:bCs/>
      <w:lang w:val="en-US"/>
    </w:rPr>
  </w:style>
  <w:style w:type="character" w:customStyle="1" w:styleId="BodyTextChar1">
    <w:name w:val="Body Text Char1"/>
    <w:basedOn w:val="DefaultParagraphFont"/>
    <w:uiPriority w:val="99"/>
    <w:semiHidden/>
    <w:rsid w:val="006E27F4"/>
    <w:rPr>
      <w:rFonts w:ascii="Arial Narrow" w:hAnsi="Arial Narrow"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rew.mackay@a4i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Language xmlns="b9ee15f5-bc3f-4217-81c8-8536290b2c78">English</Document_x0020_Language>
    <Document_x0020_Owner xmlns="b9ee15f5-bc3f-4217-81c8-8536290b2c78">
      <UserInfo>
        <DisplayName/>
        <AccountId xsi:nil="true"/>
        <AccountType/>
      </UserInfo>
    </Document_x0020_Owner>
    <ef8dc9cfc7a245598bfe86910819ebc1 xmlns="b9ee15f5-bc3f-4217-81c8-8536290b2c78">
      <Terms xmlns="http://schemas.microsoft.com/office/infopath/2007/PartnerControls"/>
    </ef8dc9cfc7a245598bfe86910819ebc1>
    <o3e904d355c64b0f86d34e5fdacc0e6c xmlns="b9ee15f5-bc3f-4217-81c8-8536290b2c78">
      <Terms xmlns="http://schemas.microsoft.com/office/infopath/2007/PartnerControls"/>
    </o3e904d355c64b0f86d34e5fdacc0e6c>
    <Review_x0020_Date xmlns="b9ee15f5-bc3f-4217-81c8-8536290b2c78" xsi:nil="true"/>
    <SDGs xmlns="b9ee15f5-bc3f-4217-81c8-8536290b2c78"/>
    <a40375e2d11845d1a0098ab955d41ee5 xmlns="b9ee15f5-bc3f-4217-81c8-8536290b2c78">
      <Terms xmlns="http://schemas.microsoft.com/office/infopath/2007/PartnerControls"/>
    </a40375e2d11845d1a0098ab955d41ee5>
    <TaxCatchAll xmlns="b9ee15f5-bc3f-4217-81c8-8536290b2c78"/>
    <h0b1115fc3fd45b39869a65b43b02454 xmlns="b9ee15f5-bc3f-4217-81c8-8536290b2c78">
      <Terms xmlns="http://schemas.microsoft.com/office/infopath/2007/PartnerControls"/>
    </h0b1115fc3fd45b39869a65b43b02454>
    <SharedWithUsers xmlns="b9ee15f5-bc3f-4217-81c8-8536290b2c78">
      <UserInfo>
        <DisplayName>Sakhee Rani Ganatra</DisplayName>
        <AccountId>9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A4ID Core Document" ma:contentTypeID="0x01010045C35649B4D6FB45950B5FDD09FEB39A005E769DF147F2E84E8AB684CFD9654D50" ma:contentTypeVersion="20" ma:contentTypeDescription="" ma:contentTypeScope="" ma:versionID="987c4b643c389685dff54d986813bef6">
  <xsd:schema xmlns:xsd="http://www.w3.org/2001/XMLSchema" xmlns:xs="http://www.w3.org/2001/XMLSchema" xmlns:p="http://schemas.microsoft.com/office/2006/metadata/properties" xmlns:ns2="b9ee15f5-bc3f-4217-81c8-8536290b2c78" xmlns:ns3="9e95800e-584c-4347-b700-03330752e48a" xmlns:ns4="53163ee0-3402-475a-b845-fb418ff9f94b" targetNamespace="http://schemas.microsoft.com/office/2006/metadata/properties" ma:root="true" ma:fieldsID="4c6833900d12ecedd164fd2e8460cf09" ns2:_="" ns3:_="" ns4:_="">
    <xsd:import namespace="b9ee15f5-bc3f-4217-81c8-8536290b2c78"/>
    <xsd:import namespace="9e95800e-584c-4347-b700-03330752e48a"/>
    <xsd:import namespace="53163ee0-3402-475a-b845-fb418ff9f94b"/>
    <xsd:element name="properties">
      <xsd:complexType>
        <xsd:sequence>
          <xsd:element name="documentManagement">
            <xsd:complexType>
              <xsd:all>
                <xsd:element ref="ns2:SDGs" minOccurs="0"/>
                <xsd:element ref="ns2:Review_x0020_Date" minOccurs="0"/>
                <xsd:element ref="ns2:Document_x0020_Owner" minOccurs="0"/>
                <xsd:element ref="ns2:Document_x0020_Language" minOccurs="0"/>
                <xsd:element ref="ns2:TaxCatchAllLabel" minOccurs="0"/>
                <xsd:element ref="ns2:TaxCatchAll" minOccurs="0"/>
                <xsd:element ref="ns2:h0b1115fc3fd45b39869a65b43b02454" minOccurs="0"/>
                <xsd:element ref="ns2:o3e904d355c64b0f86d34e5fdacc0e6c" minOccurs="0"/>
                <xsd:element ref="ns2:ef8dc9cfc7a245598bfe86910819ebc1" minOccurs="0"/>
                <xsd:element ref="ns2:a40375e2d11845d1a0098ab955d41ee5" minOccurs="0"/>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e15f5-bc3f-4217-81c8-8536290b2c78" elementFormDefault="qualified">
    <xsd:import namespace="http://schemas.microsoft.com/office/2006/documentManagement/types"/>
    <xsd:import namespace="http://schemas.microsoft.com/office/infopath/2007/PartnerControls"/>
    <xsd:element name="SDGs" ma:index="4" nillable="true" ma:displayName="SDGs" ma:internalName="SDGs">
      <xsd:complexType>
        <xsd:complexContent>
          <xsd:extension base="dms:MultiChoice">
            <xsd:sequence>
              <xsd:element name="Value" maxOccurs="unbounded" minOccurs="0" nillable="true">
                <xsd:simpleType>
                  <xsd:restriction base="dms:Choice">
                    <xsd:enumeration value="No Poverty"/>
                    <xsd:enumeration value="Zero Hunger"/>
                    <xsd:enumeration value="Good Health &amp; Well-Being"/>
                    <xsd:enumeration value="Quality Education"/>
                    <xsd:enumeration value="Gender Equality"/>
                    <xsd:enumeration value="Clean Water and Sanitation"/>
                    <xsd:enumeration value="Affordable and Clean Energy"/>
                    <xsd:enumeration value="Decent Work &amp; Economic Growth"/>
                    <xsd:enumeration value="Industry Innovation &amp; Infrastructure"/>
                    <xsd:enumeration value="Reduced Inequalities"/>
                    <xsd:enumeration value="Sustainable Cities &amp; Communities"/>
                    <xsd:enumeration value="Responsible Consumption &amp; Production"/>
                    <xsd:enumeration value="Climate Action"/>
                    <xsd:enumeration value="Life Below Water"/>
                    <xsd:enumeration value="Life on Land"/>
                    <xsd:enumeration value="Peace Justice &amp; Institutions"/>
                    <xsd:enumeration value="Partnership for the Goals"/>
                  </xsd:restriction>
                </xsd:simpleType>
              </xsd:element>
            </xsd:sequence>
          </xsd:extension>
        </xsd:complexContent>
      </xsd:complexType>
    </xsd:element>
    <xsd:element name="Review_x0020_Date" ma:index="6" nillable="true" ma:displayName="Review Date" ma:format="DateOnly" ma:internalName="Review_x0020_Date">
      <xsd:simpleType>
        <xsd:restriction base="dms:DateTime"/>
      </xsd:simpleType>
    </xsd:element>
    <xsd:element name="Document_x0020_Owner" ma:index="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Language" ma:index="8" nillable="true" ma:displayName="Document Language" ma:default="English" ma:format="Dropdown" ma:internalName="Document_x0020_Language">
      <xsd:simpleType>
        <xsd:restriction base="dms:Choice">
          <xsd:enumeration value="English"/>
          <xsd:enumeration value="French"/>
          <xsd:enumeration value="German"/>
          <xsd:enumeration value="Spanish"/>
        </xsd:restriction>
      </xsd:simpleType>
    </xsd:element>
    <xsd:element name="TaxCatchAllLabel" ma:index="10" nillable="true" ma:displayName="Taxonomy Catch All Column1" ma:description="" ma:hidden="true" ma:list="{4aabddd4-97a0-454f-8926-252accc627fb}" ma:internalName="TaxCatchAllLabel" ma:readOnly="true" ma:showField="CatchAllDataLabel"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description="" ma:hidden="true" ma:list="{4aabddd4-97a0-454f-8926-252accc627fb}" ma:internalName="TaxCatchAll" ma:showField="CatchAllData"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h0b1115fc3fd45b39869a65b43b02454" ma:index="12" nillable="true" ma:taxonomy="true" ma:internalName="h0b1115fc3fd45b39869a65b43b02454" ma:taxonomyFieldName="Document_x0020_Type" ma:displayName="Document Type" ma:default="" ma:fieldId="{10b1115f-c3fd-45b3-9869-a65b43b02454}" ma:sspId="72b67481-786e-4739-a669-6efb467138ec" ma:termSetId="8c86978e-306a-4bf1-bd18-a6b62a5b47a6" ma:anchorId="00000000-0000-0000-0000-000000000000" ma:open="false" ma:isKeyword="false">
      <xsd:complexType>
        <xsd:sequence>
          <xsd:element ref="pc:Terms" minOccurs="0" maxOccurs="1"/>
        </xsd:sequence>
      </xsd:complexType>
    </xsd:element>
    <xsd:element name="o3e904d355c64b0f86d34e5fdacc0e6c" ma:index="14" nillable="true" ma:taxonomy="true" ma:internalName="o3e904d355c64b0f86d34e5fdacc0e6c" ma:taxonomyFieldName="Project" ma:displayName="Project" ma:default="" ma:fieldId="{83e904d3-55c6-4b0f-86d3-4e5fdacc0e6c}" ma:sspId="72b67481-786e-4739-a669-6efb467138ec" ma:termSetId="3b27fd67-9a73-4692-9af7-b17834857c7d" ma:anchorId="00000000-0000-0000-0000-000000000000" ma:open="false" ma:isKeyword="false">
      <xsd:complexType>
        <xsd:sequence>
          <xsd:element ref="pc:Terms" minOccurs="0" maxOccurs="1"/>
        </xsd:sequence>
      </xsd:complexType>
    </xsd:element>
    <xsd:element name="ef8dc9cfc7a245598bfe86910819ebc1" ma:index="17" nillable="true" ma:taxonomy="true" ma:internalName="ef8dc9cfc7a245598bfe86910819ebc1" ma:taxonomyFieldName="Partners" ma:displayName="Partners" ma:default="" ma:fieldId="{ef8dc9cf-c7a2-4559-8bfe-86910819ebc1}" ma:taxonomyMulti="true" ma:sspId="72b67481-786e-4739-a669-6efb467138ec" ma:termSetId="8626a434-08d6-440b-9563-f138cbd73203" ma:anchorId="00000000-0000-0000-0000-000000000000" ma:open="false" ma:isKeyword="false">
      <xsd:complexType>
        <xsd:sequence>
          <xsd:element ref="pc:Terms" minOccurs="0" maxOccurs="1"/>
        </xsd:sequence>
      </xsd:complexType>
    </xsd:element>
    <xsd:element name="a40375e2d11845d1a0098ab955d41ee5" ma:index="21" nillable="true" ma:taxonomy="true" ma:internalName="a40375e2d11845d1a0098ab955d41ee5" ma:taxonomyFieldName="Document_x0020_Country" ma:displayName="Document Country" ma:default="" ma:fieldId="{a40375e2-d118-45d1-a009-8ab955d41ee5}" ma:taxonomyMulti="true" ma:sspId="72b67481-786e-4739-a669-6efb467138ec" ma:termSetId="0727563d-e06e-4d76-8640-ede77477a517"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95800e-584c-4347-b700-03330752e48a" elementFormDefault="qualified">
    <xsd:import namespace="http://schemas.microsoft.com/office/2006/documentManagement/types"/>
    <xsd:import namespace="http://schemas.microsoft.com/office/infopath/2007/PartnerControls"/>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3163ee0-3402-475a-b845-fb418ff9f94b"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79EFA-E417-45C5-9B06-8DE22FDF3167}">
  <ds:schemaRefs>
    <ds:schemaRef ds:uri="http://schemas.microsoft.com/office/2006/metadata/properties"/>
    <ds:schemaRef ds:uri="http://schemas.microsoft.com/office/infopath/2007/PartnerControls"/>
    <ds:schemaRef ds:uri="b9ee15f5-bc3f-4217-81c8-8536290b2c78"/>
  </ds:schemaRefs>
</ds:datastoreItem>
</file>

<file path=customXml/itemProps2.xml><?xml version="1.0" encoding="utf-8"?>
<ds:datastoreItem xmlns:ds="http://schemas.openxmlformats.org/officeDocument/2006/customXml" ds:itemID="{34F4A5ED-D813-4E38-8812-6498A660CC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e15f5-bc3f-4217-81c8-8536290b2c78"/>
    <ds:schemaRef ds:uri="9e95800e-584c-4347-b700-03330752e48a"/>
    <ds:schemaRef ds:uri="53163ee0-3402-475a-b845-fb418ff9f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AF96F6-B46F-43DC-910E-7025C6B9E044}">
  <ds:schemaRefs>
    <ds:schemaRef ds:uri="http://schemas.microsoft.com/sharepoint/v3/contenttype/forms"/>
  </ds:schemaRefs>
</ds:datastoreItem>
</file>

<file path=customXml/itemProps4.xml><?xml version="1.0" encoding="utf-8"?>
<ds:datastoreItem xmlns:ds="http://schemas.openxmlformats.org/officeDocument/2006/customXml" ds:itemID="{97BFC984-8BE9-4B96-8DD4-569A99C48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466</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MacKay</dc:creator>
  <cp:lastModifiedBy>Andrew MacKay</cp:lastModifiedBy>
  <cp:revision>2</cp:revision>
  <dcterms:created xsi:type="dcterms:W3CDTF">2019-11-17T16:57:00Z</dcterms:created>
  <dcterms:modified xsi:type="dcterms:W3CDTF">2019-11-1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35649B4D6FB45950B5FDD09FEB39A005E769DF147F2E84E8AB684CFD9654D50</vt:lpwstr>
  </property>
  <property fmtid="{D5CDD505-2E9C-101B-9397-08002B2CF9AE}" pid="3" name="Document Country">
    <vt:lpwstr/>
  </property>
  <property fmtid="{D5CDD505-2E9C-101B-9397-08002B2CF9AE}" pid="4" name="Project">
    <vt:lpwstr/>
  </property>
  <property fmtid="{D5CDD505-2E9C-101B-9397-08002B2CF9AE}" pid="5" name="Document Type">
    <vt:lpwstr/>
  </property>
  <property fmtid="{D5CDD505-2E9C-101B-9397-08002B2CF9AE}" pid="6" name="Partners">
    <vt:lpwstr/>
  </property>
  <property fmtid="{D5CDD505-2E9C-101B-9397-08002B2CF9AE}" pid="7" name="AuthorIds_UIVersion_1536">
    <vt:lpwstr>11</vt:lpwstr>
  </property>
  <property fmtid="{D5CDD505-2E9C-101B-9397-08002B2CF9AE}" pid="8" name="AuthorIds_UIVersion_512">
    <vt:lpwstr>11</vt:lpwstr>
  </property>
</Properties>
</file>